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354"/>
        <w:gridCol w:w="1250"/>
        <w:gridCol w:w="1273"/>
        <w:gridCol w:w="1805"/>
        <w:gridCol w:w="1122"/>
        <w:gridCol w:w="1124"/>
        <w:gridCol w:w="1432"/>
      </w:tblGrid>
      <w:tr w:rsidR="00D72660" w:rsidRPr="00D72660" w14:paraId="15E2C530" w14:textId="77777777" w:rsidTr="00BB0F15">
        <w:trPr>
          <w:trHeight w:val="20"/>
          <w:jc w:val="center"/>
        </w:trPr>
        <w:tc>
          <w:tcPr>
            <w:tcW w:w="9360" w:type="dxa"/>
            <w:gridSpan w:val="7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1C9832D5" w14:textId="72246EEE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hAnsi="Arial Narrow" w:cs="Arial"/>
                <w:b/>
                <w:sz w:val="22"/>
                <w:szCs w:val="22"/>
              </w:rPr>
              <w:t xml:space="preserve">S6 Table. Multivariable survival analysis of the whole cohort. </w:t>
            </w:r>
          </w:p>
        </w:tc>
      </w:tr>
      <w:tr w:rsidR="00D72660" w:rsidRPr="00D72660" w14:paraId="4752736B" w14:textId="77777777" w:rsidTr="00BB0F15">
        <w:trPr>
          <w:trHeight w:val="20"/>
          <w:jc w:val="center"/>
        </w:trPr>
        <w:tc>
          <w:tcPr>
            <w:tcW w:w="1354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7B37191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utcome</w:t>
            </w:r>
          </w:p>
        </w:tc>
        <w:tc>
          <w:tcPr>
            <w:tcW w:w="125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A18AB2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273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F6BE5F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805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9612D7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20"/>
              </w:rPr>
              <w:t>p-</w:t>
            </w: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122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01ACD3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HR</w:t>
            </w:r>
          </w:p>
        </w:tc>
        <w:tc>
          <w:tcPr>
            <w:tcW w:w="2556" w:type="dxa"/>
            <w:gridSpan w:val="2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F3F37F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HR 95% CI</w:t>
            </w:r>
          </w:p>
        </w:tc>
      </w:tr>
      <w:tr w:rsidR="00D72660" w:rsidRPr="00D72660" w14:paraId="2EBE552D" w14:textId="77777777" w:rsidTr="00BB0F15">
        <w:trPr>
          <w:trHeight w:val="20"/>
          <w:jc w:val="center"/>
        </w:trPr>
        <w:tc>
          <w:tcPr>
            <w:tcW w:w="1354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4122994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675FF91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67E494B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472A1FC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122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610D87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F4D7DF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Lower</w:t>
            </w:r>
          </w:p>
        </w:tc>
        <w:tc>
          <w:tcPr>
            <w:tcW w:w="1432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1AE7193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Upper</w:t>
            </w:r>
          </w:p>
        </w:tc>
      </w:tr>
      <w:tr w:rsidR="00D72660" w:rsidRPr="00D72660" w14:paraId="4DFB6515" w14:textId="77777777" w:rsidTr="00BB0F15">
        <w:trPr>
          <w:trHeight w:val="20"/>
          <w:jc w:val="center"/>
        </w:trPr>
        <w:tc>
          <w:tcPr>
            <w:tcW w:w="1354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56D67A29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S</w:t>
            </w:r>
          </w:p>
        </w:tc>
        <w:tc>
          <w:tcPr>
            <w:tcW w:w="1250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D19566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HPV</w:t>
            </w:r>
          </w:p>
        </w:tc>
        <w:tc>
          <w:tcPr>
            <w:tcW w:w="1273" w:type="dxa"/>
            <w:tcBorders>
              <w:top w:val="single" w:sz="6" w:space="0" w:color="auto"/>
            </w:tcBorders>
            <w:shd w:val="clear" w:color="auto" w:fill="auto"/>
            <w:vAlign w:val="center"/>
            <w:hideMark/>
          </w:tcPr>
          <w:p w14:paraId="50158424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HPV+</w:t>
            </w:r>
          </w:p>
        </w:tc>
        <w:tc>
          <w:tcPr>
            <w:tcW w:w="1805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647B2C5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001</w:t>
            </w:r>
          </w:p>
        </w:tc>
        <w:tc>
          <w:tcPr>
            <w:tcW w:w="1122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64603E6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58</w:t>
            </w:r>
          </w:p>
        </w:tc>
        <w:tc>
          <w:tcPr>
            <w:tcW w:w="1124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5B47A00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42</w:t>
            </w:r>
          </w:p>
        </w:tc>
        <w:tc>
          <w:tcPr>
            <w:tcW w:w="1432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65D2405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81</w:t>
            </w:r>
          </w:p>
        </w:tc>
      </w:tr>
      <w:tr w:rsidR="00D72660" w:rsidRPr="00D72660" w14:paraId="5D689604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4061ACC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2EE39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DE6E73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HPV-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40140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4C6F9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61A5A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DFC6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7094F590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105003C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68AE9BF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1273" w:type="dxa"/>
            <w:shd w:val="clear" w:color="auto" w:fill="auto"/>
          </w:tcPr>
          <w:p w14:paraId="0DA28AC2" w14:textId="77777777" w:rsidR="00BB0F15" w:rsidRPr="0043212D" w:rsidRDefault="00BB0F15" w:rsidP="00305779">
            <w:pPr>
              <w:spacing w:after="0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43212D">
              <w:rPr>
                <w:rFonts w:ascii="Arial Narrow" w:eastAsia="Times New Roman" w:hAnsi="Arial Narrow" w:cs="Calibri"/>
                <w:sz w:val="20"/>
                <w:szCs w:val="20"/>
              </w:rPr>
              <w:t>21-40</w:t>
            </w:r>
          </w:p>
        </w:tc>
        <w:tc>
          <w:tcPr>
            <w:tcW w:w="1805" w:type="dxa"/>
            <w:shd w:val="clear" w:color="auto" w:fill="auto"/>
          </w:tcPr>
          <w:p w14:paraId="2FB1EC26" w14:textId="77777777" w:rsidR="00BB0F15" w:rsidRPr="0043212D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43212D">
              <w:rPr>
                <w:rFonts w:ascii="Arial Narrow" w:eastAsia="Times New Roman" w:hAnsi="Arial Narrow" w:cs="Calibri"/>
                <w:sz w:val="20"/>
                <w:szCs w:val="20"/>
              </w:rPr>
              <w:t>0.10</w:t>
            </w:r>
          </w:p>
        </w:tc>
        <w:tc>
          <w:tcPr>
            <w:tcW w:w="1122" w:type="dxa"/>
            <w:shd w:val="clear" w:color="auto" w:fill="auto"/>
          </w:tcPr>
          <w:p w14:paraId="57BD4612" w14:textId="77777777" w:rsidR="00BB0F15" w:rsidRPr="0043212D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43212D">
              <w:rPr>
                <w:rFonts w:ascii="Arial Narrow" w:eastAsia="Times New Roman" w:hAnsi="Arial Narrow" w:cs="Calibri"/>
                <w:sz w:val="20"/>
                <w:szCs w:val="20"/>
              </w:rPr>
              <w:t>1.44</w:t>
            </w:r>
          </w:p>
        </w:tc>
        <w:tc>
          <w:tcPr>
            <w:tcW w:w="1124" w:type="dxa"/>
            <w:shd w:val="clear" w:color="auto" w:fill="auto"/>
          </w:tcPr>
          <w:p w14:paraId="1335F955" w14:textId="77777777" w:rsidR="00BB0F15" w:rsidRPr="0043212D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43212D">
              <w:rPr>
                <w:rFonts w:ascii="Arial Narrow" w:eastAsia="Times New Roman" w:hAnsi="Arial Narrow" w:cs="Calibri"/>
                <w:sz w:val="20"/>
                <w:szCs w:val="20"/>
              </w:rPr>
              <w:t>0.93</w:t>
            </w:r>
          </w:p>
        </w:tc>
        <w:tc>
          <w:tcPr>
            <w:tcW w:w="1432" w:type="dxa"/>
            <w:shd w:val="clear" w:color="auto" w:fill="auto"/>
          </w:tcPr>
          <w:p w14:paraId="18AAEEB9" w14:textId="77777777" w:rsidR="00BB0F15" w:rsidRPr="0043212D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43212D">
              <w:rPr>
                <w:rFonts w:ascii="Arial Narrow" w:eastAsia="Times New Roman" w:hAnsi="Arial Narrow" w:cs="Calibri"/>
                <w:sz w:val="20"/>
                <w:szCs w:val="20"/>
              </w:rPr>
              <w:t>2.22</w:t>
            </w:r>
          </w:p>
        </w:tc>
      </w:tr>
      <w:tr w:rsidR="00D72660" w:rsidRPr="00D72660" w14:paraId="4C63B1D8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1D9D84A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3EF6F7E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239013DC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41-60</w:t>
            </w:r>
          </w:p>
        </w:tc>
        <w:tc>
          <w:tcPr>
            <w:tcW w:w="1805" w:type="dxa"/>
            <w:shd w:val="clear" w:color="auto" w:fill="auto"/>
          </w:tcPr>
          <w:p w14:paraId="69569D5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1122" w:type="dxa"/>
            <w:shd w:val="clear" w:color="auto" w:fill="auto"/>
          </w:tcPr>
          <w:p w14:paraId="3ADED1D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shd w:val="clear" w:color="auto" w:fill="auto"/>
          </w:tcPr>
          <w:p w14:paraId="1125310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shd w:val="clear" w:color="auto" w:fill="auto"/>
          </w:tcPr>
          <w:p w14:paraId="5AD5853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2A7BD259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7AA8DC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</w:tcPr>
          <w:p w14:paraId="550DCAC2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</w:tcPr>
          <w:p w14:paraId="0D28488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61-86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</w:tcPr>
          <w:p w14:paraId="5D73F50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01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</w:tcPr>
          <w:p w14:paraId="448CFDE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45</w:t>
            </w: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</w:tcPr>
          <w:p w14:paraId="6FF4EB9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08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14:paraId="21FE0E6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93</w:t>
            </w:r>
          </w:p>
        </w:tc>
      </w:tr>
      <w:tr w:rsidR="00D72660" w:rsidRPr="00D72660" w14:paraId="3E02D332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6B41720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</w:tcPr>
          <w:p w14:paraId="48BF69C1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-stage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</w:tcPr>
          <w:p w14:paraId="7248DF6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1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</w:tcPr>
          <w:p w14:paraId="70AFB83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&lt;0.0001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</w:tcPr>
          <w:p w14:paraId="203B774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33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</w:tcPr>
          <w:p w14:paraId="245C333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21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00259CF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54</w:t>
            </w:r>
          </w:p>
        </w:tc>
      </w:tr>
      <w:tr w:rsidR="00D72660" w:rsidRPr="00D72660" w14:paraId="1868B6FD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D6CF27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  <w:vAlign w:val="center"/>
          </w:tcPr>
          <w:p w14:paraId="279F9F05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31A4551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2</w:t>
            </w:r>
          </w:p>
        </w:tc>
        <w:tc>
          <w:tcPr>
            <w:tcW w:w="1805" w:type="dxa"/>
            <w:shd w:val="clear" w:color="auto" w:fill="auto"/>
          </w:tcPr>
          <w:p w14:paraId="086117C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&lt;0.0001</w:t>
            </w:r>
          </w:p>
        </w:tc>
        <w:tc>
          <w:tcPr>
            <w:tcW w:w="1122" w:type="dxa"/>
            <w:shd w:val="clear" w:color="auto" w:fill="auto"/>
          </w:tcPr>
          <w:p w14:paraId="0FD98DD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42</w:t>
            </w:r>
          </w:p>
        </w:tc>
        <w:tc>
          <w:tcPr>
            <w:tcW w:w="1124" w:type="dxa"/>
            <w:shd w:val="clear" w:color="auto" w:fill="auto"/>
          </w:tcPr>
          <w:p w14:paraId="2822A66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31</w:t>
            </w:r>
          </w:p>
        </w:tc>
        <w:tc>
          <w:tcPr>
            <w:tcW w:w="1432" w:type="dxa"/>
            <w:shd w:val="clear" w:color="auto" w:fill="auto"/>
          </w:tcPr>
          <w:p w14:paraId="5456939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54</w:t>
            </w:r>
          </w:p>
        </w:tc>
      </w:tr>
      <w:tr w:rsidR="00D72660" w:rsidRPr="00D72660" w14:paraId="0C793C9C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440C50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  <w:vAlign w:val="center"/>
          </w:tcPr>
          <w:p w14:paraId="43D465F4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4658208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3</w:t>
            </w:r>
          </w:p>
        </w:tc>
        <w:tc>
          <w:tcPr>
            <w:tcW w:w="1805" w:type="dxa"/>
            <w:shd w:val="clear" w:color="auto" w:fill="auto"/>
          </w:tcPr>
          <w:p w14:paraId="3DE3A6B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002</w:t>
            </w:r>
          </w:p>
        </w:tc>
        <w:tc>
          <w:tcPr>
            <w:tcW w:w="1122" w:type="dxa"/>
            <w:shd w:val="clear" w:color="auto" w:fill="auto"/>
          </w:tcPr>
          <w:p w14:paraId="617EA61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59</w:t>
            </w:r>
          </w:p>
        </w:tc>
        <w:tc>
          <w:tcPr>
            <w:tcW w:w="1124" w:type="dxa"/>
            <w:shd w:val="clear" w:color="auto" w:fill="auto"/>
          </w:tcPr>
          <w:p w14:paraId="52B7DA9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42</w:t>
            </w:r>
          </w:p>
        </w:tc>
        <w:tc>
          <w:tcPr>
            <w:tcW w:w="1432" w:type="dxa"/>
            <w:shd w:val="clear" w:color="auto" w:fill="auto"/>
          </w:tcPr>
          <w:p w14:paraId="724998D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82</w:t>
            </w:r>
          </w:p>
        </w:tc>
      </w:tr>
      <w:tr w:rsidR="00D72660" w:rsidRPr="00D72660" w14:paraId="6896C46B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216F1A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428536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</w:tcPr>
          <w:p w14:paraId="43FD632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4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</w:tcPr>
          <w:p w14:paraId="6AD09BC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F5741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</w:tcPr>
          <w:p w14:paraId="6672885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14:paraId="52E64FF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52FC4F3F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7AFA293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</w:tcPr>
          <w:p w14:paraId="6A0C15D8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-stage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</w:tcPr>
          <w:p w14:paraId="6CAEEAD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0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</w:tcPr>
          <w:p w14:paraId="0D741F1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</w:tcPr>
          <w:p w14:paraId="3ADA4951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</w:tcPr>
          <w:p w14:paraId="633B819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7CE75D8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</w:p>
        </w:tc>
      </w:tr>
      <w:tr w:rsidR="00D72660" w:rsidRPr="00D72660" w14:paraId="204423AD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3479151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242B71E5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31BD23C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N1</w:t>
            </w:r>
          </w:p>
        </w:tc>
        <w:tc>
          <w:tcPr>
            <w:tcW w:w="1805" w:type="dxa"/>
            <w:shd w:val="clear" w:color="auto" w:fill="auto"/>
          </w:tcPr>
          <w:p w14:paraId="40133F7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77</w:t>
            </w:r>
          </w:p>
        </w:tc>
        <w:tc>
          <w:tcPr>
            <w:tcW w:w="1122" w:type="dxa"/>
            <w:shd w:val="clear" w:color="auto" w:fill="auto"/>
          </w:tcPr>
          <w:p w14:paraId="3D77C4A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1.06</w:t>
            </w:r>
          </w:p>
        </w:tc>
        <w:tc>
          <w:tcPr>
            <w:tcW w:w="1124" w:type="dxa"/>
            <w:shd w:val="clear" w:color="auto" w:fill="auto"/>
          </w:tcPr>
          <w:p w14:paraId="36C0FD0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71</w:t>
            </w:r>
          </w:p>
        </w:tc>
        <w:tc>
          <w:tcPr>
            <w:tcW w:w="1432" w:type="dxa"/>
            <w:shd w:val="clear" w:color="auto" w:fill="auto"/>
          </w:tcPr>
          <w:p w14:paraId="24B71F9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1.59</w:t>
            </w:r>
          </w:p>
        </w:tc>
      </w:tr>
      <w:tr w:rsidR="00D72660" w:rsidRPr="00D72660" w14:paraId="7EE45165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7119575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7437DCD2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1E1F6432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N2</w:t>
            </w:r>
          </w:p>
        </w:tc>
        <w:tc>
          <w:tcPr>
            <w:tcW w:w="1805" w:type="dxa"/>
            <w:shd w:val="clear" w:color="auto" w:fill="auto"/>
          </w:tcPr>
          <w:p w14:paraId="3553880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54</w:t>
            </w:r>
          </w:p>
        </w:tc>
        <w:tc>
          <w:tcPr>
            <w:tcW w:w="1122" w:type="dxa"/>
            <w:shd w:val="clear" w:color="auto" w:fill="auto"/>
          </w:tcPr>
          <w:p w14:paraId="6096B21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1.10</w:t>
            </w:r>
          </w:p>
        </w:tc>
        <w:tc>
          <w:tcPr>
            <w:tcW w:w="1124" w:type="dxa"/>
            <w:shd w:val="clear" w:color="auto" w:fill="auto"/>
          </w:tcPr>
          <w:p w14:paraId="103BCB2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81</w:t>
            </w:r>
          </w:p>
        </w:tc>
        <w:tc>
          <w:tcPr>
            <w:tcW w:w="1432" w:type="dxa"/>
            <w:shd w:val="clear" w:color="auto" w:fill="auto"/>
          </w:tcPr>
          <w:p w14:paraId="60ECFE4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1.49</w:t>
            </w:r>
          </w:p>
        </w:tc>
      </w:tr>
      <w:tr w:rsidR="00D72660" w:rsidRPr="00D72660" w14:paraId="11B3A750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18137AD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</w:tcPr>
          <w:p w14:paraId="3E5C5A5B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</w:tcPr>
          <w:p w14:paraId="78031D23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3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</w:tcPr>
          <w:p w14:paraId="2A81BDE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0006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</w:tcPr>
          <w:p w14:paraId="4E5E257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2.09</w:t>
            </w: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</w:tcPr>
          <w:p w14:paraId="0CCF75E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37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14:paraId="0DEB29E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3.17</w:t>
            </w:r>
          </w:p>
        </w:tc>
      </w:tr>
      <w:tr w:rsidR="00D72660" w:rsidRPr="00D72660" w14:paraId="549EF345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4266F7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18F2C6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Alcohol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CA75525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Y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7A2B3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&lt;0.0001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BD9588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2.06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C2590E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54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833C1C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2.74</w:t>
            </w:r>
          </w:p>
        </w:tc>
      </w:tr>
      <w:tr w:rsidR="00D72660" w:rsidRPr="00D72660" w14:paraId="045587BE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70E78C6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036D84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8D5012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b/>
                <w:sz w:val="20"/>
                <w:szCs w:val="20"/>
              </w:rPr>
              <w:t>N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45AAC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B4EE1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1E5D0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E4386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597F090D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604524D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A33B5F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Smoke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29A19A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Y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</w:tcPr>
          <w:p w14:paraId="54294E9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18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</w:tcPr>
          <w:p w14:paraId="4FB9A35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76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</w:tcPr>
          <w:p w14:paraId="1FBB42C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50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6DFE8D4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1.14</w:t>
            </w:r>
          </w:p>
        </w:tc>
      </w:tr>
      <w:tr w:rsidR="00D72660" w:rsidRPr="00D72660" w14:paraId="3674568C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798B285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976BAB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A65D9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sz w:val="20"/>
                <w:szCs w:val="20"/>
              </w:rPr>
              <w:t>N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F210C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7B293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E90B5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657CE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</w:tr>
      <w:tr w:rsidR="00D72660" w:rsidRPr="00D72660" w14:paraId="0ECAA609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2829030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6669BA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Betel Quid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F2EF45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Y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</w:tcPr>
          <w:p w14:paraId="51D1F6B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60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</w:tcPr>
          <w:p w14:paraId="7EF2C3B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92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</w:tcPr>
          <w:p w14:paraId="424B194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67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56156B8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1.27</w:t>
            </w:r>
          </w:p>
        </w:tc>
      </w:tr>
      <w:tr w:rsidR="00D72660" w:rsidRPr="00D72660" w14:paraId="3FFE2D9D" w14:textId="77777777" w:rsidTr="00BB0F15">
        <w:trPr>
          <w:trHeight w:val="20"/>
          <w:jc w:val="center"/>
        </w:trPr>
        <w:tc>
          <w:tcPr>
            <w:tcW w:w="1354" w:type="dxa"/>
            <w:vMerge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F505D2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19121EE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67390C56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sz w:val="20"/>
                <w:szCs w:val="20"/>
              </w:rPr>
              <w:t>N</w:t>
            </w:r>
          </w:p>
        </w:tc>
        <w:tc>
          <w:tcPr>
            <w:tcW w:w="1805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129B3FD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68EC297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46FE98D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03A19D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</w:tr>
      <w:tr w:rsidR="00D72660" w:rsidRPr="00D72660" w14:paraId="5C71C084" w14:textId="77777777" w:rsidTr="00BB0F15">
        <w:trPr>
          <w:trHeight w:val="20"/>
          <w:jc w:val="center"/>
        </w:trPr>
        <w:tc>
          <w:tcPr>
            <w:tcW w:w="1354" w:type="dxa"/>
            <w:tcBorders>
              <w:top w:val="single" w:sz="6" w:space="0" w:color="auto"/>
            </w:tcBorders>
            <w:shd w:val="clear" w:color="auto" w:fill="auto"/>
            <w:noWrap/>
            <w:hideMark/>
          </w:tcPr>
          <w:p w14:paraId="1528B814" w14:textId="77777777" w:rsidR="00BB0F15" w:rsidRPr="00D72660" w:rsidRDefault="00BB0F15" w:rsidP="00305779">
            <w:pPr>
              <w:spacing w:after="0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  <w:t>DFS</w:t>
            </w:r>
          </w:p>
        </w:tc>
        <w:tc>
          <w:tcPr>
            <w:tcW w:w="1250" w:type="dxa"/>
            <w:tcBorders>
              <w:top w:val="single" w:sz="6" w:space="0" w:color="auto"/>
            </w:tcBorders>
            <w:shd w:val="clear" w:color="auto" w:fill="auto"/>
            <w:vAlign w:val="center"/>
            <w:hideMark/>
          </w:tcPr>
          <w:p w14:paraId="562A9B26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HPV</w:t>
            </w:r>
          </w:p>
        </w:tc>
        <w:tc>
          <w:tcPr>
            <w:tcW w:w="1273" w:type="dxa"/>
            <w:tcBorders>
              <w:top w:val="single" w:sz="6" w:space="0" w:color="auto"/>
            </w:tcBorders>
            <w:shd w:val="clear" w:color="auto" w:fill="auto"/>
            <w:vAlign w:val="center"/>
            <w:hideMark/>
          </w:tcPr>
          <w:p w14:paraId="3B8EF06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HPV+</w:t>
            </w:r>
          </w:p>
        </w:tc>
        <w:tc>
          <w:tcPr>
            <w:tcW w:w="1805" w:type="dxa"/>
            <w:tcBorders>
              <w:top w:val="single" w:sz="6" w:space="0" w:color="auto"/>
            </w:tcBorders>
            <w:shd w:val="clear" w:color="auto" w:fill="auto"/>
            <w:vAlign w:val="center"/>
            <w:hideMark/>
          </w:tcPr>
          <w:p w14:paraId="75A8581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&lt;0.0001</w:t>
            </w:r>
          </w:p>
        </w:tc>
        <w:tc>
          <w:tcPr>
            <w:tcW w:w="1122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5648FDB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54</w:t>
            </w:r>
          </w:p>
        </w:tc>
        <w:tc>
          <w:tcPr>
            <w:tcW w:w="1124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493A43B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40</w:t>
            </w:r>
          </w:p>
        </w:tc>
        <w:tc>
          <w:tcPr>
            <w:tcW w:w="1432" w:type="dxa"/>
            <w:tcBorders>
              <w:top w:val="single" w:sz="6" w:space="0" w:color="auto"/>
            </w:tcBorders>
            <w:shd w:val="clear" w:color="auto" w:fill="auto"/>
            <w:hideMark/>
          </w:tcPr>
          <w:p w14:paraId="5B440B4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73</w:t>
            </w:r>
          </w:p>
        </w:tc>
      </w:tr>
      <w:tr w:rsidR="00D72660" w:rsidRPr="00D72660" w14:paraId="7DAA1B23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12F36F5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03C303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5D1278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HPV-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9A714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F8183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C5E00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2F610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56E6CFD6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01E0068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0A662EDA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Age</w:t>
            </w:r>
          </w:p>
        </w:tc>
        <w:tc>
          <w:tcPr>
            <w:tcW w:w="1273" w:type="dxa"/>
            <w:shd w:val="clear" w:color="auto" w:fill="auto"/>
          </w:tcPr>
          <w:p w14:paraId="0D20063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21-40</w:t>
            </w:r>
          </w:p>
        </w:tc>
        <w:tc>
          <w:tcPr>
            <w:tcW w:w="1805" w:type="dxa"/>
            <w:shd w:val="clear" w:color="auto" w:fill="auto"/>
          </w:tcPr>
          <w:p w14:paraId="209B2C1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0.76</w:t>
            </w:r>
          </w:p>
        </w:tc>
        <w:tc>
          <w:tcPr>
            <w:tcW w:w="1122" w:type="dxa"/>
            <w:shd w:val="clear" w:color="auto" w:fill="auto"/>
          </w:tcPr>
          <w:p w14:paraId="7BF80B5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1.07</w:t>
            </w:r>
          </w:p>
        </w:tc>
        <w:tc>
          <w:tcPr>
            <w:tcW w:w="1124" w:type="dxa"/>
            <w:shd w:val="clear" w:color="auto" w:fill="auto"/>
          </w:tcPr>
          <w:p w14:paraId="75D7BB0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0.71</w:t>
            </w:r>
          </w:p>
        </w:tc>
        <w:tc>
          <w:tcPr>
            <w:tcW w:w="1432" w:type="dxa"/>
            <w:shd w:val="clear" w:color="auto" w:fill="auto"/>
          </w:tcPr>
          <w:p w14:paraId="702F052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1.61</w:t>
            </w:r>
          </w:p>
        </w:tc>
      </w:tr>
      <w:tr w:rsidR="00D72660" w:rsidRPr="00D72660" w14:paraId="0D521BC0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6FC0370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3C0B21A4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1216693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41-60</w:t>
            </w:r>
          </w:p>
        </w:tc>
        <w:tc>
          <w:tcPr>
            <w:tcW w:w="1805" w:type="dxa"/>
            <w:shd w:val="clear" w:color="auto" w:fill="auto"/>
          </w:tcPr>
          <w:p w14:paraId="00CF5E9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ref</w:t>
            </w:r>
          </w:p>
        </w:tc>
        <w:tc>
          <w:tcPr>
            <w:tcW w:w="1122" w:type="dxa"/>
            <w:shd w:val="clear" w:color="auto" w:fill="auto"/>
          </w:tcPr>
          <w:p w14:paraId="2E6D7BA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shd w:val="clear" w:color="auto" w:fill="auto"/>
          </w:tcPr>
          <w:p w14:paraId="392CE47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shd w:val="clear" w:color="auto" w:fill="auto"/>
          </w:tcPr>
          <w:p w14:paraId="0A44D2A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684A5A02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21FF486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</w:tcPr>
          <w:p w14:paraId="59886A7B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</w:tcPr>
          <w:p w14:paraId="6169E831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61-86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</w:tcPr>
          <w:p w14:paraId="36FD952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0.20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</w:tcPr>
          <w:p w14:paraId="394F4AC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1.20</w:t>
            </w: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</w:tcPr>
          <w:p w14:paraId="31F4F08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0.91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14:paraId="1CBBB63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1.57</w:t>
            </w:r>
          </w:p>
        </w:tc>
      </w:tr>
      <w:tr w:rsidR="00D72660" w:rsidRPr="00D72660" w14:paraId="2BADC7BD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076BEC8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</w:tcPr>
          <w:p w14:paraId="525CA1F2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-stage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</w:tcPr>
          <w:p w14:paraId="46BDAAA3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1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</w:tcPr>
          <w:p w14:paraId="7548145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0002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</w:tcPr>
          <w:p w14:paraId="69423C3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46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</w:tcPr>
          <w:p w14:paraId="2D0D746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31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7838875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69</w:t>
            </w:r>
          </w:p>
        </w:tc>
      </w:tr>
      <w:tr w:rsidR="00D72660" w:rsidRPr="00D72660" w14:paraId="4A0F847D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44D4661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235E592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758FE9B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2</w:t>
            </w:r>
          </w:p>
        </w:tc>
        <w:tc>
          <w:tcPr>
            <w:tcW w:w="1805" w:type="dxa"/>
            <w:shd w:val="clear" w:color="auto" w:fill="auto"/>
          </w:tcPr>
          <w:p w14:paraId="2D06E20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&lt;0.0001</w:t>
            </w:r>
          </w:p>
        </w:tc>
        <w:tc>
          <w:tcPr>
            <w:tcW w:w="1122" w:type="dxa"/>
            <w:shd w:val="clear" w:color="auto" w:fill="auto"/>
          </w:tcPr>
          <w:p w14:paraId="7C1B309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54</w:t>
            </w:r>
          </w:p>
        </w:tc>
        <w:tc>
          <w:tcPr>
            <w:tcW w:w="1124" w:type="dxa"/>
            <w:shd w:val="clear" w:color="auto" w:fill="auto"/>
          </w:tcPr>
          <w:p w14:paraId="3A23F43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41</w:t>
            </w:r>
          </w:p>
        </w:tc>
        <w:tc>
          <w:tcPr>
            <w:tcW w:w="1432" w:type="dxa"/>
            <w:shd w:val="clear" w:color="auto" w:fill="auto"/>
          </w:tcPr>
          <w:p w14:paraId="105C901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71</w:t>
            </w:r>
          </w:p>
        </w:tc>
      </w:tr>
      <w:tr w:rsidR="00D72660" w:rsidRPr="00D72660" w14:paraId="0D4CAE78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505A7E9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3AB8004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3FEFD3A6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3</w:t>
            </w:r>
          </w:p>
        </w:tc>
        <w:tc>
          <w:tcPr>
            <w:tcW w:w="1805" w:type="dxa"/>
            <w:shd w:val="clear" w:color="auto" w:fill="auto"/>
          </w:tcPr>
          <w:p w14:paraId="6E976D0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0.04</w:t>
            </w:r>
          </w:p>
        </w:tc>
        <w:tc>
          <w:tcPr>
            <w:tcW w:w="1122" w:type="dxa"/>
            <w:shd w:val="clear" w:color="auto" w:fill="auto"/>
          </w:tcPr>
          <w:p w14:paraId="423FA58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72</w:t>
            </w:r>
          </w:p>
        </w:tc>
        <w:tc>
          <w:tcPr>
            <w:tcW w:w="1124" w:type="dxa"/>
            <w:shd w:val="clear" w:color="auto" w:fill="auto"/>
          </w:tcPr>
          <w:p w14:paraId="1EBEE89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53</w:t>
            </w:r>
          </w:p>
        </w:tc>
        <w:tc>
          <w:tcPr>
            <w:tcW w:w="1432" w:type="dxa"/>
            <w:shd w:val="clear" w:color="auto" w:fill="auto"/>
          </w:tcPr>
          <w:p w14:paraId="1CEEB970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98</w:t>
            </w:r>
          </w:p>
        </w:tc>
      </w:tr>
      <w:tr w:rsidR="00D72660" w:rsidRPr="00D72660" w14:paraId="414B4F1E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51CDEE9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</w:tcPr>
          <w:p w14:paraId="6446C4C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</w:tcPr>
          <w:p w14:paraId="09F83A2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T4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</w:tcPr>
          <w:p w14:paraId="12DA8EB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</w:tcPr>
          <w:p w14:paraId="65A1684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</w:tcPr>
          <w:p w14:paraId="7C296FC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14:paraId="5CB25A9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7FF11035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0127051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</w:tcPr>
          <w:p w14:paraId="50FA4ED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-stage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</w:tcPr>
          <w:p w14:paraId="2DAF7D0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0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</w:tcPr>
          <w:p w14:paraId="405B47B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</w:tcPr>
          <w:p w14:paraId="08DADB6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</w:tcPr>
          <w:p w14:paraId="4F1EA593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65C2DEFA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</w:p>
        </w:tc>
      </w:tr>
      <w:tr w:rsidR="00D72660" w:rsidRPr="00D72660" w14:paraId="5B4855EC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5E07B6F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6903095B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348AC9EA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N1</w:t>
            </w:r>
          </w:p>
        </w:tc>
        <w:tc>
          <w:tcPr>
            <w:tcW w:w="1805" w:type="dxa"/>
            <w:shd w:val="clear" w:color="auto" w:fill="auto"/>
          </w:tcPr>
          <w:p w14:paraId="4B70F86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95</w:t>
            </w:r>
          </w:p>
        </w:tc>
        <w:tc>
          <w:tcPr>
            <w:tcW w:w="1122" w:type="dxa"/>
            <w:shd w:val="clear" w:color="auto" w:fill="auto"/>
          </w:tcPr>
          <w:p w14:paraId="47F5DAC3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99</w:t>
            </w:r>
          </w:p>
        </w:tc>
        <w:tc>
          <w:tcPr>
            <w:tcW w:w="1124" w:type="dxa"/>
            <w:shd w:val="clear" w:color="auto" w:fill="auto"/>
          </w:tcPr>
          <w:p w14:paraId="3DD63AC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69</w:t>
            </w:r>
          </w:p>
        </w:tc>
        <w:tc>
          <w:tcPr>
            <w:tcW w:w="1432" w:type="dxa"/>
            <w:shd w:val="clear" w:color="auto" w:fill="auto"/>
          </w:tcPr>
          <w:p w14:paraId="5E9A29F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1.42</w:t>
            </w:r>
          </w:p>
        </w:tc>
      </w:tr>
      <w:tr w:rsidR="00D72660" w:rsidRPr="00D72660" w14:paraId="4DF056D6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0115283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</w:tcPr>
          <w:p w14:paraId="23B5560C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shd w:val="clear" w:color="auto" w:fill="auto"/>
          </w:tcPr>
          <w:p w14:paraId="7EB2D270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N2</w:t>
            </w:r>
          </w:p>
        </w:tc>
        <w:tc>
          <w:tcPr>
            <w:tcW w:w="1805" w:type="dxa"/>
            <w:shd w:val="clear" w:color="auto" w:fill="auto"/>
          </w:tcPr>
          <w:p w14:paraId="2D40145A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53</w:t>
            </w:r>
          </w:p>
        </w:tc>
        <w:tc>
          <w:tcPr>
            <w:tcW w:w="1122" w:type="dxa"/>
            <w:shd w:val="clear" w:color="auto" w:fill="auto"/>
          </w:tcPr>
          <w:p w14:paraId="0E59941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1.09</w:t>
            </w:r>
          </w:p>
        </w:tc>
        <w:tc>
          <w:tcPr>
            <w:tcW w:w="1124" w:type="dxa"/>
            <w:shd w:val="clear" w:color="auto" w:fill="auto"/>
          </w:tcPr>
          <w:p w14:paraId="1D93169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0.83</w:t>
            </w:r>
          </w:p>
        </w:tc>
        <w:tc>
          <w:tcPr>
            <w:tcW w:w="1432" w:type="dxa"/>
            <w:shd w:val="clear" w:color="auto" w:fill="auto"/>
          </w:tcPr>
          <w:p w14:paraId="2ED574D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sz w:val="20"/>
                <w:szCs w:val="20"/>
              </w:rPr>
              <w:t>1.44</w:t>
            </w:r>
          </w:p>
        </w:tc>
      </w:tr>
      <w:tr w:rsidR="00D72660" w:rsidRPr="00D72660" w14:paraId="7FFE1A6F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18403DD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Times New Roman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</w:tcPr>
          <w:p w14:paraId="739027E1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</w:tcPr>
          <w:p w14:paraId="7C56E256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3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</w:tcPr>
          <w:p w14:paraId="2C360A55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0.003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</w:tcPr>
          <w:p w14:paraId="303739E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83</w:t>
            </w: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</w:tcPr>
          <w:p w14:paraId="51B5BA7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1.23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14:paraId="43BE8B9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2.71</w:t>
            </w:r>
          </w:p>
        </w:tc>
      </w:tr>
      <w:tr w:rsidR="00D72660" w:rsidRPr="00D72660" w14:paraId="25FE032D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14:paraId="52491AD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96C5E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Alcohol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833F48F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Y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C39D52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&lt;0.0001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1B35D1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1.72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07E57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1.33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EFC094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2.24</w:t>
            </w:r>
          </w:p>
        </w:tc>
      </w:tr>
      <w:tr w:rsidR="00D72660" w:rsidRPr="00D72660" w14:paraId="2D343770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1CCCA95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896032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3C4618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N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59B7C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ECE5F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3F6BC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16A7E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b/>
                <w:sz w:val="20"/>
                <w:szCs w:val="20"/>
              </w:rPr>
            </w:pPr>
          </w:p>
        </w:tc>
      </w:tr>
      <w:tr w:rsidR="00D72660" w:rsidRPr="00D72660" w14:paraId="30C4F081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473F9A7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153B04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Smoke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85F15A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Y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88EEE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26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2BCC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81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5137D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56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D7542D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1.17</w:t>
            </w:r>
          </w:p>
        </w:tc>
      </w:tr>
      <w:tr w:rsidR="00D72660" w:rsidRPr="00D72660" w14:paraId="118B81DA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0E4B5A82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DBF84D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D1A253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sz w:val="20"/>
                <w:szCs w:val="20"/>
              </w:rPr>
              <w:t>N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4D29D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4ACEDC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EE98C7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67CF61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</w:tr>
      <w:tr w:rsidR="00D72660" w:rsidRPr="00D72660" w14:paraId="246EA997" w14:textId="77777777" w:rsidTr="00BB0F15">
        <w:trPr>
          <w:trHeight w:val="20"/>
          <w:jc w:val="center"/>
        </w:trPr>
        <w:tc>
          <w:tcPr>
            <w:tcW w:w="1354" w:type="dxa"/>
            <w:shd w:val="clear" w:color="auto" w:fill="auto"/>
            <w:noWrap/>
            <w:vAlign w:val="bottom"/>
          </w:tcPr>
          <w:p w14:paraId="300131DB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E27819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Betel Quid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26333E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bCs/>
                <w:sz w:val="20"/>
                <w:szCs w:val="20"/>
              </w:rPr>
              <w:t>Y</w:t>
            </w:r>
          </w:p>
        </w:tc>
        <w:tc>
          <w:tcPr>
            <w:tcW w:w="18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88BB66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46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8A04C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90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E6467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0.66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2B47CE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1.21</w:t>
            </w:r>
          </w:p>
        </w:tc>
      </w:tr>
      <w:tr w:rsidR="00D72660" w:rsidRPr="00D72660" w14:paraId="38577925" w14:textId="77777777" w:rsidTr="00BB0F15">
        <w:trPr>
          <w:trHeight w:val="20"/>
          <w:jc w:val="center"/>
        </w:trPr>
        <w:tc>
          <w:tcPr>
            <w:tcW w:w="1354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446CD42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25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E13D541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79E8E677" w14:textId="77777777" w:rsidR="00BB0F15" w:rsidRPr="00D72660" w:rsidRDefault="00BB0F15" w:rsidP="00305779">
            <w:pPr>
              <w:spacing w:after="0"/>
              <w:rPr>
                <w:rFonts w:ascii="Arial Narrow" w:eastAsia="MS PGothic" w:hAnsi="Arial Narrow" w:cs="Arial"/>
                <w:bCs/>
                <w:sz w:val="20"/>
                <w:szCs w:val="20"/>
              </w:rPr>
            </w:pPr>
            <w:r w:rsidRPr="00D72660">
              <w:rPr>
                <w:rFonts w:ascii="Arial Narrow" w:eastAsia="Times New Roman" w:hAnsi="Arial Narrow" w:cs="Arial"/>
                <w:sz w:val="20"/>
                <w:szCs w:val="20"/>
              </w:rPr>
              <w:t>N</w:t>
            </w:r>
          </w:p>
        </w:tc>
        <w:tc>
          <w:tcPr>
            <w:tcW w:w="1805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76DE6AD9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  <w:r w:rsidRPr="00D72660">
              <w:rPr>
                <w:rFonts w:ascii="Arial Narrow" w:eastAsia="MS PGothic" w:hAnsi="Arial Narrow" w:cs="Arial"/>
                <w:sz w:val="20"/>
                <w:szCs w:val="20"/>
              </w:rPr>
              <w:t>ref</w:t>
            </w:r>
          </w:p>
        </w:tc>
        <w:tc>
          <w:tcPr>
            <w:tcW w:w="1122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DB5FE58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59EB4504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  <w:tc>
          <w:tcPr>
            <w:tcW w:w="1432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1C39C7F" w14:textId="77777777" w:rsidR="00BB0F15" w:rsidRPr="00D72660" w:rsidRDefault="00BB0F15" w:rsidP="00305779">
            <w:pPr>
              <w:spacing w:after="0"/>
              <w:jc w:val="center"/>
              <w:rPr>
                <w:rFonts w:ascii="Arial Narrow" w:eastAsia="MS PGothic" w:hAnsi="Arial Narrow" w:cs="Arial"/>
                <w:sz w:val="20"/>
                <w:szCs w:val="20"/>
              </w:rPr>
            </w:pPr>
          </w:p>
        </w:tc>
      </w:tr>
      <w:tr w:rsidR="00D72660" w:rsidRPr="00D72660" w14:paraId="45739A8F" w14:textId="77777777" w:rsidTr="00BB0F15">
        <w:trPr>
          <w:trHeight w:val="188"/>
          <w:jc w:val="center"/>
        </w:trPr>
        <w:tc>
          <w:tcPr>
            <w:tcW w:w="9360" w:type="dxa"/>
            <w:gridSpan w:val="7"/>
            <w:tcBorders>
              <w:top w:val="single" w:sz="6" w:space="0" w:color="auto"/>
            </w:tcBorders>
            <w:shd w:val="clear" w:color="auto" w:fill="auto"/>
            <w:noWrap/>
            <w:vAlign w:val="bottom"/>
          </w:tcPr>
          <w:p w14:paraId="0ECF6573" w14:textId="4EC2931C" w:rsidR="00BB0F15" w:rsidRPr="00D72660" w:rsidRDefault="00BB0F15" w:rsidP="00305779">
            <w:pPr>
              <w:suppressLineNumbers/>
              <w:spacing w:after="0" w:line="240" w:lineRule="auto"/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D72660">
              <w:rPr>
                <w:rFonts w:ascii="Arial Narrow" w:eastAsia="Arial" w:hAnsi="Arial Narrow" w:cs="Arial"/>
                <w:bCs/>
                <w:sz w:val="20"/>
                <w:szCs w:val="20"/>
              </w:rPr>
              <w:t xml:space="preserve">Multivariable Cox proportional hazard regression analysis of each outcome. Estimates reported for full model with all covariates included as fixed effects. </w:t>
            </w:r>
            <w:r w:rsidRPr="00D72660">
              <w:rPr>
                <w:rFonts w:ascii="Arial Narrow" w:hAnsi="Arial Narrow" w:cs="Times New Roman"/>
                <w:sz w:val="20"/>
                <w:szCs w:val="20"/>
              </w:rPr>
              <w:t xml:space="preserve">HPV positivity is defined as HPV DNA-positive and/or p16-positive. </w:t>
            </w:r>
            <w:r w:rsidRPr="00D72660">
              <w:rPr>
                <w:rFonts w:ascii="Arial Narrow" w:eastAsia="Arial" w:hAnsi="Arial Narrow" w:cs="Arial"/>
                <w:bCs/>
                <w:sz w:val="20"/>
                <w:szCs w:val="20"/>
              </w:rPr>
              <w:t xml:space="preserve">OS, overall survival; DFS, disease-free survival. </w:t>
            </w:r>
            <w:r w:rsidRPr="00D72660">
              <w:rPr>
                <w:rFonts w:ascii="Arial Narrow" w:hAnsi="Arial Narrow" w:cs="Arial"/>
                <w:sz w:val="20"/>
                <w:szCs w:val="20"/>
              </w:rPr>
              <w:t>Ref = reference category.</w:t>
            </w:r>
          </w:p>
        </w:tc>
      </w:tr>
    </w:tbl>
    <w:p w14:paraId="5414DADE" w14:textId="3F1D4CF7" w:rsidR="005A707B" w:rsidRDefault="005A707B" w:rsidP="00D72660">
      <w:pPr>
        <w:suppressLineNumbers/>
        <w:spacing w:after="0" w:line="480" w:lineRule="auto"/>
        <w:jc w:val="both"/>
        <w:rPr>
          <w:rFonts w:ascii="Arial" w:eastAsia="Arial" w:hAnsi="Arial" w:cs="Arial"/>
          <w:bCs/>
          <w:color w:val="C00000"/>
          <w:sz w:val="22"/>
          <w:szCs w:val="22"/>
        </w:rPr>
      </w:pPr>
    </w:p>
    <w:sectPr w:rsidR="005A707B" w:rsidSect="005D7848">
      <w:footerReference w:type="default" r:id="rId8"/>
      <w:pgSz w:w="12240" w:h="15840"/>
      <w:pgMar w:top="1440" w:right="1440" w:bottom="1152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461D7" w14:textId="77777777" w:rsidR="001E515D" w:rsidRDefault="001E515D" w:rsidP="00086646">
      <w:pPr>
        <w:spacing w:after="0" w:line="240" w:lineRule="auto"/>
      </w:pPr>
      <w:r>
        <w:separator/>
      </w:r>
    </w:p>
  </w:endnote>
  <w:endnote w:type="continuationSeparator" w:id="0">
    <w:p w14:paraId="5D7920EC" w14:textId="77777777" w:rsidR="001E515D" w:rsidRDefault="001E515D" w:rsidP="00086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C36A3" w14:textId="41C37FD5" w:rsidR="000371D3" w:rsidRPr="00DF719E" w:rsidRDefault="000371D3">
    <w:pPr>
      <w:pStyle w:val="Footer"/>
      <w:jc w:val="right"/>
      <w:rPr>
        <w:rFonts w:ascii="Arial" w:hAnsi="Arial" w:cs="Arial"/>
      </w:rPr>
    </w:pPr>
  </w:p>
  <w:p w14:paraId="70E8DC22" w14:textId="77777777" w:rsidR="000371D3" w:rsidRDefault="00037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E82F10" w14:textId="77777777" w:rsidR="001E515D" w:rsidRDefault="001E515D" w:rsidP="00086646">
      <w:pPr>
        <w:spacing w:after="0" w:line="240" w:lineRule="auto"/>
      </w:pPr>
      <w:r>
        <w:separator/>
      </w:r>
    </w:p>
  </w:footnote>
  <w:footnote w:type="continuationSeparator" w:id="0">
    <w:p w14:paraId="2651D621" w14:textId="77777777" w:rsidR="001E515D" w:rsidRDefault="001E515D" w:rsidP="00086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02B24"/>
    <w:multiLevelType w:val="hybridMultilevel"/>
    <w:tmpl w:val="8564E622"/>
    <w:lvl w:ilvl="0" w:tplc="3EF00D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4BC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DE70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9329B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18DE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649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BC3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E889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6ED10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C1AE8"/>
    <w:multiLevelType w:val="hybridMultilevel"/>
    <w:tmpl w:val="DC1CC010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53E3934"/>
    <w:multiLevelType w:val="multilevel"/>
    <w:tmpl w:val="690C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3F4271"/>
    <w:multiLevelType w:val="hybridMultilevel"/>
    <w:tmpl w:val="1A385828"/>
    <w:lvl w:ilvl="0" w:tplc="51FCA4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A481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6E26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B2458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5A2B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F414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A0E6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B457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ACE5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F05E26"/>
    <w:multiLevelType w:val="multilevel"/>
    <w:tmpl w:val="6762A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EA3F55"/>
    <w:multiLevelType w:val="hybridMultilevel"/>
    <w:tmpl w:val="346437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9D4C5A"/>
    <w:multiLevelType w:val="multilevel"/>
    <w:tmpl w:val="B4328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843BFA"/>
    <w:multiLevelType w:val="hybridMultilevel"/>
    <w:tmpl w:val="6158E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630EC"/>
    <w:multiLevelType w:val="hybridMultilevel"/>
    <w:tmpl w:val="2A74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3476A"/>
    <w:multiLevelType w:val="multilevel"/>
    <w:tmpl w:val="E84EA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933803"/>
    <w:multiLevelType w:val="multilevel"/>
    <w:tmpl w:val="2466D51C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710" w:hanging="720"/>
      </w:pPr>
      <w:rPr>
        <w:rFonts w:ascii="Arial" w:eastAsiaTheme="minorEastAsia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3F382E"/>
    <w:multiLevelType w:val="hybridMultilevel"/>
    <w:tmpl w:val="07C46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AC6365"/>
    <w:multiLevelType w:val="hybridMultilevel"/>
    <w:tmpl w:val="7644A7A6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E4F462C"/>
    <w:multiLevelType w:val="hybridMultilevel"/>
    <w:tmpl w:val="77383E36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4" w15:restartNumberingAfterBreak="0">
    <w:nsid w:val="305451F9"/>
    <w:multiLevelType w:val="hybridMultilevel"/>
    <w:tmpl w:val="068ECABA"/>
    <w:lvl w:ilvl="0" w:tplc="BA2C98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3AEB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DAF9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7686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1495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2A0F5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3B418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4CAC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C8CF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8F0ADF"/>
    <w:multiLevelType w:val="hybridMultilevel"/>
    <w:tmpl w:val="A1526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FE4DDB"/>
    <w:multiLevelType w:val="hybridMultilevel"/>
    <w:tmpl w:val="3000C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5AE05F3"/>
    <w:multiLevelType w:val="multilevel"/>
    <w:tmpl w:val="DDFA7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5E2A3E"/>
    <w:multiLevelType w:val="hybridMultilevel"/>
    <w:tmpl w:val="7644A7A6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AA75991"/>
    <w:multiLevelType w:val="multilevel"/>
    <w:tmpl w:val="C5D64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F34D7C"/>
    <w:multiLevelType w:val="hybridMultilevel"/>
    <w:tmpl w:val="1E82E0AC"/>
    <w:lvl w:ilvl="0" w:tplc="3B8E3C42">
      <w:start w:val="6"/>
      <w:numFmt w:val="bullet"/>
      <w:lvlText w:val=""/>
      <w:lvlJc w:val="left"/>
      <w:pPr>
        <w:ind w:left="234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F636ED9"/>
    <w:multiLevelType w:val="hybridMultilevel"/>
    <w:tmpl w:val="42008804"/>
    <w:lvl w:ilvl="0" w:tplc="37786AB0">
      <w:start w:val="2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61315"/>
    <w:multiLevelType w:val="hybridMultilevel"/>
    <w:tmpl w:val="8564E622"/>
    <w:lvl w:ilvl="0" w:tplc="3EF00D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4BC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DE70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9329B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18DE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649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BC3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E889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6ED10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7B44AA"/>
    <w:multiLevelType w:val="multilevel"/>
    <w:tmpl w:val="C37AD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2656FC"/>
    <w:multiLevelType w:val="multilevel"/>
    <w:tmpl w:val="7AD26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694F80"/>
    <w:multiLevelType w:val="hybridMultilevel"/>
    <w:tmpl w:val="49E66910"/>
    <w:lvl w:ilvl="0" w:tplc="E8D4AD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803B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98DC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E00A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AEE7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0A2F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5297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2A81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5A39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CD1D97"/>
    <w:multiLevelType w:val="multilevel"/>
    <w:tmpl w:val="E2FC6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7346832"/>
    <w:multiLevelType w:val="multilevel"/>
    <w:tmpl w:val="37262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F31092"/>
    <w:multiLevelType w:val="hybridMultilevel"/>
    <w:tmpl w:val="B4686C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C6C1FEF"/>
    <w:multiLevelType w:val="hybridMultilevel"/>
    <w:tmpl w:val="B0320F3A"/>
    <w:lvl w:ilvl="0" w:tplc="95DCB2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5094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227F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041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3E13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CC33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7289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54BA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880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2390936"/>
    <w:multiLevelType w:val="hybridMultilevel"/>
    <w:tmpl w:val="352A1554"/>
    <w:lvl w:ilvl="0" w:tplc="97D420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3A7F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E60A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099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A6C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2C75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20C6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CADB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E7A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3093E15"/>
    <w:multiLevelType w:val="hybridMultilevel"/>
    <w:tmpl w:val="F008E9FC"/>
    <w:lvl w:ilvl="0" w:tplc="FC423A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2A70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0D0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56B7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4ABE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566A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98B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60C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4CB9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2593B67"/>
    <w:multiLevelType w:val="hybridMultilevel"/>
    <w:tmpl w:val="57B64236"/>
    <w:lvl w:ilvl="0" w:tplc="96E443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F417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506C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5A9C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2CC5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562D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5C8B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7635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3CCCA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1C4E97"/>
    <w:multiLevelType w:val="multilevel"/>
    <w:tmpl w:val="9F96C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82A4DDC"/>
    <w:multiLevelType w:val="multilevel"/>
    <w:tmpl w:val="50A8B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9FD4DB6"/>
    <w:multiLevelType w:val="hybridMultilevel"/>
    <w:tmpl w:val="08982B00"/>
    <w:lvl w:ilvl="0" w:tplc="ECF290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58D5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1E98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8807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E844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54E4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9A06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6CDD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B0AB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B8F23DD"/>
    <w:multiLevelType w:val="hybridMultilevel"/>
    <w:tmpl w:val="C41C1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E981E2E"/>
    <w:multiLevelType w:val="multilevel"/>
    <w:tmpl w:val="EBAEF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637EEC"/>
    <w:multiLevelType w:val="hybridMultilevel"/>
    <w:tmpl w:val="E4EA9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09001C2"/>
    <w:multiLevelType w:val="multilevel"/>
    <w:tmpl w:val="47306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1495781"/>
    <w:multiLevelType w:val="hybridMultilevel"/>
    <w:tmpl w:val="5DD40F86"/>
    <w:lvl w:ilvl="0" w:tplc="C8CCF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224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FEEB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E603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8A3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A40A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90D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2F0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EA6C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9550988"/>
    <w:multiLevelType w:val="hybridMultilevel"/>
    <w:tmpl w:val="A9D26B58"/>
    <w:lvl w:ilvl="0" w:tplc="9F68D7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2E0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1E3F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4ED9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943D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5E2C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58F4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A02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E8BD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9AD324E"/>
    <w:multiLevelType w:val="hybridMultilevel"/>
    <w:tmpl w:val="50C8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A4E6749"/>
    <w:multiLevelType w:val="hybridMultilevel"/>
    <w:tmpl w:val="2B363D72"/>
    <w:lvl w:ilvl="0" w:tplc="9BF23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32A7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F006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849A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94FB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86D2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7885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E427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A6A2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DDF27DB"/>
    <w:multiLevelType w:val="hybridMultilevel"/>
    <w:tmpl w:val="805A8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0D5FD7"/>
    <w:multiLevelType w:val="multilevel"/>
    <w:tmpl w:val="F1503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F955E08"/>
    <w:multiLevelType w:val="hybridMultilevel"/>
    <w:tmpl w:val="40F43EFA"/>
    <w:lvl w:ilvl="0" w:tplc="8D6044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68DD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FE5A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C809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344D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DA4B6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AE0B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CCB8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3211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34"/>
  </w:num>
  <w:num w:numId="3">
    <w:abstractNumId w:val="44"/>
  </w:num>
  <w:num w:numId="4">
    <w:abstractNumId w:val="15"/>
  </w:num>
  <w:num w:numId="5">
    <w:abstractNumId w:val="37"/>
  </w:num>
  <w:num w:numId="6">
    <w:abstractNumId w:val="2"/>
  </w:num>
  <w:num w:numId="7">
    <w:abstractNumId w:val="39"/>
  </w:num>
  <w:num w:numId="8">
    <w:abstractNumId w:val="19"/>
  </w:num>
  <w:num w:numId="9">
    <w:abstractNumId w:val="4"/>
  </w:num>
  <w:num w:numId="10">
    <w:abstractNumId w:val="45"/>
  </w:num>
  <w:num w:numId="11">
    <w:abstractNumId w:val="26"/>
  </w:num>
  <w:num w:numId="12">
    <w:abstractNumId w:val="27"/>
  </w:num>
  <w:num w:numId="13">
    <w:abstractNumId w:val="42"/>
  </w:num>
  <w:num w:numId="14">
    <w:abstractNumId w:val="16"/>
  </w:num>
  <w:num w:numId="15">
    <w:abstractNumId w:val="33"/>
  </w:num>
  <w:num w:numId="16">
    <w:abstractNumId w:val="10"/>
  </w:num>
  <w:num w:numId="17">
    <w:abstractNumId w:val="23"/>
  </w:num>
  <w:num w:numId="18">
    <w:abstractNumId w:val="38"/>
  </w:num>
  <w:num w:numId="19">
    <w:abstractNumId w:val="11"/>
  </w:num>
  <w:num w:numId="20">
    <w:abstractNumId w:val="36"/>
  </w:num>
  <w:num w:numId="21">
    <w:abstractNumId w:val="28"/>
  </w:num>
  <w:num w:numId="22">
    <w:abstractNumId w:val="30"/>
  </w:num>
  <w:num w:numId="23">
    <w:abstractNumId w:val="29"/>
  </w:num>
  <w:num w:numId="24">
    <w:abstractNumId w:val="46"/>
  </w:num>
  <w:num w:numId="25">
    <w:abstractNumId w:val="43"/>
  </w:num>
  <w:num w:numId="26">
    <w:abstractNumId w:val="31"/>
  </w:num>
  <w:num w:numId="27">
    <w:abstractNumId w:val="41"/>
  </w:num>
  <w:num w:numId="28">
    <w:abstractNumId w:val="40"/>
  </w:num>
  <w:num w:numId="29">
    <w:abstractNumId w:val="22"/>
  </w:num>
  <w:num w:numId="30">
    <w:abstractNumId w:val="32"/>
  </w:num>
  <w:num w:numId="31">
    <w:abstractNumId w:val="25"/>
  </w:num>
  <w:num w:numId="32">
    <w:abstractNumId w:val="3"/>
  </w:num>
  <w:num w:numId="33">
    <w:abstractNumId w:val="14"/>
  </w:num>
  <w:num w:numId="34">
    <w:abstractNumId w:val="35"/>
  </w:num>
  <w:num w:numId="35">
    <w:abstractNumId w:val="17"/>
  </w:num>
  <w:num w:numId="36">
    <w:abstractNumId w:val="21"/>
  </w:num>
  <w:num w:numId="37">
    <w:abstractNumId w:val="0"/>
  </w:num>
  <w:num w:numId="38">
    <w:abstractNumId w:val="7"/>
  </w:num>
  <w:num w:numId="39">
    <w:abstractNumId w:val="8"/>
  </w:num>
  <w:num w:numId="40">
    <w:abstractNumId w:val="5"/>
  </w:num>
  <w:num w:numId="41">
    <w:abstractNumId w:val="1"/>
  </w:num>
  <w:num w:numId="42">
    <w:abstractNumId w:val="13"/>
  </w:num>
  <w:num w:numId="43">
    <w:abstractNumId w:val="20"/>
  </w:num>
  <w:num w:numId="44">
    <w:abstractNumId w:val="18"/>
  </w:num>
  <w:num w:numId="45">
    <w:abstractNumId w:val="12"/>
  </w:num>
  <w:num w:numId="46">
    <w:abstractNumId w:val="9"/>
  </w:num>
  <w:num w:numId="47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MDE1MDA1MTEwNDRV0lEKTi0uzszPAymwNKwFAMraYd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LM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6D4609"/>
    <w:rsid w:val="00000B86"/>
    <w:rsid w:val="000025F4"/>
    <w:rsid w:val="000026B9"/>
    <w:rsid w:val="000029A6"/>
    <w:rsid w:val="0000368D"/>
    <w:rsid w:val="00003769"/>
    <w:rsid w:val="00003A01"/>
    <w:rsid w:val="00003B4C"/>
    <w:rsid w:val="00003C86"/>
    <w:rsid w:val="00003D2B"/>
    <w:rsid w:val="0000403D"/>
    <w:rsid w:val="00004DAF"/>
    <w:rsid w:val="00005E2E"/>
    <w:rsid w:val="000065B4"/>
    <w:rsid w:val="0000704D"/>
    <w:rsid w:val="00007315"/>
    <w:rsid w:val="000073CB"/>
    <w:rsid w:val="00007424"/>
    <w:rsid w:val="00007605"/>
    <w:rsid w:val="00007AD9"/>
    <w:rsid w:val="00007BE8"/>
    <w:rsid w:val="000103B6"/>
    <w:rsid w:val="000106ED"/>
    <w:rsid w:val="000109F1"/>
    <w:rsid w:val="00010C87"/>
    <w:rsid w:val="00011468"/>
    <w:rsid w:val="00012060"/>
    <w:rsid w:val="00012384"/>
    <w:rsid w:val="00013062"/>
    <w:rsid w:val="00013314"/>
    <w:rsid w:val="000134CE"/>
    <w:rsid w:val="00013617"/>
    <w:rsid w:val="00013D8F"/>
    <w:rsid w:val="000142AC"/>
    <w:rsid w:val="00014B01"/>
    <w:rsid w:val="00015F3D"/>
    <w:rsid w:val="000163B4"/>
    <w:rsid w:val="000168FD"/>
    <w:rsid w:val="00016B10"/>
    <w:rsid w:val="000174D8"/>
    <w:rsid w:val="000174EF"/>
    <w:rsid w:val="00017656"/>
    <w:rsid w:val="0001772A"/>
    <w:rsid w:val="00017833"/>
    <w:rsid w:val="00021F4A"/>
    <w:rsid w:val="00022739"/>
    <w:rsid w:val="00022741"/>
    <w:rsid w:val="00022C10"/>
    <w:rsid w:val="00022D36"/>
    <w:rsid w:val="0002391D"/>
    <w:rsid w:val="00023A67"/>
    <w:rsid w:val="00024818"/>
    <w:rsid w:val="00024E77"/>
    <w:rsid w:val="00024EA2"/>
    <w:rsid w:val="00025C97"/>
    <w:rsid w:val="00026116"/>
    <w:rsid w:val="00026429"/>
    <w:rsid w:val="00026572"/>
    <w:rsid w:val="00027058"/>
    <w:rsid w:val="00027AD6"/>
    <w:rsid w:val="000302B0"/>
    <w:rsid w:val="00030496"/>
    <w:rsid w:val="00030A2B"/>
    <w:rsid w:val="00030C30"/>
    <w:rsid w:val="0003152E"/>
    <w:rsid w:val="00031DD3"/>
    <w:rsid w:val="00032968"/>
    <w:rsid w:val="00033054"/>
    <w:rsid w:val="0003387F"/>
    <w:rsid w:val="0003391B"/>
    <w:rsid w:val="00034224"/>
    <w:rsid w:val="000345C6"/>
    <w:rsid w:val="00034880"/>
    <w:rsid w:val="00034B60"/>
    <w:rsid w:val="00035471"/>
    <w:rsid w:val="00035957"/>
    <w:rsid w:val="00035A12"/>
    <w:rsid w:val="00036463"/>
    <w:rsid w:val="00036F94"/>
    <w:rsid w:val="000371D3"/>
    <w:rsid w:val="000377C5"/>
    <w:rsid w:val="000379BE"/>
    <w:rsid w:val="00037C3D"/>
    <w:rsid w:val="00037CF1"/>
    <w:rsid w:val="00037F0A"/>
    <w:rsid w:val="000400EB"/>
    <w:rsid w:val="00040246"/>
    <w:rsid w:val="00040350"/>
    <w:rsid w:val="00040578"/>
    <w:rsid w:val="00040A82"/>
    <w:rsid w:val="00040EEC"/>
    <w:rsid w:val="000415CD"/>
    <w:rsid w:val="00041DF9"/>
    <w:rsid w:val="000423FB"/>
    <w:rsid w:val="00043221"/>
    <w:rsid w:val="00043392"/>
    <w:rsid w:val="00043663"/>
    <w:rsid w:val="00043A25"/>
    <w:rsid w:val="00044AE3"/>
    <w:rsid w:val="00044F1B"/>
    <w:rsid w:val="0004523B"/>
    <w:rsid w:val="000453CB"/>
    <w:rsid w:val="00045430"/>
    <w:rsid w:val="00045491"/>
    <w:rsid w:val="00045677"/>
    <w:rsid w:val="00045750"/>
    <w:rsid w:val="00045E71"/>
    <w:rsid w:val="000464F1"/>
    <w:rsid w:val="000466EE"/>
    <w:rsid w:val="0004675F"/>
    <w:rsid w:val="00047349"/>
    <w:rsid w:val="000501BE"/>
    <w:rsid w:val="000503DC"/>
    <w:rsid w:val="00050582"/>
    <w:rsid w:val="00050D42"/>
    <w:rsid w:val="00050E83"/>
    <w:rsid w:val="000520DD"/>
    <w:rsid w:val="0005214E"/>
    <w:rsid w:val="000528B7"/>
    <w:rsid w:val="0005355E"/>
    <w:rsid w:val="00053A7A"/>
    <w:rsid w:val="00053F35"/>
    <w:rsid w:val="0005526D"/>
    <w:rsid w:val="000556AD"/>
    <w:rsid w:val="000561CC"/>
    <w:rsid w:val="00057254"/>
    <w:rsid w:val="00060690"/>
    <w:rsid w:val="00061097"/>
    <w:rsid w:val="0006129E"/>
    <w:rsid w:val="0006208B"/>
    <w:rsid w:val="000620BF"/>
    <w:rsid w:val="000622A1"/>
    <w:rsid w:val="00062E73"/>
    <w:rsid w:val="0006303F"/>
    <w:rsid w:val="0006381D"/>
    <w:rsid w:val="00064312"/>
    <w:rsid w:val="00064A8B"/>
    <w:rsid w:val="00064D80"/>
    <w:rsid w:val="00065141"/>
    <w:rsid w:val="00065450"/>
    <w:rsid w:val="00065528"/>
    <w:rsid w:val="00065553"/>
    <w:rsid w:val="00065CD0"/>
    <w:rsid w:val="00066476"/>
    <w:rsid w:val="0006675F"/>
    <w:rsid w:val="00066815"/>
    <w:rsid w:val="00066D0C"/>
    <w:rsid w:val="00067040"/>
    <w:rsid w:val="000670F6"/>
    <w:rsid w:val="000676B3"/>
    <w:rsid w:val="00067704"/>
    <w:rsid w:val="00070085"/>
    <w:rsid w:val="00070938"/>
    <w:rsid w:val="00070CC1"/>
    <w:rsid w:val="00071198"/>
    <w:rsid w:val="000715AE"/>
    <w:rsid w:val="00071801"/>
    <w:rsid w:val="00071E4D"/>
    <w:rsid w:val="000722DC"/>
    <w:rsid w:val="0007261E"/>
    <w:rsid w:val="00072D5A"/>
    <w:rsid w:val="00073448"/>
    <w:rsid w:val="00073730"/>
    <w:rsid w:val="0007445B"/>
    <w:rsid w:val="000746D5"/>
    <w:rsid w:val="0007496E"/>
    <w:rsid w:val="00074B32"/>
    <w:rsid w:val="000754E3"/>
    <w:rsid w:val="000758CE"/>
    <w:rsid w:val="00076279"/>
    <w:rsid w:val="000767C4"/>
    <w:rsid w:val="00076B4F"/>
    <w:rsid w:val="00077385"/>
    <w:rsid w:val="0007739B"/>
    <w:rsid w:val="00077964"/>
    <w:rsid w:val="000800FF"/>
    <w:rsid w:val="000803DA"/>
    <w:rsid w:val="00080692"/>
    <w:rsid w:val="0008138B"/>
    <w:rsid w:val="00081494"/>
    <w:rsid w:val="00081DDA"/>
    <w:rsid w:val="000822A5"/>
    <w:rsid w:val="0008286A"/>
    <w:rsid w:val="000828E2"/>
    <w:rsid w:val="00084775"/>
    <w:rsid w:val="00085855"/>
    <w:rsid w:val="00085AD1"/>
    <w:rsid w:val="00085EAB"/>
    <w:rsid w:val="00086646"/>
    <w:rsid w:val="000866F2"/>
    <w:rsid w:val="0008687A"/>
    <w:rsid w:val="0008699C"/>
    <w:rsid w:val="00086E0E"/>
    <w:rsid w:val="00087FAD"/>
    <w:rsid w:val="0009002C"/>
    <w:rsid w:val="000905A5"/>
    <w:rsid w:val="00091201"/>
    <w:rsid w:val="0009123B"/>
    <w:rsid w:val="00091CC5"/>
    <w:rsid w:val="0009303F"/>
    <w:rsid w:val="000930E7"/>
    <w:rsid w:val="00093719"/>
    <w:rsid w:val="00094505"/>
    <w:rsid w:val="0009456A"/>
    <w:rsid w:val="00094875"/>
    <w:rsid w:val="00094D82"/>
    <w:rsid w:val="00095360"/>
    <w:rsid w:val="000957F8"/>
    <w:rsid w:val="0009581D"/>
    <w:rsid w:val="00095F97"/>
    <w:rsid w:val="00096102"/>
    <w:rsid w:val="0009647F"/>
    <w:rsid w:val="00097140"/>
    <w:rsid w:val="000972C5"/>
    <w:rsid w:val="00097E5F"/>
    <w:rsid w:val="000A0991"/>
    <w:rsid w:val="000A1278"/>
    <w:rsid w:val="000A12C2"/>
    <w:rsid w:val="000A131E"/>
    <w:rsid w:val="000A19FA"/>
    <w:rsid w:val="000A1BFA"/>
    <w:rsid w:val="000A1C5B"/>
    <w:rsid w:val="000A2A98"/>
    <w:rsid w:val="000A2F29"/>
    <w:rsid w:val="000A3070"/>
    <w:rsid w:val="000A30A7"/>
    <w:rsid w:val="000A4055"/>
    <w:rsid w:val="000A4885"/>
    <w:rsid w:val="000A4D67"/>
    <w:rsid w:val="000A4EAA"/>
    <w:rsid w:val="000A584B"/>
    <w:rsid w:val="000A6578"/>
    <w:rsid w:val="000A693C"/>
    <w:rsid w:val="000A6E44"/>
    <w:rsid w:val="000A7221"/>
    <w:rsid w:val="000A7423"/>
    <w:rsid w:val="000A7A74"/>
    <w:rsid w:val="000A7D50"/>
    <w:rsid w:val="000B03BB"/>
    <w:rsid w:val="000B0A74"/>
    <w:rsid w:val="000B0F84"/>
    <w:rsid w:val="000B1B06"/>
    <w:rsid w:val="000B1B3B"/>
    <w:rsid w:val="000B246D"/>
    <w:rsid w:val="000B25F8"/>
    <w:rsid w:val="000B2629"/>
    <w:rsid w:val="000B305E"/>
    <w:rsid w:val="000B30CD"/>
    <w:rsid w:val="000B4602"/>
    <w:rsid w:val="000B55DB"/>
    <w:rsid w:val="000B676D"/>
    <w:rsid w:val="000B6D1D"/>
    <w:rsid w:val="000B7CDF"/>
    <w:rsid w:val="000B7FA4"/>
    <w:rsid w:val="000C073A"/>
    <w:rsid w:val="000C15CD"/>
    <w:rsid w:val="000C2A37"/>
    <w:rsid w:val="000C2DCC"/>
    <w:rsid w:val="000C2EF8"/>
    <w:rsid w:val="000C32FB"/>
    <w:rsid w:val="000C3363"/>
    <w:rsid w:val="000C36DF"/>
    <w:rsid w:val="000C392D"/>
    <w:rsid w:val="000C3B4B"/>
    <w:rsid w:val="000C3EED"/>
    <w:rsid w:val="000C4228"/>
    <w:rsid w:val="000C4262"/>
    <w:rsid w:val="000C43A3"/>
    <w:rsid w:val="000C44C2"/>
    <w:rsid w:val="000C5FAD"/>
    <w:rsid w:val="000C6B1B"/>
    <w:rsid w:val="000C6DDB"/>
    <w:rsid w:val="000D01FF"/>
    <w:rsid w:val="000D1D5D"/>
    <w:rsid w:val="000D2B7F"/>
    <w:rsid w:val="000D2C30"/>
    <w:rsid w:val="000D3068"/>
    <w:rsid w:val="000D3BAA"/>
    <w:rsid w:val="000D3C9B"/>
    <w:rsid w:val="000D4BD3"/>
    <w:rsid w:val="000D53EF"/>
    <w:rsid w:val="000D567F"/>
    <w:rsid w:val="000D5688"/>
    <w:rsid w:val="000D5A90"/>
    <w:rsid w:val="000D5EBD"/>
    <w:rsid w:val="000D64E5"/>
    <w:rsid w:val="000D6704"/>
    <w:rsid w:val="000D732D"/>
    <w:rsid w:val="000D7789"/>
    <w:rsid w:val="000E044F"/>
    <w:rsid w:val="000E1439"/>
    <w:rsid w:val="000E149C"/>
    <w:rsid w:val="000E16CB"/>
    <w:rsid w:val="000E1718"/>
    <w:rsid w:val="000E1BA0"/>
    <w:rsid w:val="000E2388"/>
    <w:rsid w:val="000E2914"/>
    <w:rsid w:val="000E36AC"/>
    <w:rsid w:val="000E3946"/>
    <w:rsid w:val="000E42D5"/>
    <w:rsid w:val="000E4618"/>
    <w:rsid w:val="000E5421"/>
    <w:rsid w:val="000E6786"/>
    <w:rsid w:val="000E68E9"/>
    <w:rsid w:val="000E7CF9"/>
    <w:rsid w:val="000F02D3"/>
    <w:rsid w:val="000F064C"/>
    <w:rsid w:val="000F24DE"/>
    <w:rsid w:val="000F2CC4"/>
    <w:rsid w:val="000F2CF2"/>
    <w:rsid w:val="000F36B7"/>
    <w:rsid w:val="000F3B70"/>
    <w:rsid w:val="000F3C7A"/>
    <w:rsid w:val="000F3D8C"/>
    <w:rsid w:val="000F46BB"/>
    <w:rsid w:val="000F4E07"/>
    <w:rsid w:val="000F507D"/>
    <w:rsid w:val="000F590D"/>
    <w:rsid w:val="000F5AAB"/>
    <w:rsid w:val="000F5F6C"/>
    <w:rsid w:val="000F5FC7"/>
    <w:rsid w:val="000F61AE"/>
    <w:rsid w:val="000F663F"/>
    <w:rsid w:val="000F67F8"/>
    <w:rsid w:val="000F6989"/>
    <w:rsid w:val="0010061E"/>
    <w:rsid w:val="00100FF8"/>
    <w:rsid w:val="00102183"/>
    <w:rsid w:val="001027C4"/>
    <w:rsid w:val="00102913"/>
    <w:rsid w:val="00102BDB"/>
    <w:rsid w:val="0010314D"/>
    <w:rsid w:val="0010345B"/>
    <w:rsid w:val="00103D32"/>
    <w:rsid w:val="0010506A"/>
    <w:rsid w:val="00105496"/>
    <w:rsid w:val="00105E16"/>
    <w:rsid w:val="00106695"/>
    <w:rsid w:val="00106722"/>
    <w:rsid w:val="0010681C"/>
    <w:rsid w:val="001072A8"/>
    <w:rsid w:val="001073C1"/>
    <w:rsid w:val="001077BE"/>
    <w:rsid w:val="00110056"/>
    <w:rsid w:val="00110354"/>
    <w:rsid w:val="00110691"/>
    <w:rsid w:val="00111EB7"/>
    <w:rsid w:val="0011257D"/>
    <w:rsid w:val="001126EA"/>
    <w:rsid w:val="00112C4F"/>
    <w:rsid w:val="00113318"/>
    <w:rsid w:val="00114B26"/>
    <w:rsid w:val="00115AC2"/>
    <w:rsid w:val="00116757"/>
    <w:rsid w:val="0011692A"/>
    <w:rsid w:val="00116DB3"/>
    <w:rsid w:val="00117715"/>
    <w:rsid w:val="00117952"/>
    <w:rsid w:val="00117F8A"/>
    <w:rsid w:val="00117FFC"/>
    <w:rsid w:val="00120351"/>
    <w:rsid w:val="0012046B"/>
    <w:rsid w:val="00121495"/>
    <w:rsid w:val="00121A38"/>
    <w:rsid w:val="00123125"/>
    <w:rsid w:val="0012324A"/>
    <w:rsid w:val="00123DD3"/>
    <w:rsid w:val="0012402B"/>
    <w:rsid w:val="001245BD"/>
    <w:rsid w:val="00124DA1"/>
    <w:rsid w:val="00124ED3"/>
    <w:rsid w:val="001255CC"/>
    <w:rsid w:val="00125C90"/>
    <w:rsid w:val="00125E05"/>
    <w:rsid w:val="001268C6"/>
    <w:rsid w:val="0012692F"/>
    <w:rsid w:val="00126F3A"/>
    <w:rsid w:val="001277DD"/>
    <w:rsid w:val="00127848"/>
    <w:rsid w:val="00127ADB"/>
    <w:rsid w:val="00127F1E"/>
    <w:rsid w:val="00130058"/>
    <w:rsid w:val="0013038C"/>
    <w:rsid w:val="00130C69"/>
    <w:rsid w:val="00130D79"/>
    <w:rsid w:val="00130F49"/>
    <w:rsid w:val="001314FA"/>
    <w:rsid w:val="0013184F"/>
    <w:rsid w:val="00131C3E"/>
    <w:rsid w:val="00131D3D"/>
    <w:rsid w:val="001327E0"/>
    <w:rsid w:val="001328CD"/>
    <w:rsid w:val="00132DCE"/>
    <w:rsid w:val="00132F5E"/>
    <w:rsid w:val="0013317F"/>
    <w:rsid w:val="00133C62"/>
    <w:rsid w:val="00134241"/>
    <w:rsid w:val="00134357"/>
    <w:rsid w:val="0013470A"/>
    <w:rsid w:val="00134874"/>
    <w:rsid w:val="00135022"/>
    <w:rsid w:val="00135AA1"/>
    <w:rsid w:val="00135C9B"/>
    <w:rsid w:val="00136433"/>
    <w:rsid w:val="001367C6"/>
    <w:rsid w:val="00136B91"/>
    <w:rsid w:val="00140257"/>
    <w:rsid w:val="00140660"/>
    <w:rsid w:val="00140917"/>
    <w:rsid w:val="00140D60"/>
    <w:rsid w:val="00141601"/>
    <w:rsid w:val="0014195A"/>
    <w:rsid w:val="001425DA"/>
    <w:rsid w:val="00142E3B"/>
    <w:rsid w:val="00143B48"/>
    <w:rsid w:val="001448DF"/>
    <w:rsid w:val="00145187"/>
    <w:rsid w:val="0014585F"/>
    <w:rsid w:val="00146005"/>
    <w:rsid w:val="0014655C"/>
    <w:rsid w:val="001472C5"/>
    <w:rsid w:val="001478E5"/>
    <w:rsid w:val="00147FE7"/>
    <w:rsid w:val="0015180A"/>
    <w:rsid w:val="00152029"/>
    <w:rsid w:val="0015247C"/>
    <w:rsid w:val="00152819"/>
    <w:rsid w:val="00152C85"/>
    <w:rsid w:val="00153746"/>
    <w:rsid w:val="0015415B"/>
    <w:rsid w:val="00154444"/>
    <w:rsid w:val="0015490E"/>
    <w:rsid w:val="00155351"/>
    <w:rsid w:val="00155939"/>
    <w:rsid w:val="00155FEC"/>
    <w:rsid w:val="00156005"/>
    <w:rsid w:val="00156699"/>
    <w:rsid w:val="00156871"/>
    <w:rsid w:val="00156A79"/>
    <w:rsid w:val="00157155"/>
    <w:rsid w:val="0015722B"/>
    <w:rsid w:val="001600A0"/>
    <w:rsid w:val="001600DE"/>
    <w:rsid w:val="00161189"/>
    <w:rsid w:val="001614E3"/>
    <w:rsid w:val="00161F96"/>
    <w:rsid w:val="00161FDA"/>
    <w:rsid w:val="00162BC3"/>
    <w:rsid w:val="00163290"/>
    <w:rsid w:val="001634AD"/>
    <w:rsid w:val="0016478A"/>
    <w:rsid w:val="00164C31"/>
    <w:rsid w:val="00164EB5"/>
    <w:rsid w:val="00164F8E"/>
    <w:rsid w:val="001655F5"/>
    <w:rsid w:val="00165AE7"/>
    <w:rsid w:val="00165C70"/>
    <w:rsid w:val="00165D4C"/>
    <w:rsid w:val="00166206"/>
    <w:rsid w:val="00166387"/>
    <w:rsid w:val="001665C3"/>
    <w:rsid w:val="00166C2B"/>
    <w:rsid w:val="00167235"/>
    <w:rsid w:val="00167264"/>
    <w:rsid w:val="00170077"/>
    <w:rsid w:val="00170329"/>
    <w:rsid w:val="00170608"/>
    <w:rsid w:val="0017177A"/>
    <w:rsid w:val="001723C3"/>
    <w:rsid w:val="00172C1A"/>
    <w:rsid w:val="00172CC1"/>
    <w:rsid w:val="00173102"/>
    <w:rsid w:val="00173880"/>
    <w:rsid w:val="001738C2"/>
    <w:rsid w:val="00173908"/>
    <w:rsid w:val="001739B2"/>
    <w:rsid w:val="00173AD0"/>
    <w:rsid w:val="00173CB5"/>
    <w:rsid w:val="0017425C"/>
    <w:rsid w:val="00174791"/>
    <w:rsid w:val="00174BAD"/>
    <w:rsid w:val="001754A3"/>
    <w:rsid w:val="00175AC2"/>
    <w:rsid w:val="001760E8"/>
    <w:rsid w:val="00176839"/>
    <w:rsid w:val="00176ADB"/>
    <w:rsid w:val="00177B08"/>
    <w:rsid w:val="00177CE5"/>
    <w:rsid w:val="00177EB2"/>
    <w:rsid w:val="0018001A"/>
    <w:rsid w:val="001801E0"/>
    <w:rsid w:val="001802DE"/>
    <w:rsid w:val="0018031E"/>
    <w:rsid w:val="00180E7E"/>
    <w:rsid w:val="001811B9"/>
    <w:rsid w:val="001814E5"/>
    <w:rsid w:val="001815CB"/>
    <w:rsid w:val="001819B2"/>
    <w:rsid w:val="00181F6D"/>
    <w:rsid w:val="001824C1"/>
    <w:rsid w:val="001827F5"/>
    <w:rsid w:val="001828C0"/>
    <w:rsid w:val="00182916"/>
    <w:rsid w:val="00182F12"/>
    <w:rsid w:val="001839CF"/>
    <w:rsid w:val="00183BE6"/>
    <w:rsid w:val="00183BE9"/>
    <w:rsid w:val="00183C31"/>
    <w:rsid w:val="00183D10"/>
    <w:rsid w:val="00184144"/>
    <w:rsid w:val="00185196"/>
    <w:rsid w:val="00185626"/>
    <w:rsid w:val="001861B0"/>
    <w:rsid w:val="00186B6B"/>
    <w:rsid w:val="00187F9D"/>
    <w:rsid w:val="00191120"/>
    <w:rsid w:val="00191D8B"/>
    <w:rsid w:val="00191F13"/>
    <w:rsid w:val="001920BA"/>
    <w:rsid w:val="00192713"/>
    <w:rsid w:val="00192840"/>
    <w:rsid w:val="00193F97"/>
    <w:rsid w:val="0019405E"/>
    <w:rsid w:val="0019418E"/>
    <w:rsid w:val="00195087"/>
    <w:rsid w:val="00195B13"/>
    <w:rsid w:val="00195B91"/>
    <w:rsid w:val="00196187"/>
    <w:rsid w:val="001968FF"/>
    <w:rsid w:val="0019690D"/>
    <w:rsid w:val="00196A2D"/>
    <w:rsid w:val="00196A7C"/>
    <w:rsid w:val="00196F0F"/>
    <w:rsid w:val="001977AB"/>
    <w:rsid w:val="00197F5A"/>
    <w:rsid w:val="001A0DC7"/>
    <w:rsid w:val="001A129C"/>
    <w:rsid w:val="001A1DA0"/>
    <w:rsid w:val="001A2E70"/>
    <w:rsid w:val="001A3140"/>
    <w:rsid w:val="001A322A"/>
    <w:rsid w:val="001A3262"/>
    <w:rsid w:val="001A3317"/>
    <w:rsid w:val="001A392B"/>
    <w:rsid w:val="001A3B5D"/>
    <w:rsid w:val="001A3D2E"/>
    <w:rsid w:val="001A419C"/>
    <w:rsid w:val="001A446E"/>
    <w:rsid w:val="001A45E3"/>
    <w:rsid w:val="001A4755"/>
    <w:rsid w:val="001A4A91"/>
    <w:rsid w:val="001A58F9"/>
    <w:rsid w:val="001A5C71"/>
    <w:rsid w:val="001A5DE8"/>
    <w:rsid w:val="001A5E18"/>
    <w:rsid w:val="001A6BAD"/>
    <w:rsid w:val="001A6D84"/>
    <w:rsid w:val="001A726D"/>
    <w:rsid w:val="001A72C6"/>
    <w:rsid w:val="001B007F"/>
    <w:rsid w:val="001B0ED8"/>
    <w:rsid w:val="001B13CB"/>
    <w:rsid w:val="001B1B40"/>
    <w:rsid w:val="001B2D45"/>
    <w:rsid w:val="001B371E"/>
    <w:rsid w:val="001B4628"/>
    <w:rsid w:val="001B594B"/>
    <w:rsid w:val="001B5CB9"/>
    <w:rsid w:val="001B5DEF"/>
    <w:rsid w:val="001B6493"/>
    <w:rsid w:val="001B6ABC"/>
    <w:rsid w:val="001B79AA"/>
    <w:rsid w:val="001C07F4"/>
    <w:rsid w:val="001C0BBF"/>
    <w:rsid w:val="001C1813"/>
    <w:rsid w:val="001C2092"/>
    <w:rsid w:val="001C27BF"/>
    <w:rsid w:val="001C2C4D"/>
    <w:rsid w:val="001C30F6"/>
    <w:rsid w:val="001C321F"/>
    <w:rsid w:val="001C3472"/>
    <w:rsid w:val="001C3570"/>
    <w:rsid w:val="001C35B5"/>
    <w:rsid w:val="001C41E4"/>
    <w:rsid w:val="001C4AB5"/>
    <w:rsid w:val="001C4FF6"/>
    <w:rsid w:val="001C5044"/>
    <w:rsid w:val="001C5902"/>
    <w:rsid w:val="001C5912"/>
    <w:rsid w:val="001C5AA9"/>
    <w:rsid w:val="001C648B"/>
    <w:rsid w:val="001C7A40"/>
    <w:rsid w:val="001C7FA6"/>
    <w:rsid w:val="001C7FD7"/>
    <w:rsid w:val="001D069C"/>
    <w:rsid w:val="001D0E97"/>
    <w:rsid w:val="001D0EB3"/>
    <w:rsid w:val="001D0F89"/>
    <w:rsid w:val="001D11EF"/>
    <w:rsid w:val="001D24F8"/>
    <w:rsid w:val="001D2927"/>
    <w:rsid w:val="001D2D90"/>
    <w:rsid w:val="001D31B3"/>
    <w:rsid w:val="001D3584"/>
    <w:rsid w:val="001D3862"/>
    <w:rsid w:val="001D43B8"/>
    <w:rsid w:val="001D44DB"/>
    <w:rsid w:val="001D4B5B"/>
    <w:rsid w:val="001D4BD3"/>
    <w:rsid w:val="001D532D"/>
    <w:rsid w:val="001D5628"/>
    <w:rsid w:val="001D576C"/>
    <w:rsid w:val="001D5A87"/>
    <w:rsid w:val="001D5D42"/>
    <w:rsid w:val="001D6394"/>
    <w:rsid w:val="001D658B"/>
    <w:rsid w:val="001D65F7"/>
    <w:rsid w:val="001D7406"/>
    <w:rsid w:val="001D7955"/>
    <w:rsid w:val="001D7F8F"/>
    <w:rsid w:val="001E0407"/>
    <w:rsid w:val="001E20B7"/>
    <w:rsid w:val="001E23D3"/>
    <w:rsid w:val="001E2873"/>
    <w:rsid w:val="001E2BF0"/>
    <w:rsid w:val="001E2E60"/>
    <w:rsid w:val="001E2F5D"/>
    <w:rsid w:val="001E4BF7"/>
    <w:rsid w:val="001E515D"/>
    <w:rsid w:val="001E53FF"/>
    <w:rsid w:val="001E58C8"/>
    <w:rsid w:val="001E6F57"/>
    <w:rsid w:val="001F005D"/>
    <w:rsid w:val="001F03EB"/>
    <w:rsid w:val="001F17AD"/>
    <w:rsid w:val="001F1A72"/>
    <w:rsid w:val="001F2180"/>
    <w:rsid w:val="001F28B0"/>
    <w:rsid w:val="001F29AB"/>
    <w:rsid w:val="001F29E2"/>
    <w:rsid w:val="001F2C76"/>
    <w:rsid w:val="001F3139"/>
    <w:rsid w:val="001F3B32"/>
    <w:rsid w:val="001F3D00"/>
    <w:rsid w:val="001F4D44"/>
    <w:rsid w:val="001F5897"/>
    <w:rsid w:val="001F59F7"/>
    <w:rsid w:val="001F5A3F"/>
    <w:rsid w:val="001F67BD"/>
    <w:rsid w:val="001F70A5"/>
    <w:rsid w:val="001F7CBE"/>
    <w:rsid w:val="002001A9"/>
    <w:rsid w:val="00200303"/>
    <w:rsid w:val="00200475"/>
    <w:rsid w:val="00200BCA"/>
    <w:rsid w:val="00202380"/>
    <w:rsid w:val="00202433"/>
    <w:rsid w:val="00203625"/>
    <w:rsid w:val="00203915"/>
    <w:rsid w:val="00203D7F"/>
    <w:rsid w:val="00203DE0"/>
    <w:rsid w:val="002042C4"/>
    <w:rsid w:val="0020530C"/>
    <w:rsid w:val="002058FD"/>
    <w:rsid w:val="00205A77"/>
    <w:rsid w:val="00205DF7"/>
    <w:rsid w:val="002064BE"/>
    <w:rsid w:val="0020674A"/>
    <w:rsid w:val="002069AB"/>
    <w:rsid w:val="00207E90"/>
    <w:rsid w:val="00210365"/>
    <w:rsid w:val="00210ADD"/>
    <w:rsid w:val="00210B06"/>
    <w:rsid w:val="0021137E"/>
    <w:rsid w:val="00212398"/>
    <w:rsid w:val="0021250D"/>
    <w:rsid w:val="0021255C"/>
    <w:rsid w:val="00212E5E"/>
    <w:rsid w:val="0021362D"/>
    <w:rsid w:val="00213BD7"/>
    <w:rsid w:val="00213F1D"/>
    <w:rsid w:val="002145B0"/>
    <w:rsid w:val="0021468B"/>
    <w:rsid w:val="0021488F"/>
    <w:rsid w:val="00214B1B"/>
    <w:rsid w:val="002150C5"/>
    <w:rsid w:val="0021520C"/>
    <w:rsid w:val="00215AD2"/>
    <w:rsid w:val="002165CF"/>
    <w:rsid w:val="00216BDE"/>
    <w:rsid w:val="00217358"/>
    <w:rsid w:val="0021736E"/>
    <w:rsid w:val="00217589"/>
    <w:rsid w:val="00217641"/>
    <w:rsid w:val="002179F7"/>
    <w:rsid w:val="00220856"/>
    <w:rsid w:val="00220F27"/>
    <w:rsid w:val="00221396"/>
    <w:rsid w:val="00221F7B"/>
    <w:rsid w:val="002224F0"/>
    <w:rsid w:val="002225A3"/>
    <w:rsid w:val="00223235"/>
    <w:rsid w:val="00223302"/>
    <w:rsid w:val="00223B04"/>
    <w:rsid w:val="00223B15"/>
    <w:rsid w:val="00223C6B"/>
    <w:rsid w:val="00223CF8"/>
    <w:rsid w:val="00223E7A"/>
    <w:rsid w:val="00224A58"/>
    <w:rsid w:val="00224F6C"/>
    <w:rsid w:val="0022536F"/>
    <w:rsid w:val="002254DE"/>
    <w:rsid w:val="00226513"/>
    <w:rsid w:val="00226CD0"/>
    <w:rsid w:val="00226E55"/>
    <w:rsid w:val="00226EEB"/>
    <w:rsid w:val="00226F09"/>
    <w:rsid w:val="0022778A"/>
    <w:rsid w:val="00230A6C"/>
    <w:rsid w:val="00230B06"/>
    <w:rsid w:val="0023142C"/>
    <w:rsid w:val="0023199D"/>
    <w:rsid w:val="002326D8"/>
    <w:rsid w:val="002330F5"/>
    <w:rsid w:val="002331BE"/>
    <w:rsid w:val="002344DF"/>
    <w:rsid w:val="00234B4E"/>
    <w:rsid w:val="00234BFF"/>
    <w:rsid w:val="002352B3"/>
    <w:rsid w:val="00235AE3"/>
    <w:rsid w:val="00236896"/>
    <w:rsid w:val="00236BD5"/>
    <w:rsid w:val="00236C97"/>
    <w:rsid w:val="002372FF"/>
    <w:rsid w:val="00237852"/>
    <w:rsid w:val="0024058B"/>
    <w:rsid w:val="00241165"/>
    <w:rsid w:val="00241BA9"/>
    <w:rsid w:val="00242190"/>
    <w:rsid w:val="0024291A"/>
    <w:rsid w:val="00242A25"/>
    <w:rsid w:val="00243410"/>
    <w:rsid w:val="002438BC"/>
    <w:rsid w:val="002442C9"/>
    <w:rsid w:val="0024449D"/>
    <w:rsid w:val="00244646"/>
    <w:rsid w:val="002449D0"/>
    <w:rsid w:val="00244CF0"/>
    <w:rsid w:val="00245590"/>
    <w:rsid w:val="00245D70"/>
    <w:rsid w:val="00245F3C"/>
    <w:rsid w:val="002464BC"/>
    <w:rsid w:val="002468AC"/>
    <w:rsid w:val="00246F24"/>
    <w:rsid w:val="002470C5"/>
    <w:rsid w:val="002472E6"/>
    <w:rsid w:val="002502A6"/>
    <w:rsid w:val="002503A0"/>
    <w:rsid w:val="0025062D"/>
    <w:rsid w:val="002506B2"/>
    <w:rsid w:val="002508D9"/>
    <w:rsid w:val="00250B72"/>
    <w:rsid w:val="00250EDA"/>
    <w:rsid w:val="00251365"/>
    <w:rsid w:val="00251A04"/>
    <w:rsid w:val="00251AAF"/>
    <w:rsid w:val="0025245F"/>
    <w:rsid w:val="00252816"/>
    <w:rsid w:val="00252C98"/>
    <w:rsid w:val="00253076"/>
    <w:rsid w:val="0025367D"/>
    <w:rsid w:val="00253A7D"/>
    <w:rsid w:val="00253CC1"/>
    <w:rsid w:val="002540D8"/>
    <w:rsid w:val="002546E3"/>
    <w:rsid w:val="00254B4A"/>
    <w:rsid w:val="00254D2C"/>
    <w:rsid w:val="0025520E"/>
    <w:rsid w:val="002559CA"/>
    <w:rsid w:val="00255D2C"/>
    <w:rsid w:val="00256981"/>
    <w:rsid w:val="0025699E"/>
    <w:rsid w:val="00256A1B"/>
    <w:rsid w:val="002570FB"/>
    <w:rsid w:val="00257E5E"/>
    <w:rsid w:val="002602C5"/>
    <w:rsid w:val="00260838"/>
    <w:rsid w:val="00260D93"/>
    <w:rsid w:val="0026124C"/>
    <w:rsid w:val="00262155"/>
    <w:rsid w:val="00262758"/>
    <w:rsid w:val="00262AF7"/>
    <w:rsid w:val="00262FE1"/>
    <w:rsid w:val="0026329C"/>
    <w:rsid w:val="00263323"/>
    <w:rsid w:val="00263859"/>
    <w:rsid w:val="00263A4C"/>
    <w:rsid w:val="00263E9D"/>
    <w:rsid w:val="0026495C"/>
    <w:rsid w:val="00264DC4"/>
    <w:rsid w:val="00264FB2"/>
    <w:rsid w:val="00266011"/>
    <w:rsid w:val="002664B4"/>
    <w:rsid w:val="00267372"/>
    <w:rsid w:val="0026760A"/>
    <w:rsid w:val="00267B00"/>
    <w:rsid w:val="00267B5D"/>
    <w:rsid w:val="0027009A"/>
    <w:rsid w:val="00270B29"/>
    <w:rsid w:val="0027192E"/>
    <w:rsid w:val="00272471"/>
    <w:rsid w:val="00272529"/>
    <w:rsid w:val="002726AB"/>
    <w:rsid w:val="00272CAE"/>
    <w:rsid w:val="00272F52"/>
    <w:rsid w:val="0027327D"/>
    <w:rsid w:val="00273D77"/>
    <w:rsid w:val="00273ED2"/>
    <w:rsid w:val="002744C3"/>
    <w:rsid w:val="00274B7F"/>
    <w:rsid w:val="00274EEB"/>
    <w:rsid w:val="002753D9"/>
    <w:rsid w:val="002759EF"/>
    <w:rsid w:val="00275E9D"/>
    <w:rsid w:val="0027608F"/>
    <w:rsid w:val="002769A5"/>
    <w:rsid w:val="00277304"/>
    <w:rsid w:val="00277542"/>
    <w:rsid w:val="00277B59"/>
    <w:rsid w:val="00280AAE"/>
    <w:rsid w:val="00280D15"/>
    <w:rsid w:val="00281B17"/>
    <w:rsid w:val="00281CF9"/>
    <w:rsid w:val="002824DE"/>
    <w:rsid w:val="00282825"/>
    <w:rsid w:val="00282903"/>
    <w:rsid w:val="00283B0D"/>
    <w:rsid w:val="002851EC"/>
    <w:rsid w:val="00286BFF"/>
    <w:rsid w:val="00286D2B"/>
    <w:rsid w:val="00287FE9"/>
    <w:rsid w:val="0029047C"/>
    <w:rsid w:val="002909C1"/>
    <w:rsid w:val="00290A3E"/>
    <w:rsid w:val="00290DF7"/>
    <w:rsid w:val="00290F73"/>
    <w:rsid w:val="00291260"/>
    <w:rsid w:val="00291E05"/>
    <w:rsid w:val="00291F09"/>
    <w:rsid w:val="0029212C"/>
    <w:rsid w:val="00292563"/>
    <w:rsid w:val="002926E6"/>
    <w:rsid w:val="002928A4"/>
    <w:rsid w:val="00293990"/>
    <w:rsid w:val="00294013"/>
    <w:rsid w:val="0029444B"/>
    <w:rsid w:val="0029505A"/>
    <w:rsid w:val="0029542E"/>
    <w:rsid w:val="00295965"/>
    <w:rsid w:val="00295B84"/>
    <w:rsid w:val="00295D22"/>
    <w:rsid w:val="00295EEB"/>
    <w:rsid w:val="00296469"/>
    <w:rsid w:val="002969CA"/>
    <w:rsid w:val="002970D0"/>
    <w:rsid w:val="00297249"/>
    <w:rsid w:val="002975F5"/>
    <w:rsid w:val="0029776E"/>
    <w:rsid w:val="002A08D5"/>
    <w:rsid w:val="002A10E7"/>
    <w:rsid w:val="002A1166"/>
    <w:rsid w:val="002A355A"/>
    <w:rsid w:val="002A40CB"/>
    <w:rsid w:val="002A6762"/>
    <w:rsid w:val="002A6A13"/>
    <w:rsid w:val="002A6B45"/>
    <w:rsid w:val="002A6DE9"/>
    <w:rsid w:val="002A7086"/>
    <w:rsid w:val="002A7146"/>
    <w:rsid w:val="002A7B33"/>
    <w:rsid w:val="002A7F14"/>
    <w:rsid w:val="002B06F8"/>
    <w:rsid w:val="002B0F1B"/>
    <w:rsid w:val="002B1BCA"/>
    <w:rsid w:val="002B23DE"/>
    <w:rsid w:val="002B26F8"/>
    <w:rsid w:val="002B29FF"/>
    <w:rsid w:val="002B32B6"/>
    <w:rsid w:val="002B38C5"/>
    <w:rsid w:val="002B3C7B"/>
    <w:rsid w:val="002B4E21"/>
    <w:rsid w:val="002B530B"/>
    <w:rsid w:val="002B5673"/>
    <w:rsid w:val="002B7A78"/>
    <w:rsid w:val="002B7C83"/>
    <w:rsid w:val="002C0532"/>
    <w:rsid w:val="002C063D"/>
    <w:rsid w:val="002C182E"/>
    <w:rsid w:val="002C1C19"/>
    <w:rsid w:val="002C1F75"/>
    <w:rsid w:val="002C20D3"/>
    <w:rsid w:val="002C25AE"/>
    <w:rsid w:val="002C26D9"/>
    <w:rsid w:val="002C2C9E"/>
    <w:rsid w:val="002C2D7C"/>
    <w:rsid w:val="002C3215"/>
    <w:rsid w:val="002C37EE"/>
    <w:rsid w:val="002C3A99"/>
    <w:rsid w:val="002C3CC7"/>
    <w:rsid w:val="002C3D6B"/>
    <w:rsid w:val="002C3FF8"/>
    <w:rsid w:val="002C52E0"/>
    <w:rsid w:val="002C5400"/>
    <w:rsid w:val="002C59C1"/>
    <w:rsid w:val="002C5A54"/>
    <w:rsid w:val="002C5F77"/>
    <w:rsid w:val="002C7894"/>
    <w:rsid w:val="002C7927"/>
    <w:rsid w:val="002D0192"/>
    <w:rsid w:val="002D0427"/>
    <w:rsid w:val="002D0FA1"/>
    <w:rsid w:val="002D14D5"/>
    <w:rsid w:val="002D16F8"/>
    <w:rsid w:val="002D1BF9"/>
    <w:rsid w:val="002D1D8E"/>
    <w:rsid w:val="002D2180"/>
    <w:rsid w:val="002D2A49"/>
    <w:rsid w:val="002D3241"/>
    <w:rsid w:val="002D366E"/>
    <w:rsid w:val="002D3A6B"/>
    <w:rsid w:val="002D3C30"/>
    <w:rsid w:val="002D4013"/>
    <w:rsid w:val="002D4B0F"/>
    <w:rsid w:val="002D4C4A"/>
    <w:rsid w:val="002D5678"/>
    <w:rsid w:val="002D578B"/>
    <w:rsid w:val="002D6014"/>
    <w:rsid w:val="002D6C15"/>
    <w:rsid w:val="002D74B3"/>
    <w:rsid w:val="002D7F01"/>
    <w:rsid w:val="002E0572"/>
    <w:rsid w:val="002E08CB"/>
    <w:rsid w:val="002E090B"/>
    <w:rsid w:val="002E17E9"/>
    <w:rsid w:val="002E1A47"/>
    <w:rsid w:val="002E1BEA"/>
    <w:rsid w:val="002E2A5D"/>
    <w:rsid w:val="002E34E2"/>
    <w:rsid w:val="002E38B3"/>
    <w:rsid w:val="002E3AFA"/>
    <w:rsid w:val="002E448D"/>
    <w:rsid w:val="002E4549"/>
    <w:rsid w:val="002E4893"/>
    <w:rsid w:val="002E492C"/>
    <w:rsid w:val="002E4D88"/>
    <w:rsid w:val="002E5CA0"/>
    <w:rsid w:val="002E67CD"/>
    <w:rsid w:val="002E6A36"/>
    <w:rsid w:val="002E6EEC"/>
    <w:rsid w:val="002E753C"/>
    <w:rsid w:val="002E7614"/>
    <w:rsid w:val="002E7657"/>
    <w:rsid w:val="002E7751"/>
    <w:rsid w:val="002F085D"/>
    <w:rsid w:val="002F09A8"/>
    <w:rsid w:val="002F0A15"/>
    <w:rsid w:val="002F0F77"/>
    <w:rsid w:val="002F1ACE"/>
    <w:rsid w:val="002F1B17"/>
    <w:rsid w:val="002F1B8B"/>
    <w:rsid w:val="002F218B"/>
    <w:rsid w:val="002F2441"/>
    <w:rsid w:val="002F3063"/>
    <w:rsid w:val="002F341E"/>
    <w:rsid w:val="002F3D03"/>
    <w:rsid w:val="002F3D5A"/>
    <w:rsid w:val="002F4497"/>
    <w:rsid w:val="002F4CE2"/>
    <w:rsid w:val="002F4FB3"/>
    <w:rsid w:val="002F5002"/>
    <w:rsid w:val="002F5297"/>
    <w:rsid w:val="002F5324"/>
    <w:rsid w:val="002F59C8"/>
    <w:rsid w:val="002F5FA7"/>
    <w:rsid w:val="002F6024"/>
    <w:rsid w:val="002F65CD"/>
    <w:rsid w:val="002F69A8"/>
    <w:rsid w:val="002F759E"/>
    <w:rsid w:val="002F7D14"/>
    <w:rsid w:val="002F7EB5"/>
    <w:rsid w:val="00300EF2"/>
    <w:rsid w:val="00301079"/>
    <w:rsid w:val="00301D01"/>
    <w:rsid w:val="00301F48"/>
    <w:rsid w:val="0030299F"/>
    <w:rsid w:val="00302C4C"/>
    <w:rsid w:val="00302C4F"/>
    <w:rsid w:val="00303564"/>
    <w:rsid w:val="003036E2"/>
    <w:rsid w:val="00303901"/>
    <w:rsid w:val="00303EE6"/>
    <w:rsid w:val="00304752"/>
    <w:rsid w:val="00304CF9"/>
    <w:rsid w:val="003050A2"/>
    <w:rsid w:val="00305300"/>
    <w:rsid w:val="0030600E"/>
    <w:rsid w:val="003060A9"/>
    <w:rsid w:val="00306A75"/>
    <w:rsid w:val="00306D9D"/>
    <w:rsid w:val="003101DF"/>
    <w:rsid w:val="00310DD8"/>
    <w:rsid w:val="00310EE6"/>
    <w:rsid w:val="00311000"/>
    <w:rsid w:val="003119DA"/>
    <w:rsid w:val="00313335"/>
    <w:rsid w:val="00313A26"/>
    <w:rsid w:val="00313E97"/>
    <w:rsid w:val="00314CCD"/>
    <w:rsid w:val="00315F7E"/>
    <w:rsid w:val="0031747D"/>
    <w:rsid w:val="00317C64"/>
    <w:rsid w:val="003200B8"/>
    <w:rsid w:val="0032036D"/>
    <w:rsid w:val="003205DF"/>
    <w:rsid w:val="00320943"/>
    <w:rsid w:val="003209F7"/>
    <w:rsid w:val="00321290"/>
    <w:rsid w:val="0032141B"/>
    <w:rsid w:val="00321962"/>
    <w:rsid w:val="0032395C"/>
    <w:rsid w:val="00324370"/>
    <w:rsid w:val="00324BE2"/>
    <w:rsid w:val="00324E77"/>
    <w:rsid w:val="00325645"/>
    <w:rsid w:val="00325729"/>
    <w:rsid w:val="003257F5"/>
    <w:rsid w:val="00325E6F"/>
    <w:rsid w:val="003271A4"/>
    <w:rsid w:val="003273E5"/>
    <w:rsid w:val="003273F4"/>
    <w:rsid w:val="003274EC"/>
    <w:rsid w:val="003303C6"/>
    <w:rsid w:val="00330564"/>
    <w:rsid w:val="003306A9"/>
    <w:rsid w:val="00330E1E"/>
    <w:rsid w:val="003314C7"/>
    <w:rsid w:val="003316C0"/>
    <w:rsid w:val="00331FAE"/>
    <w:rsid w:val="00332119"/>
    <w:rsid w:val="00332131"/>
    <w:rsid w:val="003323A1"/>
    <w:rsid w:val="00332656"/>
    <w:rsid w:val="00332803"/>
    <w:rsid w:val="003334AA"/>
    <w:rsid w:val="00333CEE"/>
    <w:rsid w:val="00333E10"/>
    <w:rsid w:val="00334312"/>
    <w:rsid w:val="00334A6A"/>
    <w:rsid w:val="00334F29"/>
    <w:rsid w:val="00335124"/>
    <w:rsid w:val="003351E8"/>
    <w:rsid w:val="0033534E"/>
    <w:rsid w:val="00335A8A"/>
    <w:rsid w:val="0033778B"/>
    <w:rsid w:val="00337CDF"/>
    <w:rsid w:val="00337D0D"/>
    <w:rsid w:val="00340020"/>
    <w:rsid w:val="0034023B"/>
    <w:rsid w:val="003404A8"/>
    <w:rsid w:val="00340501"/>
    <w:rsid w:val="00340A7B"/>
    <w:rsid w:val="00340DC9"/>
    <w:rsid w:val="00341032"/>
    <w:rsid w:val="00341130"/>
    <w:rsid w:val="0034115A"/>
    <w:rsid w:val="003416C8"/>
    <w:rsid w:val="003428D2"/>
    <w:rsid w:val="00342D35"/>
    <w:rsid w:val="0034366A"/>
    <w:rsid w:val="00344A13"/>
    <w:rsid w:val="00344EA7"/>
    <w:rsid w:val="003450E0"/>
    <w:rsid w:val="00345494"/>
    <w:rsid w:val="0034673F"/>
    <w:rsid w:val="00346894"/>
    <w:rsid w:val="00346944"/>
    <w:rsid w:val="00346C40"/>
    <w:rsid w:val="00346DA7"/>
    <w:rsid w:val="003471E7"/>
    <w:rsid w:val="0034765E"/>
    <w:rsid w:val="00347CF7"/>
    <w:rsid w:val="003500A3"/>
    <w:rsid w:val="00350A75"/>
    <w:rsid w:val="00351B12"/>
    <w:rsid w:val="003525FB"/>
    <w:rsid w:val="003533F7"/>
    <w:rsid w:val="00353BA6"/>
    <w:rsid w:val="003541A4"/>
    <w:rsid w:val="003550E8"/>
    <w:rsid w:val="003553FC"/>
    <w:rsid w:val="003558A3"/>
    <w:rsid w:val="003558B4"/>
    <w:rsid w:val="00355EF0"/>
    <w:rsid w:val="00356018"/>
    <w:rsid w:val="0035610B"/>
    <w:rsid w:val="0035614A"/>
    <w:rsid w:val="0035644C"/>
    <w:rsid w:val="0035693A"/>
    <w:rsid w:val="0035702D"/>
    <w:rsid w:val="00357864"/>
    <w:rsid w:val="00357DB4"/>
    <w:rsid w:val="003606A4"/>
    <w:rsid w:val="00361006"/>
    <w:rsid w:val="00361604"/>
    <w:rsid w:val="003616AA"/>
    <w:rsid w:val="003635A8"/>
    <w:rsid w:val="003636AD"/>
    <w:rsid w:val="00363995"/>
    <w:rsid w:val="003643AC"/>
    <w:rsid w:val="003644F7"/>
    <w:rsid w:val="0036484B"/>
    <w:rsid w:val="00364892"/>
    <w:rsid w:val="00364924"/>
    <w:rsid w:val="003657D2"/>
    <w:rsid w:val="00365FA3"/>
    <w:rsid w:val="00366754"/>
    <w:rsid w:val="00366A47"/>
    <w:rsid w:val="003675CC"/>
    <w:rsid w:val="0037021F"/>
    <w:rsid w:val="0037036F"/>
    <w:rsid w:val="00370A30"/>
    <w:rsid w:val="00371095"/>
    <w:rsid w:val="00371DF9"/>
    <w:rsid w:val="00374448"/>
    <w:rsid w:val="003748C9"/>
    <w:rsid w:val="00374E3C"/>
    <w:rsid w:val="00375085"/>
    <w:rsid w:val="003754FD"/>
    <w:rsid w:val="00375531"/>
    <w:rsid w:val="0037603E"/>
    <w:rsid w:val="003765B0"/>
    <w:rsid w:val="003768BF"/>
    <w:rsid w:val="003769B3"/>
    <w:rsid w:val="00376B21"/>
    <w:rsid w:val="00376B47"/>
    <w:rsid w:val="00376DE3"/>
    <w:rsid w:val="00376EFF"/>
    <w:rsid w:val="003809AA"/>
    <w:rsid w:val="00380E86"/>
    <w:rsid w:val="00381DD8"/>
    <w:rsid w:val="003831D1"/>
    <w:rsid w:val="0038347B"/>
    <w:rsid w:val="003835C3"/>
    <w:rsid w:val="00383A04"/>
    <w:rsid w:val="00384284"/>
    <w:rsid w:val="0038594C"/>
    <w:rsid w:val="003859D8"/>
    <w:rsid w:val="00386536"/>
    <w:rsid w:val="003869BE"/>
    <w:rsid w:val="00386CB8"/>
    <w:rsid w:val="00386DE3"/>
    <w:rsid w:val="00386FC5"/>
    <w:rsid w:val="003877A4"/>
    <w:rsid w:val="00387A2C"/>
    <w:rsid w:val="00387C3F"/>
    <w:rsid w:val="0039022A"/>
    <w:rsid w:val="00390ACA"/>
    <w:rsid w:val="003912B2"/>
    <w:rsid w:val="003913BC"/>
    <w:rsid w:val="003917FD"/>
    <w:rsid w:val="00391FDE"/>
    <w:rsid w:val="0039211B"/>
    <w:rsid w:val="0039214C"/>
    <w:rsid w:val="00392BAE"/>
    <w:rsid w:val="00393013"/>
    <w:rsid w:val="00394425"/>
    <w:rsid w:val="0039446B"/>
    <w:rsid w:val="00394951"/>
    <w:rsid w:val="00395796"/>
    <w:rsid w:val="003958F9"/>
    <w:rsid w:val="003963E1"/>
    <w:rsid w:val="00396BB8"/>
    <w:rsid w:val="003973A5"/>
    <w:rsid w:val="0039776F"/>
    <w:rsid w:val="00397BDB"/>
    <w:rsid w:val="00397ECC"/>
    <w:rsid w:val="003A0E67"/>
    <w:rsid w:val="003A2611"/>
    <w:rsid w:val="003A2E15"/>
    <w:rsid w:val="003A381D"/>
    <w:rsid w:val="003A3B47"/>
    <w:rsid w:val="003A40F9"/>
    <w:rsid w:val="003A4D94"/>
    <w:rsid w:val="003A4DA5"/>
    <w:rsid w:val="003A5C8A"/>
    <w:rsid w:val="003A6244"/>
    <w:rsid w:val="003A693F"/>
    <w:rsid w:val="003A7929"/>
    <w:rsid w:val="003B0498"/>
    <w:rsid w:val="003B1036"/>
    <w:rsid w:val="003B1839"/>
    <w:rsid w:val="003B1EC0"/>
    <w:rsid w:val="003B2598"/>
    <w:rsid w:val="003B337E"/>
    <w:rsid w:val="003B36AD"/>
    <w:rsid w:val="003B380E"/>
    <w:rsid w:val="003B3C14"/>
    <w:rsid w:val="003B4420"/>
    <w:rsid w:val="003B4AAD"/>
    <w:rsid w:val="003B52C9"/>
    <w:rsid w:val="003B589F"/>
    <w:rsid w:val="003B5DB3"/>
    <w:rsid w:val="003B64B1"/>
    <w:rsid w:val="003B6F12"/>
    <w:rsid w:val="003B74ED"/>
    <w:rsid w:val="003B7A9B"/>
    <w:rsid w:val="003C0124"/>
    <w:rsid w:val="003C0657"/>
    <w:rsid w:val="003C0A50"/>
    <w:rsid w:val="003C0DC4"/>
    <w:rsid w:val="003C1693"/>
    <w:rsid w:val="003C1BE8"/>
    <w:rsid w:val="003C1D1A"/>
    <w:rsid w:val="003C240B"/>
    <w:rsid w:val="003C2960"/>
    <w:rsid w:val="003C2B1B"/>
    <w:rsid w:val="003C2C51"/>
    <w:rsid w:val="003C3441"/>
    <w:rsid w:val="003C3886"/>
    <w:rsid w:val="003C39B0"/>
    <w:rsid w:val="003C3B93"/>
    <w:rsid w:val="003C481B"/>
    <w:rsid w:val="003C4CF3"/>
    <w:rsid w:val="003C4DA5"/>
    <w:rsid w:val="003C57F6"/>
    <w:rsid w:val="003C5D33"/>
    <w:rsid w:val="003C78FC"/>
    <w:rsid w:val="003D0142"/>
    <w:rsid w:val="003D016E"/>
    <w:rsid w:val="003D089C"/>
    <w:rsid w:val="003D1D3E"/>
    <w:rsid w:val="003D1EFC"/>
    <w:rsid w:val="003D2B83"/>
    <w:rsid w:val="003D2BFA"/>
    <w:rsid w:val="003D36EF"/>
    <w:rsid w:val="003D39E4"/>
    <w:rsid w:val="003D46F7"/>
    <w:rsid w:val="003D4716"/>
    <w:rsid w:val="003D4F59"/>
    <w:rsid w:val="003D4F99"/>
    <w:rsid w:val="003D52FB"/>
    <w:rsid w:val="003D6459"/>
    <w:rsid w:val="003D707F"/>
    <w:rsid w:val="003D7199"/>
    <w:rsid w:val="003D759B"/>
    <w:rsid w:val="003D76DA"/>
    <w:rsid w:val="003E0B12"/>
    <w:rsid w:val="003E0B8F"/>
    <w:rsid w:val="003E1125"/>
    <w:rsid w:val="003E15F5"/>
    <w:rsid w:val="003E1704"/>
    <w:rsid w:val="003E1899"/>
    <w:rsid w:val="003E2570"/>
    <w:rsid w:val="003E32D1"/>
    <w:rsid w:val="003E3D69"/>
    <w:rsid w:val="003E3FE3"/>
    <w:rsid w:val="003E4942"/>
    <w:rsid w:val="003E4A05"/>
    <w:rsid w:val="003E4A67"/>
    <w:rsid w:val="003E4D97"/>
    <w:rsid w:val="003E4DEA"/>
    <w:rsid w:val="003E4E1C"/>
    <w:rsid w:val="003E4E28"/>
    <w:rsid w:val="003E4E4E"/>
    <w:rsid w:val="003E505C"/>
    <w:rsid w:val="003E5710"/>
    <w:rsid w:val="003E5B50"/>
    <w:rsid w:val="003E5F05"/>
    <w:rsid w:val="003E6390"/>
    <w:rsid w:val="003E6A25"/>
    <w:rsid w:val="003E6A65"/>
    <w:rsid w:val="003E6AB0"/>
    <w:rsid w:val="003E798F"/>
    <w:rsid w:val="003F0350"/>
    <w:rsid w:val="003F04DF"/>
    <w:rsid w:val="003F0E04"/>
    <w:rsid w:val="003F15A8"/>
    <w:rsid w:val="003F1695"/>
    <w:rsid w:val="003F2EA6"/>
    <w:rsid w:val="003F31B9"/>
    <w:rsid w:val="003F3598"/>
    <w:rsid w:val="003F37C2"/>
    <w:rsid w:val="003F4641"/>
    <w:rsid w:val="003F4F55"/>
    <w:rsid w:val="003F519D"/>
    <w:rsid w:val="003F5284"/>
    <w:rsid w:val="003F5909"/>
    <w:rsid w:val="003F5F9F"/>
    <w:rsid w:val="003F66AD"/>
    <w:rsid w:val="003F6AE3"/>
    <w:rsid w:val="003F7E67"/>
    <w:rsid w:val="00400540"/>
    <w:rsid w:val="004006BC"/>
    <w:rsid w:val="00400E46"/>
    <w:rsid w:val="00400F30"/>
    <w:rsid w:val="00401063"/>
    <w:rsid w:val="004018B0"/>
    <w:rsid w:val="0040196F"/>
    <w:rsid w:val="004019A9"/>
    <w:rsid w:val="00402560"/>
    <w:rsid w:val="0040269B"/>
    <w:rsid w:val="00403137"/>
    <w:rsid w:val="004041C3"/>
    <w:rsid w:val="0040486F"/>
    <w:rsid w:val="00404A22"/>
    <w:rsid w:val="00405954"/>
    <w:rsid w:val="00405E13"/>
    <w:rsid w:val="00405E26"/>
    <w:rsid w:val="004060AE"/>
    <w:rsid w:val="004060BD"/>
    <w:rsid w:val="00406E85"/>
    <w:rsid w:val="00407083"/>
    <w:rsid w:val="00407337"/>
    <w:rsid w:val="004073F3"/>
    <w:rsid w:val="0040769F"/>
    <w:rsid w:val="00407967"/>
    <w:rsid w:val="00407A20"/>
    <w:rsid w:val="00407B17"/>
    <w:rsid w:val="00410E0B"/>
    <w:rsid w:val="00410E33"/>
    <w:rsid w:val="004115E1"/>
    <w:rsid w:val="00411A4C"/>
    <w:rsid w:val="00411E9D"/>
    <w:rsid w:val="00411ECB"/>
    <w:rsid w:val="0041250F"/>
    <w:rsid w:val="00412D1F"/>
    <w:rsid w:val="00412FE8"/>
    <w:rsid w:val="00413378"/>
    <w:rsid w:val="00413E3A"/>
    <w:rsid w:val="00414164"/>
    <w:rsid w:val="00414279"/>
    <w:rsid w:val="00414547"/>
    <w:rsid w:val="0041481D"/>
    <w:rsid w:val="004153D0"/>
    <w:rsid w:val="004156E8"/>
    <w:rsid w:val="00415B2B"/>
    <w:rsid w:val="00415F5F"/>
    <w:rsid w:val="004164AF"/>
    <w:rsid w:val="00416810"/>
    <w:rsid w:val="0041753B"/>
    <w:rsid w:val="00417644"/>
    <w:rsid w:val="0042061F"/>
    <w:rsid w:val="0042073D"/>
    <w:rsid w:val="00420CB5"/>
    <w:rsid w:val="00420F0C"/>
    <w:rsid w:val="004211B5"/>
    <w:rsid w:val="00421329"/>
    <w:rsid w:val="004216EF"/>
    <w:rsid w:val="00421793"/>
    <w:rsid w:val="00421979"/>
    <w:rsid w:val="0042299D"/>
    <w:rsid w:val="00422B03"/>
    <w:rsid w:val="00423EEB"/>
    <w:rsid w:val="004247A0"/>
    <w:rsid w:val="00424D08"/>
    <w:rsid w:val="00424D77"/>
    <w:rsid w:val="00424E7E"/>
    <w:rsid w:val="00424F5A"/>
    <w:rsid w:val="00425039"/>
    <w:rsid w:val="004252C1"/>
    <w:rsid w:val="004257F1"/>
    <w:rsid w:val="00425F47"/>
    <w:rsid w:val="00425FE4"/>
    <w:rsid w:val="00426D11"/>
    <w:rsid w:val="00427953"/>
    <w:rsid w:val="004279A1"/>
    <w:rsid w:val="00427B85"/>
    <w:rsid w:val="00427D2F"/>
    <w:rsid w:val="004303C9"/>
    <w:rsid w:val="00430AEE"/>
    <w:rsid w:val="00431A66"/>
    <w:rsid w:val="00431DEA"/>
    <w:rsid w:val="00431EF3"/>
    <w:rsid w:val="0043212D"/>
    <w:rsid w:val="004323DB"/>
    <w:rsid w:val="004329BF"/>
    <w:rsid w:val="00433484"/>
    <w:rsid w:val="00433D37"/>
    <w:rsid w:val="004341BF"/>
    <w:rsid w:val="00434457"/>
    <w:rsid w:val="00434BBC"/>
    <w:rsid w:val="00436091"/>
    <w:rsid w:val="004363CC"/>
    <w:rsid w:val="00436434"/>
    <w:rsid w:val="0043665B"/>
    <w:rsid w:val="004366A5"/>
    <w:rsid w:val="00436BED"/>
    <w:rsid w:val="00437109"/>
    <w:rsid w:val="00437BB6"/>
    <w:rsid w:val="00440460"/>
    <w:rsid w:val="00440585"/>
    <w:rsid w:val="004409DC"/>
    <w:rsid w:val="004412A5"/>
    <w:rsid w:val="00441CF5"/>
    <w:rsid w:val="00441FCE"/>
    <w:rsid w:val="0044254E"/>
    <w:rsid w:val="00442A4E"/>
    <w:rsid w:val="004430A0"/>
    <w:rsid w:val="00443305"/>
    <w:rsid w:val="00443368"/>
    <w:rsid w:val="00443643"/>
    <w:rsid w:val="00443EFF"/>
    <w:rsid w:val="004441D5"/>
    <w:rsid w:val="004443DE"/>
    <w:rsid w:val="00444B39"/>
    <w:rsid w:val="00445303"/>
    <w:rsid w:val="00445373"/>
    <w:rsid w:val="00445932"/>
    <w:rsid w:val="00445C88"/>
    <w:rsid w:val="00445CCE"/>
    <w:rsid w:val="00446C1C"/>
    <w:rsid w:val="00446CDF"/>
    <w:rsid w:val="0044778E"/>
    <w:rsid w:val="00447C14"/>
    <w:rsid w:val="004506B9"/>
    <w:rsid w:val="004506C0"/>
    <w:rsid w:val="0045228A"/>
    <w:rsid w:val="0045281C"/>
    <w:rsid w:val="00452EF6"/>
    <w:rsid w:val="0045326E"/>
    <w:rsid w:val="00453B17"/>
    <w:rsid w:val="00453BE1"/>
    <w:rsid w:val="0045480F"/>
    <w:rsid w:val="004561F5"/>
    <w:rsid w:val="0045759E"/>
    <w:rsid w:val="0045777C"/>
    <w:rsid w:val="00460B95"/>
    <w:rsid w:val="00460D0C"/>
    <w:rsid w:val="00460D2C"/>
    <w:rsid w:val="00460E00"/>
    <w:rsid w:val="00461023"/>
    <w:rsid w:val="0046147F"/>
    <w:rsid w:val="00461A31"/>
    <w:rsid w:val="00461C01"/>
    <w:rsid w:val="00462A11"/>
    <w:rsid w:val="00463036"/>
    <w:rsid w:val="004640C7"/>
    <w:rsid w:val="00464307"/>
    <w:rsid w:val="004647B8"/>
    <w:rsid w:val="00466F28"/>
    <w:rsid w:val="004678D3"/>
    <w:rsid w:val="00470911"/>
    <w:rsid w:val="00471C44"/>
    <w:rsid w:val="004720FE"/>
    <w:rsid w:val="0047245F"/>
    <w:rsid w:val="00472C2E"/>
    <w:rsid w:val="00472D60"/>
    <w:rsid w:val="00472DF1"/>
    <w:rsid w:val="00472FE7"/>
    <w:rsid w:val="00473050"/>
    <w:rsid w:val="0047315D"/>
    <w:rsid w:val="00473424"/>
    <w:rsid w:val="00473C00"/>
    <w:rsid w:val="00473F7A"/>
    <w:rsid w:val="00474001"/>
    <w:rsid w:val="0047448B"/>
    <w:rsid w:val="0047469F"/>
    <w:rsid w:val="004759B4"/>
    <w:rsid w:val="004759DA"/>
    <w:rsid w:val="00476123"/>
    <w:rsid w:val="00476C40"/>
    <w:rsid w:val="00476DB4"/>
    <w:rsid w:val="00477091"/>
    <w:rsid w:val="00477950"/>
    <w:rsid w:val="00477CCF"/>
    <w:rsid w:val="004815DD"/>
    <w:rsid w:val="004818E7"/>
    <w:rsid w:val="004819A7"/>
    <w:rsid w:val="00481BEF"/>
    <w:rsid w:val="00482F25"/>
    <w:rsid w:val="00483258"/>
    <w:rsid w:val="00483368"/>
    <w:rsid w:val="00483B83"/>
    <w:rsid w:val="00483FF6"/>
    <w:rsid w:val="0048448E"/>
    <w:rsid w:val="0048457D"/>
    <w:rsid w:val="00485AC9"/>
    <w:rsid w:val="00485AFD"/>
    <w:rsid w:val="00485BF0"/>
    <w:rsid w:val="004866E3"/>
    <w:rsid w:val="00486AC1"/>
    <w:rsid w:val="004907FE"/>
    <w:rsid w:val="00490B29"/>
    <w:rsid w:val="00491262"/>
    <w:rsid w:val="004918A8"/>
    <w:rsid w:val="0049200C"/>
    <w:rsid w:val="004927E5"/>
    <w:rsid w:val="00492941"/>
    <w:rsid w:val="00492BC8"/>
    <w:rsid w:val="004933F9"/>
    <w:rsid w:val="00493555"/>
    <w:rsid w:val="00494AE3"/>
    <w:rsid w:val="004951C6"/>
    <w:rsid w:val="004956C9"/>
    <w:rsid w:val="00495AC9"/>
    <w:rsid w:val="00495F95"/>
    <w:rsid w:val="00496B89"/>
    <w:rsid w:val="00497379"/>
    <w:rsid w:val="00497917"/>
    <w:rsid w:val="004979F9"/>
    <w:rsid w:val="00497A3E"/>
    <w:rsid w:val="00497F27"/>
    <w:rsid w:val="004A0914"/>
    <w:rsid w:val="004A1708"/>
    <w:rsid w:val="004A1DF7"/>
    <w:rsid w:val="004A201F"/>
    <w:rsid w:val="004A277E"/>
    <w:rsid w:val="004A279D"/>
    <w:rsid w:val="004A3613"/>
    <w:rsid w:val="004A375D"/>
    <w:rsid w:val="004A3A27"/>
    <w:rsid w:val="004A4118"/>
    <w:rsid w:val="004A418D"/>
    <w:rsid w:val="004A41DE"/>
    <w:rsid w:val="004A44F6"/>
    <w:rsid w:val="004A4768"/>
    <w:rsid w:val="004A4DD3"/>
    <w:rsid w:val="004A56B6"/>
    <w:rsid w:val="004A5910"/>
    <w:rsid w:val="004A59E8"/>
    <w:rsid w:val="004A6796"/>
    <w:rsid w:val="004A75A6"/>
    <w:rsid w:val="004A763A"/>
    <w:rsid w:val="004A777D"/>
    <w:rsid w:val="004A7FDF"/>
    <w:rsid w:val="004B1846"/>
    <w:rsid w:val="004B1897"/>
    <w:rsid w:val="004B19FF"/>
    <w:rsid w:val="004B200C"/>
    <w:rsid w:val="004B2D2D"/>
    <w:rsid w:val="004B3341"/>
    <w:rsid w:val="004B3383"/>
    <w:rsid w:val="004B3A98"/>
    <w:rsid w:val="004B3E3B"/>
    <w:rsid w:val="004B3F8E"/>
    <w:rsid w:val="004B499C"/>
    <w:rsid w:val="004B4FDD"/>
    <w:rsid w:val="004B5EEB"/>
    <w:rsid w:val="004B68C0"/>
    <w:rsid w:val="004C06F2"/>
    <w:rsid w:val="004C0AD7"/>
    <w:rsid w:val="004C1F8C"/>
    <w:rsid w:val="004C2058"/>
    <w:rsid w:val="004C20A9"/>
    <w:rsid w:val="004C21D4"/>
    <w:rsid w:val="004C2D21"/>
    <w:rsid w:val="004C33BE"/>
    <w:rsid w:val="004C38C8"/>
    <w:rsid w:val="004C3A4F"/>
    <w:rsid w:val="004C4CE1"/>
    <w:rsid w:val="004C4FC5"/>
    <w:rsid w:val="004C5244"/>
    <w:rsid w:val="004C6076"/>
    <w:rsid w:val="004C6101"/>
    <w:rsid w:val="004C6591"/>
    <w:rsid w:val="004C6DB6"/>
    <w:rsid w:val="004C7CED"/>
    <w:rsid w:val="004D020C"/>
    <w:rsid w:val="004D053F"/>
    <w:rsid w:val="004D0774"/>
    <w:rsid w:val="004D10F0"/>
    <w:rsid w:val="004D19EE"/>
    <w:rsid w:val="004D1E04"/>
    <w:rsid w:val="004D2301"/>
    <w:rsid w:val="004D24B5"/>
    <w:rsid w:val="004D2F83"/>
    <w:rsid w:val="004D362D"/>
    <w:rsid w:val="004D3A7D"/>
    <w:rsid w:val="004D5F39"/>
    <w:rsid w:val="004D6106"/>
    <w:rsid w:val="004D61C9"/>
    <w:rsid w:val="004D62F2"/>
    <w:rsid w:val="004D6521"/>
    <w:rsid w:val="004D6567"/>
    <w:rsid w:val="004D6EB0"/>
    <w:rsid w:val="004D6F24"/>
    <w:rsid w:val="004D72CF"/>
    <w:rsid w:val="004D79A1"/>
    <w:rsid w:val="004D7E53"/>
    <w:rsid w:val="004E022F"/>
    <w:rsid w:val="004E0230"/>
    <w:rsid w:val="004E0556"/>
    <w:rsid w:val="004E1206"/>
    <w:rsid w:val="004E2589"/>
    <w:rsid w:val="004E2B2A"/>
    <w:rsid w:val="004E2E86"/>
    <w:rsid w:val="004E3C5F"/>
    <w:rsid w:val="004E415E"/>
    <w:rsid w:val="004E4ABC"/>
    <w:rsid w:val="004E522F"/>
    <w:rsid w:val="004E5FF3"/>
    <w:rsid w:val="004E65F0"/>
    <w:rsid w:val="004E6CEC"/>
    <w:rsid w:val="004E76BC"/>
    <w:rsid w:val="004F0FE0"/>
    <w:rsid w:val="004F10B8"/>
    <w:rsid w:val="004F13BE"/>
    <w:rsid w:val="004F14F2"/>
    <w:rsid w:val="004F223D"/>
    <w:rsid w:val="004F2964"/>
    <w:rsid w:val="004F2F08"/>
    <w:rsid w:val="004F3755"/>
    <w:rsid w:val="004F41CF"/>
    <w:rsid w:val="004F42A1"/>
    <w:rsid w:val="004F4CA4"/>
    <w:rsid w:val="004F4FB6"/>
    <w:rsid w:val="004F522E"/>
    <w:rsid w:val="004F52DB"/>
    <w:rsid w:val="004F5DF7"/>
    <w:rsid w:val="004F6261"/>
    <w:rsid w:val="004F63B8"/>
    <w:rsid w:val="004F7377"/>
    <w:rsid w:val="004F7DA7"/>
    <w:rsid w:val="00500E49"/>
    <w:rsid w:val="005010F9"/>
    <w:rsid w:val="00501CE3"/>
    <w:rsid w:val="00501DAE"/>
    <w:rsid w:val="00502566"/>
    <w:rsid w:val="00502A8B"/>
    <w:rsid w:val="00502BEA"/>
    <w:rsid w:val="00504236"/>
    <w:rsid w:val="00505362"/>
    <w:rsid w:val="005055DF"/>
    <w:rsid w:val="005057DE"/>
    <w:rsid w:val="00505D03"/>
    <w:rsid w:val="0050637A"/>
    <w:rsid w:val="0050653F"/>
    <w:rsid w:val="005065F4"/>
    <w:rsid w:val="005075AD"/>
    <w:rsid w:val="00507824"/>
    <w:rsid w:val="00507E24"/>
    <w:rsid w:val="0051169D"/>
    <w:rsid w:val="00511B5A"/>
    <w:rsid w:val="00512195"/>
    <w:rsid w:val="005126A1"/>
    <w:rsid w:val="00512D6E"/>
    <w:rsid w:val="00512FBF"/>
    <w:rsid w:val="00513DE3"/>
    <w:rsid w:val="00513EDB"/>
    <w:rsid w:val="00514F89"/>
    <w:rsid w:val="005153DA"/>
    <w:rsid w:val="00515F0D"/>
    <w:rsid w:val="00515F68"/>
    <w:rsid w:val="005164F6"/>
    <w:rsid w:val="00516D08"/>
    <w:rsid w:val="00516EA1"/>
    <w:rsid w:val="00517061"/>
    <w:rsid w:val="0051712D"/>
    <w:rsid w:val="00517828"/>
    <w:rsid w:val="0052002C"/>
    <w:rsid w:val="00520F36"/>
    <w:rsid w:val="00521361"/>
    <w:rsid w:val="00521A62"/>
    <w:rsid w:val="0052202B"/>
    <w:rsid w:val="005220DD"/>
    <w:rsid w:val="00522139"/>
    <w:rsid w:val="00522553"/>
    <w:rsid w:val="00522EF1"/>
    <w:rsid w:val="005233DB"/>
    <w:rsid w:val="0052350A"/>
    <w:rsid w:val="00523678"/>
    <w:rsid w:val="00523832"/>
    <w:rsid w:val="005238D4"/>
    <w:rsid w:val="00523AC5"/>
    <w:rsid w:val="00523CE5"/>
    <w:rsid w:val="00524866"/>
    <w:rsid w:val="00524B9C"/>
    <w:rsid w:val="00524DA3"/>
    <w:rsid w:val="00525500"/>
    <w:rsid w:val="005257D9"/>
    <w:rsid w:val="005265F8"/>
    <w:rsid w:val="0052711E"/>
    <w:rsid w:val="00527893"/>
    <w:rsid w:val="0053038F"/>
    <w:rsid w:val="0053102F"/>
    <w:rsid w:val="005317EC"/>
    <w:rsid w:val="00531DD7"/>
    <w:rsid w:val="00532366"/>
    <w:rsid w:val="00533F63"/>
    <w:rsid w:val="00534580"/>
    <w:rsid w:val="005349A2"/>
    <w:rsid w:val="00534DDE"/>
    <w:rsid w:val="005358D6"/>
    <w:rsid w:val="00535E3F"/>
    <w:rsid w:val="00535FDB"/>
    <w:rsid w:val="00536127"/>
    <w:rsid w:val="005365F6"/>
    <w:rsid w:val="0053669E"/>
    <w:rsid w:val="00536BC7"/>
    <w:rsid w:val="00536DAF"/>
    <w:rsid w:val="0053711C"/>
    <w:rsid w:val="005378BD"/>
    <w:rsid w:val="00540227"/>
    <w:rsid w:val="005403F5"/>
    <w:rsid w:val="00540410"/>
    <w:rsid w:val="00540742"/>
    <w:rsid w:val="00540900"/>
    <w:rsid w:val="00540D38"/>
    <w:rsid w:val="00540DD0"/>
    <w:rsid w:val="00540F09"/>
    <w:rsid w:val="00541221"/>
    <w:rsid w:val="0054230F"/>
    <w:rsid w:val="005427E4"/>
    <w:rsid w:val="00542B54"/>
    <w:rsid w:val="00542C20"/>
    <w:rsid w:val="00542E11"/>
    <w:rsid w:val="00543708"/>
    <w:rsid w:val="0054378B"/>
    <w:rsid w:val="00544908"/>
    <w:rsid w:val="00544DF5"/>
    <w:rsid w:val="00544E49"/>
    <w:rsid w:val="005452C7"/>
    <w:rsid w:val="005457B2"/>
    <w:rsid w:val="0054616E"/>
    <w:rsid w:val="00546311"/>
    <w:rsid w:val="00546656"/>
    <w:rsid w:val="0054670C"/>
    <w:rsid w:val="00546D44"/>
    <w:rsid w:val="00547F19"/>
    <w:rsid w:val="00550402"/>
    <w:rsid w:val="005506F3"/>
    <w:rsid w:val="005508C0"/>
    <w:rsid w:val="00550DC9"/>
    <w:rsid w:val="00550F65"/>
    <w:rsid w:val="005521FB"/>
    <w:rsid w:val="005522E1"/>
    <w:rsid w:val="005528B5"/>
    <w:rsid w:val="00552B68"/>
    <w:rsid w:val="00552CB1"/>
    <w:rsid w:val="005531D3"/>
    <w:rsid w:val="005533C4"/>
    <w:rsid w:val="005536ED"/>
    <w:rsid w:val="00553CA9"/>
    <w:rsid w:val="00553FA6"/>
    <w:rsid w:val="005540F8"/>
    <w:rsid w:val="0055423B"/>
    <w:rsid w:val="005547B2"/>
    <w:rsid w:val="005547B8"/>
    <w:rsid w:val="00554BE5"/>
    <w:rsid w:val="00554DEF"/>
    <w:rsid w:val="0055528E"/>
    <w:rsid w:val="005558A9"/>
    <w:rsid w:val="00555A7D"/>
    <w:rsid w:val="00556081"/>
    <w:rsid w:val="00556528"/>
    <w:rsid w:val="00556CC7"/>
    <w:rsid w:val="00556F74"/>
    <w:rsid w:val="00557386"/>
    <w:rsid w:val="00557850"/>
    <w:rsid w:val="00560F5D"/>
    <w:rsid w:val="00561102"/>
    <w:rsid w:val="00561EC7"/>
    <w:rsid w:val="005620C0"/>
    <w:rsid w:val="00562939"/>
    <w:rsid w:val="00563077"/>
    <w:rsid w:val="0056310D"/>
    <w:rsid w:val="00563859"/>
    <w:rsid w:val="0056398E"/>
    <w:rsid w:val="00563A67"/>
    <w:rsid w:val="0056491C"/>
    <w:rsid w:val="00564AB9"/>
    <w:rsid w:val="00564AD6"/>
    <w:rsid w:val="00565050"/>
    <w:rsid w:val="00565557"/>
    <w:rsid w:val="005655A0"/>
    <w:rsid w:val="0056625F"/>
    <w:rsid w:val="00566770"/>
    <w:rsid w:val="00566968"/>
    <w:rsid w:val="00566E67"/>
    <w:rsid w:val="00566FA6"/>
    <w:rsid w:val="005673EE"/>
    <w:rsid w:val="00567595"/>
    <w:rsid w:val="00567691"/>
    <w:rsid w:val="00567731"/>
    <w:rsid w:val="00570384"/>
    <w:rsid w:val="0057063D"/>
    <w:rsid w:val="00570696"/>
    <w:rsid w:val="00570786"/>
    <w:rsid w:val="00570AE5"/>
    <w:rsid w:val="00570B9E"/>
    <w:rsid w:val="00570FC1"/>
    <w:rsid w:val="0057143B"/>
    <w:rsid w:val="00571760"/>
    <w:rsid w:val="00571C3A"/>
    <w:rsid w:val="005726E1"/>
    <w:rsid w:val="0057282B"/>
    <w:rsid w:val="0057291C"/>
    <w:rsid w:val="00572E74"/>
    <w:rsid w:val="00572EA4"/>
    <w:rsid w:val="00574715"/>
    <w:rsid w:val="00574B07"/>
    <w:rsid w:val="00574B25"/>
    <w:rsid w:val="00574F98"/>
    <w:rsid w:val="0057672C"/>
    <w:rsid w:val="00576DAC"/>
    <w:rsid w:val="00577070"/>
    <w:rsid w:val="00577741"/>
    <w:rsid w:val="0057791D"/>
    <w:rsid w:val="00577A8D"/>
    <w:rsid w:val="00577EDD"/>
    <w:rsid w:val="00577EEC"/>
    <w:rsid w:val="00580302"/>
    <w:rsid w:val="00580537"/>
    <w:rsid w:val="005808E3"/>
    <w:rsid w:val="005810DB"/>
    <w:rsid w:val="00581829"/>
    <w:rsid w:val="00581FEB"/>
    <w:rsid w:val="005820E5"/>
    <w:rsid w:val="00582524"/>
    <w:rsid w:val="00582E04"/>
    <w:rsid w:val="00583183"/>
    <w:rsid w:val="00583342"/>
    <w:rsid w:val="005837B0"/>
    <w:rsid w:val="00584EA1"/>
    <w:rsid w:val="00585EC2"/>
    <w:rsid w:val="0058618D"/>
    <w:rsid w:val="005861A0"/>
    <w:rsid w:val="005864A7"/>
    <w:rsid w:val="005866DF"/>
    <w:rsid w:val="005869ED"/>
    <w:rsid w:val="00586CF6"/>
    <w:rsid w:val="00586F92"/>
    <w:rsid w:val="005871AA"/>
    <w:rsid w:val="00587B9D"/>
    <w:rsid w:val="005904D6"/>
    <w:rsid w:val="00590FF1"/>
    <w:rsid w:val="005910A0"/>
    <w:rsid w:val="005922A4"/>
    <w:rsid w:val="005931DB"/>
    <w:rsid w:val="00593927"/>
    <w:rsid w:val="00593ADA"/>
    <w:rsid w:val="00593DC4"/>
    <w:rsid w:val="00594232"/>
    <w:rsid w:val="00594253"/>
    <w:rsid w:val="00594A1E"/>
    <w:rsid w:val="00594DE9"/>
    <w:rsid w:val="005957F3"/>
    <w:rsid w:val="00595BBC"/>
    <w:rsid w:val="00597644"/>
    <w:rsid w:val="00597A7E"/>
    <w:rsid w:val="00597E83"/>
    <w:rsid w:val="00597EA3"/>
    <w:rsid w:val="005A03B4"/>
    <w:rsid w:val="005A03EC"/>
    <w:rsid w:val="005A06BD"/>
    <w:rsid w:val="005A125A"/>
    <w:rsid w:val="005A1B3C"/>
    <w:rsid w:val="005A1D4B"/>
    <w:rsid w:val="005A1ECE"/>
    <w:rsid w:val="005A226E"/>
    <w:rsid w:val="005A268C"/>
    <w:rsid w:val="005A26DE"/>
    <w:rsid w:val="005A2E17"/>
    <w:rsid w:val="005A3387"/>
    <w:rsid w:val="005A358C"/>
    <w:rsid w:val="005A4278"/>
    <w:rsid w:val="005A479C"/>
    <w:rsid w:val="005A492A"/>
    <w:rsid w:val="005A550B"/>
    <w:rsid w:val="005A6B5F"/>
    <w:rsid w:val="005A707B"/>
    <w:rsid w:val="005A7B20"/>
    <w:rsid w:val="005B00E3"/>
    <w:rsid w:val="005B0214"/>
    <w:rsid w:val="005B03B8"/>
    <w:rsid w:val="005B0981"/>
    <w:rsid w:val="005B0AD0"/>
    <w:rsid w:val="005B0AFA"/>
    <w:rsid w:val="005B1010"/>
    <w:rsid w:val="005B1534"/>
    <w:rsid w:val="005B182E"/>
    <w:rsid w:val="005B2339"/>
    <w:rsid w:val="005B362F"/>
    <w:rsid w:val="005B39F0"/>
    <w:rsid w:val="005B4340"/>
    <w:rsid w:val="005B4604"/>
    <w:rsid w:val="005B46A9"/>
    <w:rsid w:val="005B5036"/>
    <w:rsid w:val="005B575E"/>
    <w:rsid w:val="005B628E"/>
    <w:rsid w:val="005B653D"/>
    <w:rsid w:val="005B67DF"/>
    <w:rsid w:val="005B7CE2"/>
    <w:rsid w:val="005B7E3E"/>
    <w:rsid w:val="005C0003"/>
    <w:rsid w:val="005C0056"/>
    <w:rsid w:val="005C0A98"/>
    <w:rsid w:val="005C1C00"/>
    <w:rsid w:val="005C1D4B"/>
    <w:rsid w:val="005C2EBD"/>
    <w:rsid w:val="005C32C0"/>
    <w:rsid w:val="005C3549"/>
    <w:rsid w:val="005C380D"/>
    <w:rsid w:val="005C5620"/>
    <w:rsid w:val="005C6254"/>
    <w:rsid w:val="005C637C"/>
    <w:rsid w:val="005C6AFC"/>
    <w:rsid w:val="005C7A2C"/>
    <w:rsid w:val="005D06A8"/>
    <w:rsid w:val="005D0759"/>
    <w:rsid w:val="005D0A3C"/>
    <w:rsid w:val="005D0C2D"/>
    <w:rsid w:val="005D0E38"/>
    <w:rsid w:val="005D1127"/>
    <w:rsid w:val="005D119A"/>
    <w:rsid w:val="005D134A"/>
    <w:rsid w:val="005D189A"/>
    <w:rsid w:val="005D1DFA"/>
    <w:rsid w:val="005D203A"/>
    <w:rsid w:val="005D2A28"/>
    <w:rsid w:val="005D2E3D"/>
    <w:rsid w:val="005D2FD2"/>
    <w:rsid w:val="005D399B"/>
    <w:rsid w:val="005D3D45"/>
    <w:rsid w:val="005D4123"/>
    <w:rsid w:val="005D4B82"/>
    <w:rsid w:val="005D4E70"/>
    <w:rsid w:val="005D4FB6"/>
    <w:rsid w:val="005D4FBD"/>
    <w:rsid w:val="005D53B4"/>
    <w:rsid w:val="005D53D3"/>
    <w:rsid w:val="005D5B12"/>
    <w:rsid w:val="005D5C67"/>
    <w:rsid w:val="005D6281"/>
    <w:rsid w:val="005D662F"/>
    <w:rsid w:val="005D706B"/>
    <w:rsid w:val="005D74A5"/>
    <w:rsid w:val="005D7848"/>
    <w:rsid w:val="005D7B76"/>
    <w:rsid w:val="005E0519"/>
    <w:rsid w:val="005E0A0E"/>
    <w:rsid w:val="005E0D4C"/>
    <w:rsid w:val="005E14D4"/>
    <w:rsid w:val="005E1683"/>
    <w:rsid w:val="005E1907"/>
    <w:rsid w:val="005E1C0D"/>
    <w:rsid w:val="005E24C2"/>
    <w:rsid w:val="005E26DF"/>
    <w:rsid w:val="005E2858"/>
    <w:rsid w:val="005E2CD1"/>
    <w:rsid w:val="005E348E"/>
    <w:rsid w:val="005E36EA"/>
    <w:rsid w:val="005E38FE"/>
    <w:rsid w:val="005E392B"/>
    <w:rsid w:val="005E3E1D"/>
    <w:rsid w:val="005E3ED0"/>
    <w:rsid w:val="005E3F0C"/>
    <w:rsid w:val="005E3F2B"/>
    <w:rsid w:val="005E4AC6"/>
    <w:rsid w:val="005E4CEC"/>
    <w:rsid w:val="005E5155"/>
    <w:rsid w:val="005E591C"/>
    <w:rsid w:val="005E5C06"/>
    <w:rsid w:val="005E5F3E"/>
    <w:rsid w:val="005E6DA2"/>
    <w:rsid w:val="005E735E"/>
    <w:rsid w:val="005E76FF"/>
    <w:rsid w:val="005E7773"/>
    <w:rsid w:val="005E7F90"/>
    <w:rsid w:val="005F0E26"/>
    <w:rsid w:val="005F0F84"/>
    <w:rsid w:val="005F19E1"/>
    <w:rsid w:val="005F2725"/>
    <w:rsid w:val="005F2819"/>
    <w:rsid w:val="005F2A79"/>
    <w:rsid w:val="005F353F"/>
    <w:rsid w:val="005F38E0"/>
    <w:rsid w:val="005F3A2A"/>
    <w:rsid w:val="005F4EFC"/>
    <w:rsid w:val="005F541A"/>
    <w:rsid w:val="005F5F2E"/>
    <w:rsid w:val="005F6C07"/>
    <w:rsid w:val="005F75BD"/>
    <w:rsid w:val="006000DF"/>
    <w:rsid w:val="0060043F"/>
    <w:rsid w:val="00600D58"/>
    <w:rsid w:val="006012F0"/>
    <w:rsid w:val="0060157F"/>
    <w:rsid w:val="00601913"/>
    <w:rsid w:val="00601B5F"/>
    <w:rsid w:val="00601B6A"/>
    <w:rsid w:val="00601FCB"/>
    <w:rsid w:val="00602319"/>
    <w:rsid w:val="006023FB"/>
    <w:rsid w:val="00602CA4"/>
    <w:rsid w:val="0060310D"/>
    <w:rsid w:val="0060418C"/>
    <w:rsid w:val="00604413"/>
    <w:rsid w:val="006047F1"/>
    <w:rsid w:val="006048D2"/>
    <w:rsid w:val="00604D93"/>
    <w:rsid w:val="00605251"/>
    <w:rsid w:val="00605371"/>
    <w:rsid w:val="00605440"/>
    <w:rsid w:val="006054AE"/>
    <w:rsid w:val="00605A2E"/>
    <w:rsid w:val="00605C41"/>
    <w:rsid w:val="00605E22"/>
    <w:rsid w:val="00606641"/>
    <w:rsid w:val="00606681"/>
    <w:rsid w:val="00607839"/>
    <w:rsid w:val="00607A15"/>
    <w:rsid w:val="00607B4E"/>
    <w:rsid w:val="00607D45"/>
    <w:rsid w:val="00607DE7"/>
    <w:rsid w:val="006104A5"/>
    <w:rsid w:val="0061214B"/>
    <w:rsid w:val="00612D4E"/>
    <w:rsid w:val="00613687"/>
    <w:rsid w:val="00613D36"/>
    <w:rsid w:val="00614520"/>
    <w:rsid w:val="00614891"/>
    <w:rsid w:val="00615231"/>
    <w:rsid w:val="006152D2"/>
    <w:rsid w:val="00615D00"/>
    <w:rsid w:val="00616332"/>
    <w:rsid w:val="006164A1"/>
    <w:rsid w:val="006170FA"/>
    <w:rsid w:val="00617C72"/>
    <w:rsid w:val="00617F67"/>
    <w:rsid w:val="006200EA"/>
    <w:rsid w:val="0062085E"/>
    <w:rsid w:val="00620B48"/>
    <w:rsid w:val="00620F73"/>
    <w:rsid w:val="00621DE0"/>
    <w:rsid w:val="00621E7C"/>
    <w:rsid w:val="006222D3"/>
    <w:rsid w:val="00623018"/>
    <w:rsid w:val="00623104"/>
    <w:rsid w:val="006239BA"/>
    <w:rsid w:val="006239CC"/>
    <w:rsid w:val="006245AE"/>
    <w:rsid w:val="00624AFC"/>
    <w:rsid w:val="00624F89"/>
    <w:rsid w:val="006259B9"/>
    <w:rsid w:val="00625A51"/>
    <w:rsid w:val="00625BD7"/>
    <w:rsid w:val="0062658E"/>
    <w:rsid w:val="00626688"/>
    <w:rsid w:val="00626B84"/>
    <w:rsid w:val="0062702D"/>
    <w:rsid w:val="0062734F"/>
    <w:rsid w:val="00627728"/>
    <w:rsid w:val="00630610"/>
    <w:rsid w:val="00630952"/>
    <w:rsid w:val="006310B0"/>
    <w:rsid w:val="006312D4"/>
    <w:rsid w:val="006319DF"/>
    <w:rsid w:val="00632137"/>
    <w:rsid w:val="0063285F"/>
    <w:rsid w:val="006329A2"/>
    <w:rsid w:val="00632DBD"/>
    <w:rsid w:val="00633074"/>
    <w:rsid w:val="006330C3"/>
    <w:rsid w:val="006347E4"/>
    <w:rsid w:val="00634FF2"/>
    <w:rsid w:val="00635158"/>
    <w:rsid w:val="00635598"/>
    <w:rsid w:val="00635C2A"/>
    <w:rsid w:val="00636149"/>
    <w:rsid w:val="006362D0"/>
    <w:rsid w:val="00636DFA"/>
    <w:rsid w:val="00636E92"/>
    <w:rsid w:val="00637343"/>
    <w:rsid w:val="00641028"/>
    <w:rsid w:val="006413FF"/>
    <w:rsid w:val="0064171D"/>
    <w:rsid w:val="00641C7E"/>
    <w:rsid w:val="006438DF"/>
    <w:rsid w:val="00643A1D"/>
    <w:rsid w:val="00643F20"/>
    <w:rsid w:val="00643F34"/>
    <w:rsid w:val="006443B1"/>
    <w:rsid w:val="00645B94"/>
    <w:rsid w:val="006465FD"/>
    <w:rsid w:val="00646A88"/>
    <w:rsid w:val="00646F83"/>
    <w:rsid w:val="00647454"/>
    <w:rsid w:val="00650D83"/>
    <w:rsid w:val="00650FB7"/>
    <w:rsid w:val="006511B7"/>
    <w:rsid w:val="00651A83"/>
    <w:rsid w:val="00651D05"/>
    <w:rsid w:val="0065307A"/>
    <w:rsid w:val="00653123"/>
    <w:rsid w:val="0065358E"/>
    <w:rsid w:val="00654801"/>
    <w:rsid w:val="0065526D"/>
    <w:rsid w:val="0065535D"/>
    <w:rsid w:val="006556E0"/>
    <w:rsid w:val="00655F5D"/>
    <w:rsid w:val="00655FB6"/>
    <w:rsid w:val="006564DF"/>
    <w:rsid w:val="006568F5"/>
    <w:rsid w:val="00656B6E"/>
    <w:rsid w:val="00660146"/>
    <w:rsid w:val="0066079B"/>
    <w:rsid w:val="00661D67"/>
    <w:rsid w:val="00661D82"/>
    <w:rsid w:val="00662611"/>
    <w:rsid w:val="00662D4F"/>
    <w:rsid w:val="00662E78"/>
    <w:rsid w:val="00663291"/>
    <w:rsid w:val="006636FF"/>
    <w:rsid w:val="00663AFB"/>
    <w:rsid w:val="00663B00"/>
    <w:rsid w:val="0066401D"/>
    <w:rsid w:val="00664C27"/>
    <w:rsid w:val="00665515"/>
    <w:rsid w:val="00665976"/>
    <w:rsid w:val="00665E4A"/>
    <w:rsid w:val="00666BCB"/>
    <w:rsid w:val="0066735B"/>
    <w:rsid w:val="00667398"/>
    <w:rsid w:val="0066767D"/>
    <w:rsid w:val="0067035D"/>
    <w:rsid w:val="006705EF"/>
    <w:rsid w:val="006709E3"/>
    <w:rsid w:val="00670AC4"/>
    <w:rsid w:val="00670DCD"/>
    <w:rsid w:val="00671297"/>
    <w:rsid w:val="00671610"/>
    <w:rsid w:val="00671F09"/>
    <w:rsid w:val="00672CA3"/>
    <w:rsid w:val="00672CB7"/>
    <w:rsid w:val="0067327B"/>
    <w:rsid w:val="006736C5"/>
    <w:rsid w:val="00673B3C"/>
    <w:rsid w:val="00673F27"/>
    <w:rsid w:val="00674496"/>
    <w:rsid w:val="00674597"/>
    <w:rsid w:val="006747E3"/>
    <w:rsid w:val="00674F5D"/>
    <w:rsid w:val="00675320"/>
    <w:rsid w:val="00675419"/>
    <w:rsid w:val="00675622"/>
    <w:rsid w:val="00675FA0"/>
    <w:rsid w:val="00676126"/>
    <w:rsid w:val="00676464"/>
    <w:rsid w:val="006764A7"/>
    <w:rsid w:val="006764CF"/>
    <w:rsid w:val="00676A0D"/>
    <w:rsid w:val="00676C2E"/>
    <w:rsid w:val="00676EA2"/>
    <w:rsid w:val="006770B1"/>
    <w:rsid w:val="00677257"/>
    <w:rsid w:val="00677C8F"/>
    <w:rsid w:val="00677E20"/>
    <w:rsid w:val="00680E4A"/>
    <w:rsid w:val="006816E6"/>
    <w:rsid w:val="00681E3A"/>
    <w:rsid w:val="006829D5"/>
    <w:rsid w:val="00682AA6"/>
    <w:rsid w:val="00682BFC"/>
    <w:rsid w:val="0068346C"/>
    <w:rsid w:val="006846BC"/>
    <w:rsid w:val="00684A24"/>
    <w:rsid w:val="00684EAA"/>
    <w:rsid w:val="0068664C"/>
    <w:rsid w:val="00686B4C"/>
    <w:rsid w:val="0068757E"/>
    <w:rsid w:val="006879A6"/>
    <w:rsid w:val="00687D9A"/>
    <w:rsid w:val="0069084C"/>
    <w:rsid w:val="00691C6C"/>
    <w:rsid w:val="006938BA"/>
    <w:rsid w:val="00693C2C"/>
    <w:rsid w:val="00693D1D"/>
    <w:rsid w:val="00693D85"/>
    <w:rsid w:val="00694288"/>
    <w:rsid w:val="00694298"/>
    <w:rsid w:val="00694513"/>
    <w:rsid w:val="00694654"/>
    <w:rsid w:val="006946F8"/>
    <w:rsid w:val="00694CC8"/>
    <w:rsid w:val="00694FB7"/>
    <w:rsid w:val="006955CE"/>
    <w:rsid w:val="00695A53"/>
    <w:rsid w:val="00695F69"/>
    <w:rsid w:val="00696034"/>
    <w:rsid w:val="00696592"/>
    <w:rsid w:val="00697214"/>
    <w:rsid w:val="0069785F"/>
    <w:rsid w:val="006A015F"/>
    <w:rsid w:val="006A0735"/>
    <w:rsid w:val="006A0AF6"/>
    <w:rsid w:val="006A162F"/>
    <w:rsid w:val="006A16CC"/>
    <w:rsid w:val="006A2504"/>
    <w:rsid w:val="006A2A39"/>
    <w:rsid w:val="006A37ED"/>
    <w:rsid w:val="006A3A0F"/>
    <w:rsid w:val="006A3A4E"/>
    <w:rsid w:val="006A3A9D"/>
    <w:rsid w:val="006A3E58"/>
    <w:rsid w:val="006A45BD"/>
    <w:rsid w:val="006A482C"/>
    <w:rsid w:val="006A4CD7"/>
    <w:rsid w:val="006A4E02"/>
    <w:rsid w:val="006A5018"/>
    <w:rsid w:val="006A5051"/>
    <w:rsid w:val="006A5591"/>
    <w:rsid w:val="006A588F"/>
    <w:rsid w:val="006A5A03"/>
    <w:rsid w:val="006A5B65"/>
    <w:rsid w:val="006A5F41"/>
    <w:rsid w:val="006A6310"/>
    <w:rsid w:val="006A65B0"/>
    <w:rsid w:val="006A71B9"/>
    <w:rsid w:val="006A77A2"/>
    <w:rsid w:val="006A7876"/>
    <w:rsid w:val="006A7B9B"/>
    <w:rsid w:val="006B024D"/>
    <w:rsid w:val="006B0750"/>
    <w:rsid w:val="006B0D16"/>
    <w:rsid w:val="006B1D8D"/>
    <w:rsid w:val="006B1F61"/>
    <w:rsid w:val="006B20D9"/>
    <w:rsid w:val="006B2503"/>
    <w:rsid w:val="006B31C5"/>
    <w:rsid w:val="006B3CC8"/>
    <w:rsid w:val="006B42F6"/>
    <w:rsid w:val="006B460D"/>
    <w:rsid w:val="006B64DC"/>
    <w:rsid w:val="006B691D"/>
    <w:rsid w:val="006B6B05"/>
    <w:rsid w:val="006B77EC"/>
    <w:rsid w:val="006B799C"/>
    <w:rsid w:val="006B7FCF"/>
    <w:rsid w:val="006C08F0"/>
    <w:rsid w:val="006C10D8"/>
    <w:rsid w:val="006C1D79"/>
    <w:rsid w:val="006C30C2"/>
    <w:rsid w:val="006C3549"/>
    <w:rsid w:val="006C360D"/>
    <w:rsid w:val="006C3F23"/>
    <w:rsid w:val="006C4029"/>
    <w:rsid w:val="006C410C"/>
    <w:rsid w:val="006C410D"/>
    <w:rsid w:val="006C4203"/>
    <w:rsid w:val="006C4756"/>
    <w:rsid w:val="006C56E4"/>
    <w:rsid w:val="006C5C3C"/>
    <w:rsid w:val="006C5DA0"/>
    <w:rsid w:val="006C6B33"/>
    <w:rsid w:val="006C7E1E"/>
    <w:rsid w:val="006D0212"/>
    <w:rsid w:val="006D0510"/>
    <w:rsid w:val="006D07BE"/>
    <w:rsid w:val="006D0883"/>
    <w:rsid w:val="006D0BF8"/>
    <w:rsid w:val="006D1813"/>
    <w:rsid w:val="006D1CE2"/>
    <w:rsid w:val="006D1EA7"/>
    <w:rsid w:val="006D238D"/>
    <w:rsid w:val="006D2A5B"/>
    <w:rsid w:val="006D2F91"/>
    <w:rsid w:val="006D35D1"/>
    <w:rsid w:val="006D3B83"/>
    <w:rsid w:val="006D418F"/>
    <w:rsid w:val="006D44AF"/>
    <w:rsid w:val="006D4609"/>
    <w:rsid w:val="006D4CB9"/>
    <w:rsid w:val="006D5ECC"/>
    <w:rsid w:val="006D6AA0"/>
    <w:rsid w:val="006D6BF1"/>
    <w:rsid w:val="006D6EC2"/>
    <w:rsid w:val="006D71D8"/>
    <w:rsid w:val="006D7889"/>
    <w:rsid w:val="006D7E40"/>
    <w:rsid w:val="006E0611"/>
    <w:rsid w:val="006E0A51"/>
    <w:rsid w:val="006E0D45"/>
    <w:rsid w:val="006E1317"/>
    <w:rsid w:val="006E1682"/>
    <w:rsid w:val="006E2135"/>
    <w:rsid w:val="006E2188"/>
    <w:rsid w:val="006E2EA1"/>
    <w:rsid w:val="006E2F2D"/>
    <w:rsid w:val="006E3A4C"/>
    <w:rsid w:val="006E3AF3"/>
    <w:rsid w:val="006E4106"/>
    <w:rsid w:val="006E41BF"/>
    <w:rsid w:val="006E474C"/>
    <w:rsid w:val="006E56DC"/>
    <w:rsid w:val="006E5BF0"/>
    <w:rsid w:val="006E5C19"/>
    <w:rsid w:val="006E6006"/>
    <w:rsid w:val="006E6192"/>
    <w:rsid w:val="006E62B0"/>
    <w:rsid w:val="006E6FA0"/>
    <w:rsid w:val="006F0D0A"/>
    <w:rsid w:val="006F0DD7"/>
    <w:rsid w:val="006F1339"/>
    <w:rsid w:val="006F14C8"/>
    <w:rsid w:val="006F1681"/>
    <w:rsid w:val="006F2188"/>
    <w:rsid w:val="006F22FB"/>
    <w:rsid w:val="006F2A92"/>
    <w:rsid w:val="006F3981"/>
    <w:rsid w:val="006F3A57"/>
    <w:rsid w:val="006F4E25"/>
    <w:rsid w:val="006F5097"/>
    <w:rsid w:val="006F52E1"/>
    <w:rsid w:val="006F5616"/>
    <w:rsid w:val="006F58BF"/>
    <w:rsid w:val="006F5BAF"/>
    <w:rsid w:val="006F6056"/>
    <w:rsid w:val="006F637D"/>
    <w:rsid w:val="006F6B12"/>
    <w:rsid w:val="006F7184"/>
    <w:rsid w:val="006F722B"/>
    <w:rsid w:val="006F7A3F"/>
    <w:rsid w:val="0070009D"/>
    <w:rsid w:val="00700293"/>
    <w:rsid w:val="007004F6"/>
    <w:rsid w:val="0070089D"/>
    <w:rsid w:val="007008E3"/>
    <w:rsid w:val="00700B78"/>
    <w:rsid w:val="00700DF1"/>
    <w:rsid w:val="00700FB4"/>
    <w:rsid w:val="00701F39"/>
    <w:rsid w:val="0070230A"/>
    <w:rsid w:val="00703057"/>
    <w:rsid w:val="00703072"/>
    <w:rsid w:val="007034FB"/>
    <w:rsid w:val="00703833"/>
    <w:rsid w:val="00703A14"/>
    <w:rsid w:val="007041C1"/>
    <w:rsid w:val="0070466C"/>
    <w:rsid w:val="00704A8E"/>
    <w:rsid w:val="00704AB8"/>
    <w:rsid w:val="00705447"/>
    <w:rsid w:val="00705853"/>
    <w:rsid w:val="007059A3"/>
    <w:rsid w:val="007066E2"/>
    <w:rsid w:val="00707276"/>
    <w:rsid w:val="00707670"/>
    <w:rsid w:val="00707B41"/>
    <w:rsid w:val="00707C34"/>
    <w:rsid w:val="00707E4E"/>
    <w:rsid w:val="00710095"/>
    <w:rsid w:val="00710604"/>
    <w:rsid w:val="0071180E"/>
    <w:rsid w:val="00711823"/>
    <w:rsid w:val="00711FE3"/>
    <w:rsid w:val="007122DD"/>
    <w:rsid w:val="00713F07"/>
    <w:rsid w:val="00714227"/>
    <w:rsid w:val="00714E4B"/>
    <w:rsid w:val="00714EB9"/>
    <w:rsid w:val="00715F7E"/>
    <w:rsid w:val="0071648B"/>
    <w:rsid w:val="007167D4"/>
    <w:rsid w:val="007171A1"/>
    <w:rsid w:val="007174B4"/>
    <w:rsid w:val="007174D0"/>
    <w:rsid w:val="007202C0"/>
    <w:rsid w:val="00721498"/>
    <w:rsid w:val="00721763"/>
    <w:rsid w:val="0072177A"/>
    <w:rsid w:val="00721D7B"/>
    <w:rsid w:val="00721DC3"/>
    <w:rsid w:val="007225A2"/>
    <w:rsid w:val="00722773"/>
    <w:rsid w:val="007233E0"/>
    <w:rsid w:val="00723CD3"/>
    <w:rsid w:val="00724485"/>
    <w:rsid w:val="00724AE9"/>
    <w:rsid w:val="00724BA9"/>
    <w:rsid w:val="00724D63"/>
    <w:rsid w:val="00724DB9"/>
    <w:rsid w:val="00725A0B"/>
    <w:rsid w:val="00725D7C"/>
    <w:rsid w:val="0072635A"/>
    <w:rsid w:val="00726A04"/>
    <w:rsid w:val="00726B0B"/>
    <w:rsid w:val="0072794F"/>
    <w:rsid w:val="00727CB2"/>
    <w:rsid w:val="00730B1A"/>
    <w:rsid w:val="00731CBD"/>
    <w:rsid w:val="00732652"/>
    <w:rsid w:val="007327C4"/>
    <w:rsid w:val="007337DE"/>
    <w:rsid w:val="00733B23"/>
    <w:rsid w:val="00734118"/>
    <w:rsid w:val="0073416A"/>
    <w:rsid w:val="00734395"/>
    <w:rsid w:val="00734695"/>
    <w:rsid w:val="0073503F"/>
    <w:rsid w:val="0073669B"/>
    <w:rsid w:val="00736A33"/>
    <w:rsid w:val="00737A7D"/>
    <w:rsid w:val="00737D5C"/>
    <w:rsid w:val="0074013E"/>
    <w:rsid w:val="00740541"/>
    <w:rsid w:val="00740D0D"/>
    <w:rsid w:val="0074129A"/>
    <w:rsid w:val="0074161C"/>
    <w:rsid w:val="00741681"/>
    <w:rsid w:val="007416D7"/>
    <w:rsid w:val="00741B0C"/>
    <w:rsid w:val="00741FA0"/>
    <w:rsid w:val="00742193"/>
    <w:rsid w:val="007423ED"/>
    <w:rsid w:val="00743578"/>
    <w:rsid w:val="007439B1"/>
    <w:rsid w:val="00743CEF"/>
    <w:rsid w:val="00743DE2"/>
    <w:rsid w:val="00744178"/>
    <w:rsid w:val="0074523F"/>
    <w:rsid w:val="007458DF"/>
    <w:rsid w:val="00745A5F"/>
    <w:rsid w:val="00745EE6"/>
    <w:rsid w:val="007468C8"/>
    <w:rsid w:val="0075088F"/>
    <w:rsid w:val="00750B0F"/>
    <w:rsid w:val="0075121F"/>
    <w:rsid w:val="007514CF"/>
    <w:rsid w:val="00751A02"/>
    <w:rsid w:val="00751AB1"/>
    <w:rsid w:val="00751C68"/>
    <w:rsid w:val="0075218F"/>
    <w:rsid w:val="007521D3"/>
    <w:rsid w:val="00752783"/>
    <w:rsid w:val="007527FA"/>
    <w:rsid w:val="0075295C"/>
    <w:rsid w:val="00752991"/>
    <w:rsid w:val="00752D5E"/>
    <w:rsid w:val="00753425"/>
    <w:rsid w:val="0075387B"/>
    <w:rsid w:val="00753CFE"/>
    <w:rsid w:val="00753D9C"/>
    <w:rsid w:val="00754123"/>
    <w:rsid w:val="00754A1D"/>
    <w:rsid w:val="00754B28"/>
    <w:rsid w:val="00754C25"/>
    <w:rsid w:val="00755EE3"/>
    <w:rsid w:val="007566AA"/>
    <w:rsid w:val="00756F01"/>
    <w:rsid w:val="00757A37"/>
    <w:rsid w:val="007606F1"/>
    <w:rsid w:val="00760F35"/>
    <w:rsid w:val="007611E6"/>
    <w:rsid w:val="00761777"/>
    <w:rsid w:val="00761A02"/>
    <w:rsid w:val="00762105"/>
    <w:rsid w:val="00762B65"/>
    <w:rsid w:val="00762C2D"/>
    <w:rsid w:val="00762F40"/>
    <w:rsid w:val="0076329A"/>
    <w:rsid w:val="00763468"/>
    <w:rsid w:val="0076369C"/>
    <w:rsid w:val="00763A19"/>
    <w:rsid w:val="00763B4F"/>
    <w:rsid w:val="0076505D"/>
    <w:rsid w:val="0076511E"/>
    <w:rsid w:val="00765380"/>
    <w:rsid w:val="0076561F"/>
    <w:rsid w:val="0076578B"/>
    <w:rsid w:val="007667B7"/>
    <w:rsid w:val="00766C3C"/>
    <w:rsid w:val="007705E5"/>
    <w:rsid w:val="00770A31"/>
    <w:rsid w:val="00770CD6"/>
    <w:rsid w:val="00770ED3"/>
    <w:rsid w:val="0077112B"/>
    <w:rsid w:val="007715F1"/>
    <w:rsid w:val="00773569"/>
    <w:rsid w:val="00775471"/>
    <w:rsid w:val="00775E54"/>
    <w:rsid w:val="00775FDB"/>
    <w:rsid w:val="00776F77"/>
    <w:rsid w:val="007770FF"/>
    <w:rsid w:val="00777E53"/>
    <w:rsid w:val="00780485"/>
    <w:rsid w:val="00781767"/>
    <w:rsid w:val="00782D43"/>
    <w:rsid w:val="007835BC"/>
    <w:rsid w:val="00783812"/>
    <w:rsid w:val="007840CF"/>
    <w:rsid w:val="007846B0"/>
    <w:rsid w:val="0078470A"/>
    <w:rsid w:val="00784968"/>
    <w:rsid w:val="00784EB0"/>
    <w:rsid w:val="0078542C"/>
    <w:rsid w:val="0078563C"/>
    <w:rsid w:val="00785A86"/>
    <w:rsid w:val="007861FC"/>
    <w:rsid w:val="00786C81"/>
    <w:rsid w:val="00786EF0"/>
    <w:rsid w:val="00787270"/>
    <w:rsid w:val="0078771F"/>
    <w:rsid w:val="00787B43"/>
    <w:rsid w:val="00791B2A"/>
    <w:rsid w:val="00792606"/>
    <w:rsid w:val="007927E7"/>
    <w:rsid w:val="00792C0A"/>
    <w:rsid w:val="00792D83"/>
    <w:rsid w:val="007932F3"/>
    <w:rsid w:val="00793451"/>
    <w:rsid w:val="0079491E"/>
    <w:rsid w:val="00794BB6"/>
    <w:rsid w:val="00794CB5"/>
    <w:rsid w:val="00794D08"/>
    <w:rsid w:val="00794FBF"/>
    <w:rsid w:val="00795BE3"/>
    <w:rsid w:val="00795C39"/>
    <w:rsid w:val="007969B0"/>
    <w:rsid w:val="00796FE1"/>
    <w:rsid w:val="0079707C"/>
    <w:rsid w:val="007A0132"/>
    <w:rsid w:val="007A0227"/>
    <w:rsid w:val="007A03FC"/>
    <w:rsid w:val="007A0BBA"/>
    <w:rsid w:val="007A1179"/>
    <w:rsid w:val="007A17C8"/>
    <w:rsid w:val="007A18B3"/>
    <w:rsid w:val="007A1A00"/>
    <w:rsid w:val="007A1F50"/>
    <w:rsid w:val="007A20E9"/>
    <w:rsid w:val="007A2759"/>
    <w:rsid w:val="007A34EB"/>
    <w:rsid w:val="007A3BD5"/>
    <w:rsid w:val="007A418F"/>
    <w:rsid w:val="007A4ACE"/>
    <w:rsid w:val="007A58B6"/>
    <w:rsid w:val="007A5ED9"/>
    <w:rsid w:val="007A60C6"/>
    <w:rsid w:val="007A63BC"/>
    <w:rsid w:val="007A6871"/>
    <w:rsid w:val="007A7736"/>
    <w:rsid w:val="007B04E8"/>
    <w:rsid w:val="007B074C"/>
    <w:rsid w:val="007B117E"/>
    <w:rsid w:val="007B1247"/>
    <w:rsid w:val="007B2659"/>
    <w:rsid w:val="007B28A8"/>
    <w:rsid w:val="007B2BB8"/>
    <w:rsid w:val="007B315F"/>
    <w:rsid w:val="007B31DC"/>
    <w:rsid w:val="007B34B6"/>
    <w:rsid w:val="007B3943"/>
    <w:rsid w:val="007B42CC"/>
    <w:rsid w:val="007B43E8"/>
    <w:rsid w:val="007B4E43"/>
    <w:rsid w:val="007B50EF"/>
    <w:rsid w:val="007B534D"/>
    <w:rsid w:val="007B69DE"/>
    <w:rsid w:val="007B6EF0"/>
    <w:rsid w:val="007B7991"/>
    <w:rsid w:val="007B79D0"/>
    <w:rsid w:val="007B7E62"/>
    <w:rsid w:val="007B7F49"/>
    <w:rsid w:val="007C0199"/>
    <w:rsid w:val="007C02D7"/>
    <w:rsid w:val="007C06F1"/>
    <w:rsid w:val="007C0A99"/>
    <w:rsid w:val="007C2555"/>
    <w:rsid w:val="007C2625"/>
    <w:rsid w:val="007C27DC"/>
    <w:rsid w:val="007C2861"/>
    <w:rsid w:val="007C28DE"/>
    <w:rsid w:val="007C316D"/>
    <w:rsid w:val="007C32DE"/>
    <w:rsid w:val="007C3A61"/>
    <w:rsid w:val="007C4F34"/>
    <w:rsid w:val="007C6BDE"/>
    <w:rsid w:val="007C7751"/>
    <w:rsid w:val="007C7B07"/>
    <w:rsid w:val="007C7F89"/>
    <w:rsid w:val="007D0774"/>
    <w:rsid w:val="007D08E2"/>
    <w:rsid w:val="007D112B"/>
    <w:rsid w:val="007D1725"/>
    <w:rsid w:val="007D1C65"/>
    <w:rsid w:val="007D1FCA"/>
    <w:rsid w:val="007D261F"/>
    <w:rsid w:val="007D2A94"/>
    <w:rsid w:val="007D2B1D"/>
    <w:rsid w:val="007D346F"/>
    <w:rsid w:val="007D423A"/>
    <w:rsid w:val="007D4507"/>
    <w:rsid w:val="007D49F4"/>
    <w:rsid w:val="007D5459"/>
    <w:rsid w:val="007D5792"/>
    <w:rsid w:val="007D590F"/>
    <w:rsid w:val="007D5C4A"/>
    <w:rsid w:val="007D607E"/>
    <w:rsid w:val="007D6325"/>
    <w:rsid w:val="007D671C"/>
    <w:rsid w:val="007D6BB7"/>
    <w:rsid w:val="007D7D2D"/>
    <w:rsid w:val="007D7E23"/>
    <w:rsid w:val="007E042B"/>
    <w:rsid w:val="007E1443"/>
    <w:rsid w:val="007E1670"/>
    <w:rsid w:val="007E1E81"/>
    <w:rsid w:val="007E23DC"/>
    <w:rsid w:val="007E24DE"/>
    <w:rsid w:val="007E323C"/>
    <w:rsid w:val="007E3F40"/>
    <w:rsid w:val="007E41A6"/>
    <w:rsid w:val="007E47B0"/>
    <w:rsid w:val="007E4C6E"/>
    <w:rsid w:val="007E5651"/>
    <w:rsid w:val="007E5E2A"/>
    <w:rsid w:val="007E6099"/>
    <w:rsid w:val="007E7C38"/>
    <w:rsid w:val="007E7D53"/>
    <w:rsid w:val="007F00A1"/>
    <w:rsid w:val="007F10F0"/>
    <w:rsid w:val="007F1288"/>
    <w:rsid w:val="007F1F3B"/>
    <w:rsid w:val="007F26B9"/>
    <w:rsid w:val="007F2DF0"/>
    <w:rsid w:val="007F3108"/>
    <w:rsid w:val="007F37AB"/>
    <w:rsid w:val="007F3ED3"/>
    <w:rsid w:val="007F4059"/>
    <w:rsid w:val="007F4232"/>
    <w:rsid w:val="007F4824"/>
    <w:rsid w:val="007F5021"/>
    <w:rsid w:val="007F5B20"/>
    <w:rsid w:val="007F5DDA"/>
    <w:rsid w:val="007F62D7"/>
    <w:rsid w:val="007F6AD0"/>
    <w:rsid w:val="007F7438"/>
    <w:rsid w:val="007F78D6"/>
    <w:rsid w:val="007F7AA2"/>
    <w:rsid w:val="007F7B2E"/>
    <w:rsid w:val="0080034C"/>
    <w:rsid w:val="00800991"/>
    <w:rsid w:val="00800B79"/>
    <w:rsid w:val="00800D49"/>
    <w:rsid w:val="00802FB1"/>
    <w:rsid w:val="0080344E"/>
    <w:rsid w:val="00803CB8"/>
    <w:rsid w:val="00803D03"/>
    <w:rsid w:val="00804234"/>
    <w:rsid w:val="00804722"/>
    <w:rsid w:val="00804BA6"/>
    <w:rsid w:val="00805364"/>
    <w:rsid w:val="00805A51"/>
    <w:rsid w:val="00805AD2"/>
    <w:rsid w:val="008061A0"/>
    <w:rsid w:val="008068E3"/>
    <w:rsid w:val="00810069"/>
    <w:rsid w:val="008100EB"/>
    <w:rsid w:val="008104A1"/>
    <w:rsid w:val="00810F36"/>
    <w:rsid w:val="00811E66"/>
    <w:rsid w:val="00812BA5"/>
    <w:rsid w:val="008130DA"/>
    <w:rsid w:val="0081354E"/>
    <w:rsid w:val="008136FA"/>
    <w:rsid w:val="00813744"/>
    <w:rsid w:val="00813F61"/>
    <w:rsid w:val="00814288"/>
    <w:rsid w:val="0081431F"/>
    <w:rsid w:val="008145FC"/>
    <w:rsid w:val="00814874"/>
    <w:rsid w:val="008148B6"/>
    <w:rsid w:val="00815210"/>
    <w:rsid w:val="00815A16"/>
    <w:rsid w:val="00816566"/>
    <w:rsid w:val="00816570"/>
    <w:rsid w:val="00816EAB"/>
    <w:rsid w:val="00817461"/>
    <w:rsid w:val="008179CB"/>
    <w:rsid w:val="00817E5E"/>
    <w:rsid w:val="008205BF"/>
    <w:rsid w:val="00820A2C"/>
    <w:rsid w:val="00820AFF"/>
    <w:rsid w:val="00822282"/>
    <w:rsid w:val="008224A0"/>
    <w:rsid w:val="00822FE4"/>
    <w:rsid w:val="008231BB"/>
    <w:rsid w:val="00823A55"/>
    <w:rsid w:val="008241F7"/>
    <w:rsid w:val="008251B0"/>
    <w:rsid w:val="008259A4"/>
    <w:rsid w:val="00825E9F"/>
    <w:rsid w:val="008264FB"/>
    <w:rsid w:val="008305CC"/>
    <w:rsid w:val="00830DA2"/>
    <w:rsid w:val="00832012"/>
    <w:rsid w:val="00832510"/>
    <w:rsid w:val="008327CC"/>
    <w:rsid w:val="008338D2"/>
    <w:rsid w:val="008343C8"/>
    <w:rsid w:val="008347AC"/>
    <w:rsid w:val="008348C5"/>
    <w:rsid w:val="00834BF0"/>
    <w:rsid w:val="008352C9"/>
    <w:rsid w:val="00835332"/>
    <w:rsid w:val="008355C1"/>
    <w:rsid w:val="0083562B"/>
    <w:rsid w:val="00835A82"/>
    <w:rsid w:val="008360CB"/>
    <w:rsid w:val="008369A9"/>
    <w:rsid w:val="00836B12"/>
    <w:rsid w:val="00836F33"/>
    <w:rsid w:val="008377FE"/>
    <w:rsid w:val="008378BD"/>
    <w:rsid w:val="00837B95"/>
    <w:rsid w:val="00840FA3"/>
    <w:rsid w:val="00841E22"/>
    <w:rsid w:val="008425A6"/>
    <w:rsid w:val="00843412"/>
    <w:rsid w:val="00843F5D"/>
    <w:rsid w:val="008446EE"/>
    <w:rsid w:val="0084500A"/>
    <w:rsid w:val="008452C7"/>
    <w:rsid w:val="00846133"/>
    <w:rsid w:val="0084625B"/>
    <w:rsid w:val="008466F5"/>
    <w:rsid w:val="00847640"/>
    <w:rsid w:val="0085023B"/>
    <w:rsid w:val="00850925"/>
    <w:rsid w:val="00850E38"/>
    <w:rsid w:val="00850E57"/>
    <w:rsid w:val="008529B7"/>
    <w:rsid w:val="00852ABE"/>
    <w:rsid w:val="00852BAB"/>
    <w:rsid w:val="00853EEA"/>
    <w:rsid w:val="00853F40"/>
    <w:rsid w:val="0085428F"/>
    <w:rsid w:val="00854A27"/>
    <w:rsid w:val="0085558D"/>
    <w:rsid w:val="008561FD"/>
    <w:rsid w:val="0085639B"/>
    <w:rsid w:val="008565A8"/>
    <w:rsid w:val="0085685D"/>
    <w:rsid w:val="00856D2A"/>
    <w:rsid w:val="00856D4D"/>
    <w:rsid w:val="00856DC8"/>
    <w:rsid w:val="008574A1"/>
    <w:rsid w:val="00857669"/>
    <w:rsid w:val="00860400"/>
    <w:rsid w:val="008609ED"/>
    <w:rsid w:val="00861072"/>
    <w:rsid w:val="008613E8"/>
    <w:rsid w:val="00861EC1"/>
    <w:rsid w:val="0086290B"/>
    <w:rsid w:val="00862916"/>
    <w:rsid w:val="00862DF4"/>
    <w:rsid w:val="00863EBD"/>
    <w:rsid w:val="0086400A"/>
    <w:rsid w:val="00864E29"/>
    <w:rsid w:val="00865500"/>
    <w:rsid w:val="008664C9"/>
    <w:rsid w:val="00866583"/>
    <w:rsid w:val="00866C5F"/>
    <w:rsid w:val="008671A3"/>
    <w:rsid w:val="00867F57"/>
    <w:rsid w:val="0087015B"/>
    <w:rsid w:val="0087048E"/>
    <w:rsid w:val="00871445"/>
    <w:rsid w:val="008715EC"/>
    <w:rsid w:val="008721C4"/>
    <w:rsid w:val="00872471"/>
    <w:rsid w:val="00872EB0"/>
    <w:rsid w:val="00872FA7"/>
    <w:rsid w:val="008736AA"/>
    <w:rsid w:val="00873C8C"/>
    <w:rsid w:val="00873CF1"/>
    <w:rsid w:val="00875012"/>
    <w:rsid w:val="00875424"/>
    <w:rsid w:val="008755AC"/>
    <w:rsid w:val="00875822"/>
    <w:rsid w:val="00875B22"/>
    <w:rsid w:val="00875D6D"/>
    <w:rsid w:val="00876C17"/>
    <w:rsid w:val="00876F05"/>
    <w:rsid w:val="00877257"/>
    <w:rsid w:val="0087773A"/>
    <w:rsid w:val="0088036A"/>
    <w:rsid w:val="008816EA"/>
    <w:rsid w:val="00882476"/>
    <w:rsid w:val="00882540"/>
    <w:rsid w:val="00883466"/>
    <w:rsid w:val="008841C5"/>
    <w:rsid w:val="00884296"/>
    <w:rsid w:val="008843EE"/>
    <w:rsid w:val="008845A5"/>
    <w:rsid w:val="00884706"/>
    <w:rsid w:val="0088475E"/>
    <w:rsid w:val="00884DD9"/>
    <w:rsid w:val="008853BB"/>
    <w:rsid w:val="0088637C"/>
    <w:rsid w:val="00886C9E"/>
    <w:rsid w:val="00890C87"/>
    <w:rsid w:val="00890EEF"/>
    <w:rsid w:val="00891012"/>
    <w:rsid w:val="00891C8F"/>
    <w:rsid w:val="00891D57"/>
    <w:rsid w:val="0089249C"/>
    <w:rsid w:val="00892A14"/>
    <w:rsid w:val="00893251"/>
    <w:rsid w:val="00893742"/>
    <w:rsid w:val="008939B0"/>
    <w:rsid w:val="00894586"/>
    <w:rsid w:val="00894A55"/>
    <w:rsid w:val="00895E5D"/>
    <w:rsid w:val="0089608C"/>
    <w:rsid w:val="00896F2F"/>
    <w:rsid w:val="00897070"/>
    <w:rsid w:val="00897DDD"/>
    <w:rsid w:val="008A0A75"/>
    <w:rsid w:val="008A1162"/>
    <w:rsid w:val="008A11AB"/>
    <w:rsid w:val="008A12EB"/>
    <w:rsid w:val="008A149B"/>
    <w:rsid w:val="008A1877"/>
    <w:rsid w:val="008A1958"/>
    <w:rsid w:val="008A1C9C"/>
    <w:rsid w:val="008A1D41"/>
    <w:rsid w:val="008A20F4"/>
    <w:rsid w:val="008A2521"/>
    <w:rsid w:val="008A2EE6"/>
    <w:rsid w:val="008A2F42"/>
    <w:rsid w:val="008A3945"/>
    <w:rsid w:val="008A5CF9"/>
    <w:rsid w:val="008A634B"/>
    <w:rsid w:val="008A7674"/>
    <w:rsid w:val="008B0053"/>
    <w:rsid w:val="008B010D"/>
    <w:rsid w:val="008B0A1A"/>
    <w:rsid w:val="008B0D7A"/>
    <w:rsid w:val="008B11EC"/>
    <w:rsid w:val="008B3F9E"/>
    <w:rsid w:val="008B40C2"/>
    <w:rsid w:val="008B479E"/>
    <w:rsid w:val="008B4F36"/>
    <w:rsid w:val="008B5920"/>
    <w:rsid w:val="008B59AE"/>
    <w:rsid w:val="008B5DF4"/>
    <w:rsid w:val="008B6632"/>
    <w:rsid w:val="008B69B0"/>
    <w:rsid w:val="008B6C95"/>
    <w:rsid w:val="008B6EFA"/>
    <w:rsid w:val="008B7354"/>
    <w:rsid w:val="008B7D74"/>
    <w:rsid w:val="008C0901"/>
    <w:rsid w:val="008C0E10"/>
    <w:rsid w:val="008C1172"/>
    <w:rsid w:val="008C133C"/>
    <w:rsid w:val="008C1BD2"/>
    <w:rsid w:val="008C21CA"/>
    <w:rsid w:val="008C2345"/>
    <w:rsid w:val="008C264C"/>
    <w:rsid w:val="008C2BFF"/>
    <w:rsid w:val="008C2F8C"/>
    <w:rsid w:val="008C314A"/>
    <w:rsid w:val="008C339B"/>
    <w:rsid w:val="008C3544"/>
    <w:rsid w:val="008C3655"/>
    <w:rsid w:val="008C45FC"/>
    <w:rsid w:val="008C4729"/>
    <w:rsid w:val="008C517E"/>
    <w:rsid w:val="008C5A3C"/>
    <w:rsid w:val="008C6603"/>
    <w:rsid w:val="008C6A6E"/>
    <w:rsid w:val="008C6B8C"/>
    <w:rsid w:val="008C6D21"/>
    <w:rsid w:val="008C6D6E"/>
    <w:rsid w:val="008C6DAB"/>
    <w:rsid w:val="008C7592"/>
    <w:rsid w:val="008C766E"/>
    <w:rsid w:val="008D0661"/>
    <w:rsid w:val="008D06AD"/>
    <w:rsid w:val="008D0A5F"/>
    <w:rsid w:val="008D0DD8"/>
    <w:rsid w:val="008D1B7E"/>
    <w:rsid w:val="008D1CB3"/>
    <w:rsid w:val="008D25A1"/>
    <w:rsid w:val="008D2F92"/>
    <w:rsid w:val="008D303A"/>
    <w:rsid w:val="008D30FE"/>
    <w:rsid w:val="008D4024"/>
    <w:rsid w:val="008D4309"/>
    <w:rsid w:val="008D569E"/>
    <w:rsid w:val="008D594E"/>
    <w:rsid w:val="008D5956"/>
    <w:rsid w:val="008D59B0"/>
    <w:rsid w:val="008D5C88"/>
    <w:rsid w:val="008D65D1"/>
    <w:rsid w:val="008D661F"/>
    <w:rsid w:val="008D673B"/>
    <w:rsid w:val="008D6875"/>
    <w:rsid w:val="008D6F3A"/>
    <w:rsid w:val="008D743F"/>
    <w:rsid w:val="008D7914"/>
    <w:rsid w:val="008D7A8D"/>
    <w:rsid w:val="008D7B07"/>
    <w:rsid w:val="008D7CF4"/>
    <w:rsid w:val="008D7EE2"/>
    <w:rsid w:val="008E11B5"/>
    <w:rsid w:val="008E1858"/>
    <w:rsid w:val="008E1DA7"/>
    <w:rsid w:val="008E2E19"/>
    <w:rsid w:val="008E35F4"/>
    <w:rsid w:val="008E3A24"/>
    <w:rsid w:val="008E3F5C"/>
    <w:rsid w:val="008E4307"/>
    <w:rsid w:val="008E433B"/>
    <w:rsid w:val="008E483D"/>
    <w:rsid w:val="008E4E47"/>
    <w:rsid w:val="008E586A"/>
    <w:rsid w:val="008E597B"/>
    <w:rsid w:val="008E5ABF"/>
    <w:rsid w:val="008E69A9"/>
    <w:rsid w:val="008E6A08"/>
    <w:rsid w:val="008E7123"/>
    <w:rsid w:val="008E779A"/>
    <w:rsid w:val="008F142A"/>
    <w:rsid w:val="008F1672"/>
    <w:rsid w:val="008F1A63"/>
    <w:rsid w:val="008F26A6"/>
    <w:rsid w:val="008F2ADB"/>
    <w:rsid w:val="008F3647"/>
    <w:rsid w:val="008F3AE5"/>
    <w:rsid w:val="008F473C"/>
    <w:rsid w:val="008F4B34"/>
    <w:rsid w:val="008F5784"/>
    <w:rsid w:val="008F5A0D"/>
    <w:rsid w:val="008F5DAC"/>
    <w:rsid w:val="008F6FCE"/>
    <w:rsid w:val="008F76FC"/>
    <w:rsid w:val="00900520"/>
    <w:rsid w:val="0090057D"/>
    <w:rsid w:val="00900866"/>
    <w:rsid w:val="00900966"/>
    <w:rsid w:val="00900A0E"/>
    <w:rsid w:val="009010CE"/>
    <w:rsid w:val="0090164B"/>
    <w:rsid w:val="009019A6"/>
    <w:rsid w:val="00901EC2"/>
    <w:rsid w:val="00901FDA"/>
    <w:rsid w:val="0090256E"/>
    <w:rsid w:val="00902770"/>
    <w:rsid w:val="009027D0"/>
    <w:rsid w:val="00902F55"/>
    <w:rsid w:val="0090356D"/>
    <w:rsid w:val="00903D62"/>
    <w:rsid w:val="00903F1D"/>
    <w:rsid w:val="0090412C"/>
    <w:rsid w:val="0090516E"/>
    <w:rsid w:val="009055FD"/>
    <w:rsid w:val="009068B0"/>
    <w:rsid w:val="00906C5C"/>
    <w:rsid w:val="00907CF2"/>
    <w:rsid w:val="00910102"/>
    <w:rsid w:val="00910B86"/>
    <w:rsid w:val="00910E93"/>
    <w:rsid w:val="00911CA3"/>
    <w:rsid w:val="009126E3"/>
    <w:rsid w:val="009132F8"/>
    <w:rsid w:val="00914089"/>
    <w:rsid w:val="009145C9"/>
    <w:rsid w:val="00914674"/>
    <w:rsid w:val="009149AD"/>
    <w:rsid w:val="00915269"/>
    <w:rsid w:val="009153E0"/>
    <w:rsid w:val="00915C4F"/>
    <w:rsid w:val="0091660F"/>
    <w:rsid w:val="00916741"/>
    <w:rsid w:val="00916B74"/>
    <w:rsid w:val="00916BA5"/>
    <w:rsid w:val="00916CD9"/>
    <w:rsid w:val="00917B0F"/>
    <w:rsid w:val="009206E7"/>
    <w:rsid w:val="00920B96"/>
    <w:rsid w:val="00920BD4"/>
    <w:rsid w:val="009216CA"/>
    <w:rsid w:val="00921963"/>
    <w:rsid w:val="009224ED"/>
    <w:rsid w:val="00922832"/>
    <w:rsid w:val="009229CD"/>
    <w:rsid w:val="00922D0D"/>
    <w:rsid w:val="00922E54"/>
    <w:rsid w:val="00923118"/>
    <w:rsid w:val="0092366F"/>
    <w:rsid w:val="00923C3C"/>
    <w:rsid w:val="00923FCA"/>
    <w:rsid w:val="00924742"/>
    <w:rsid w:val="0092478A"/>
    <w:rsid w:val="009249C7"/>
    <w:rsid w:val="00925D8A"/>
    <w:rsid w:val="0092632A"/>
    <w:rsid w:val="00926656"/>
    <w:rsid w:val="009268BB"/>
    <w:rsid w:val="00926C29"/>
    <w:rsid w:val="00926EEB"/>
    <w:rsid w:val="009275B7"/>
    <w:rsid w:val="00927859"/>
    <w:rsid w:val="00927A6C"/>
    <w:rsid w:val="00927A90"/>
    <w:rsid w:val="00927C6D"/>
    <w:rsid w:val="0093070E"/>
    <w:rsid w:val="00930EE6"/>
    <w:rsid w:val="0093116D"/>
    <w:rsid w:val="0093119B"/>
    <w:rsid w:val="009313A3"/>
    <w:rsid w:val="009313F8"/>
    <w:rsid w:val="00931423"/>
    <w:rsid w:val="00931484"/>
    <w:rsid w:val="00931533"/>
    <w:rsid w:val="00931A81"/>
    <w:rsid w:val="00931ACF"/>
    <w:rsid w:val="00933E9C"/>
    <w:rsid w:val="00933EC2"/>
    <w:rsid w:val="009346F2"/>
    <w:rsid w:val="00935CB0"/>
    <w:rsid w:val="009360F7"/>
    <w:rsid w:val="0093654F"/>
    <w:rsid w:val="00937185"/>
    <w:rsid w:val="00937745"/>
    <w:rsid w:val="00937784"/>
    <w:rsid w:val="00937A39"/>
    <w:rsid w:val="00937BA6"/>
    <w:rsid w:val="00940539"/>
    <w:rsid w:val="00940566"/>
    <w:rsid w:val="009408B5"/>
    <w:rsid w:val="00940FA2"/>
    <w:rsid w:val="009414BC"/>
    <w:rsid w:val="009415D2"/>
    <w:rsid w:val="00941830"/>
    <w:rsid w:val="00941A1B"/>
    <w:rsid w:val="009424EB"/>
    <w:rsid w:val="00943074"/>
    <w:rsid w:val="00943C5A"/>
    <w:rsid w:val="00943E02"/>
    <w:rsid w:val="00944045"/>
    <w:rsid w:val="00944416"/>
    <w:rsid w:val="009445D5"/>
    <w:rsid w:val="00944AE4"/>
    <w:rsid w:val="00944E0A"/>
    <w:rsid w:val="0094592E"/>
    <w:rsid w:val="0094624C"/>
    <w:rsid w:val="00946A7D"/>
    <w:rsid w:val="00947C3D"/>
    <w:rsid w:val="00947F53"/>
    <w:rsid w:val="00950592"/>
    <w:rsid w:val="00950ABC"/>
    <w:rsid w:val="00951192"/>
    <w:rsid w:val="00952A8A"/>
    <w:rsid w:val="00953E3D"/>
    <w:rsid w:val="00954BC2"/>
    <w:rsid w:val="00954F66"/>
    <w:rsid w:val="009554BB"/>
    <w:rsid w:val="0095584D"/>
    <w:rsid w:val="00955A9D"/>
    <w:rsid w:val="00955AA1"/>
    <w:rsid w:val="00955EF4"/>
    <w:rsid w:val="009560B3"/>
    <w:rsid w:val="009564F3"/>
    <w:rsid w:val="0095663A"/>
    <w:rsid w:val="00957469"/>
    <w:rsid w:val="00957C28"/>
    <w:rsid w:val="00957CE9"/>
    <w:rsid w:val="009604E2"/>
    <w:rsid w:val="00960B0F"/>
    <w:rsid w:val="00960B14"/>
    <w:rsid w:val="00960D6E"/>
    <w:rsid w:val="009611D9"/>
    <w:rsid w:val="00961426"/>
    <w:rsid w:val="009615CE"/>
    <w:rsid w:val="0096166B"/>
    <w:rsid w:val="00961FFA"/>
    <w:rsid w:val="0096227A"/>
    <w:rsid w:val="0096249A"/>
    <w:rsid w:val="00962D72"/>
    <w:rsid w:val="00963329"/>
    <w:rsid w:val="00963499"/>
    <w:rsid w:val="00963950"/>
    <w:rsid w:val="00963E4A"/>
    <w:rsid w:val="00964076"/>
    <w:rsid w:val="00964619"/>
    <w:rsid w:val="00964AB6"/>
    <w:rsid w:val="00964C44"/>
    <w:rsid w:val="00965FC8"/>
    <w:rsid w:val="00966BC1"/>
    <w:rsid w:val="00966ED6"/>
    <w:rsid w:val="0096719C"/>
    <w:rsid w:val="009674D0"/>
    <w:rsid w:val="00967708"/>
    <w:rsid w:val="00970319"/>
    <w:rsid w:val="009709D3"/>
    <w:rsid w:val="00970E7F"/>
    <w:rsid w:val="009711A0"/>
    <w:rsid w:val="00971C99"/>
    <w:rsid w:val="00972056"/>
    <w:rsid w:val="00972062"/>
    <w:rsid w:val="0097218C"/>
    <w:rsid w:val="009722F1"/>
    <w:rsid w:val="00972EC7"/>
    <w:rsid w:val="00973682"/>
    <w:rsid w:val="00973B1E"/>
    <w:rsid w:val="00974140"/>
    <w:rsid w:val="009748B3"/>
    <w:rsid w:val="0097548A"/>
    <w:rsid w:val="00975579"/>
    <w:rsid w:val="00975837"/>
    <w:rsid w:val="00975AFE"/>
    <w:rsid w:val="00976354"/>
    <w:rsid w:val="00976E40"/>
    <w:rsid w:val="00977060"/>
    <w:rsid w:val="009770E3"/>
    <w:rsid w:val="00977307"/>
    <w:rsid w:val="00977A73"/>
    <w:rsid w:val="00980576"/>
    <w:rsid w:val="009807F9"/>
    <w:rsid w:val="00980ED2"/>
    <w:rsid w:val="00981156"/>
    <w:rsid w:val="0098141B"/>
    <w:rsid w:val="00981530"/>
    <w:rsid w:val="009818CA"/>
    <w:rsid w:val="00981F3C"/>
    <w:rsid w:val="009821DA"/>
    <w:rsid w:val="00982532"/>
    <w:rsid w:val="009826B2"/>
    <w:rsid w:val="009830A1"/>
    <w:rsid w:val="009830E0"/>
    <w:rsid w:val="009839DF"/>
    <w:rsid w:val="00983C3D"/>
    <w:rsid w:val="00983CDC"/>
    <w:rsid w:val="00983FE8"/>
    <w:rsid w:val="009842CC"/>
    <w:rsid w:val="0098434D"/>
    <w:rsid w:val="00984877"/>
    <w:rsid w:val="00984B27"/>
    <w:rsid w:val="00984DEE"/>
    <w:rsid w:val="00985258"/>
    <w:rsid w:val="009865A7"/>
    <w:rsid w:val="0098666A"/>
    <w:rsid w:val="00987502"/>
    <w:rsid w:val="00987B19"/>
    <w:rsid w:val="00987F32"/>
    <w:rsid w:val="00990248"/>
    <w:rsid w:val="0099029C"/>
    <w:rsid w:val="00990568"/>
    <w:rsid w:val="00990BBB"/>
    <w:rsid w:val="00991111"/>
    <w:rsid w:val="0099152E"/>
    <w:rsid w:val="00991841"/>
    <w:rsid w:val="00992B00"/>
    <w:rsid w:val="00992D0B"/>
    <w:rsid w:val="00993D3F"/>
    <w:rsid w:val="009940C8"/>
    <w:rsid w:val="009948D5"/>
    <w:rsid w:val="009954F8"/>
    <w:rsid w:val="0099574D"/>
    <w:rsid w:val="009959BF"/>
    <w:rsid w:val="00995A1A"/>
    <w:rsid w:val="00995AD6"/>
    <w:rsid w:val="0099610D"/>
    <w:rsid w:val="0099684E"/>
    <w:rsid w:val="00996C99"/>
    <w:rsid w:val="00996D34"/>
    <w:rsid w:val="009A0853"/>
    <w:rsid w:val="009A0EA2"/>
    <w:rsid w:val="009A17C6"/>
    <w:rsid w:val="009A1C6F"/>
    <w:rsid w:val="009A22C9"/>
    <w:rsid w:val="009A24BE"/>
    <w:rsid w:val="009A27D2"/>
    <w:rsid w:val="009A421F"/>
    <w:rsid w:val="009A4498"/>
    <w:rsid w:val="009A469B"/>
    <w:rsid w:val="009A47D1"/>
    <w:rsid w:val="009A50C0"/>
    <w:rsid w:val="009A51E6"/>
    <w:rsid w:val="009A5A5A"/>
    <w:rsid w:val="009A638C"/>
    <w:rsid w:val="009A63C7"/>
    <w:rsid w:val="009A6465"/>
    <w:rsid w:val="009A7227"/>
    <w:rsid w:val="009A79B1"/>
    <w:rsid w:val="009A7CE1"/>
    <w:rsid w:val="009A7EF5"/>
    <w:rsid w:val="009A7FCF"/>
    <w:rsid w:val="009B03FA"/>
    <w:rsid w:val="009B052F"/>
    <w:rsid w:val="009B0D70"/>
    <w:rsid w:val="009B0FE0"/>
    <w:rsid w:val="009B1445"/>
    <w:rsid w:val="009B176A"/>
    <w:rsid w:val="009B1A0F"/>
    <w:rsid w:val="009B1C68"/>
    <w:rsid w:val="009B2111"/>
    <w:rsid w:val="009B2213"/>
    <w:rsid w:val="009B26FA"/>
    <w:rsid w:val="009B2B76"/>
    <w:rsid w:val="009B2CC0"/>
    <w:rsid w:val="009B2DFC"/>
    <w:rsid w:val="009B2F03"/>
    <w:rsid w:val="009B3874"/>
    <w:rsid w:val="009B4668"/>
    <w:rsid w:val="009B471E"/>
    <w:rsid w:val="009B4C1F"/>
    <w:rsid w:val="009B4DAE"/>
    <w:rsid w:val="009B52D2"/>
    <w:rsid w:val="009B6ADE"/>
    <w:rsid w:val="009B6AF3"/>
    <w:rsid w:val="009B6B7C"/>
    <w:rsid w:val="009B707D"/>
    <w:rsid w:val="009B7EFC"/>
    <w:rsid w:val="009C01F2"/>
    <w:rsid w:val="009C03C4"/>
    <w:rsid w:val="009C055F"/>
    <w:rsid w:val="009C08FA"/>
    <w:rsid w:val="009C09CB"/>
    <w:rsid w:val="009C0E3D"/>
    <w:rsid w:val="009C1056"/>
    <w:rsid w:val="009C192E"/>
    <w:rsid w:val="009C333B"/>
    <w:rsid w:val="009C4364"/>
    <w:rsid w:val="009C4496"/>
    <w:rsid w:val="009C492C"/>
    <w:rsid w:val="009C4A50"/>
    <w:rsid w:val="009C5A4D"/>
    <w:rsid w:val="009C5B2C"/>
    <w:rsid w:val="009C5FC9"/>
    <w:rsid w:val="009C681A"/>
    <w:rsid w:val="009C7093"/>
    <w:rsid w:val="009D04F2"/>
    <w:rsid w:val="009D0842"/>
    <w:rsid w:val="009D0E04"/>
    <w:rsid w:val="009D154E"/>
    <w:rsid w:val="009D1B5F"/>
    <w:rsid w:val="009D1BAF"/>
    <w:rsid w:val="009D1E3D"/>
    <w:rsid w:val="009D1FC4"/>
    <w:rsid w:val="009D36E6"/>
    <w:rsid w:val="009D40DC"/>
    <w:rsid w:val="009D41E1"/>
    <w:rsid w:val="009D4C66"/>
    <w:rsid w:val="009D5478"/>
    <w:rsid w:val="009D5966"/>
    <w:rsid w:val="009D5E3C"/>
    <w:rsid w:val="009D7056"/>
    <w:rsid w:val="009D7377"/>
    <w:rsid w:val="009D770B"/>
    <w:rsid w:val="009D773F"/>
    <w:rsid w:val="009D7CE2"/>
    <w:rsid w:val="009D7FAD"/>
    <w:rsid w:val="009E05E0"/>
    <w:rsid w:val="009E0B18"/>
    <w:rsid w:val="009E1DDA"/>
    <w:rsid w:val="009E20B8"/>
    <w:rsid w:val="009E2332"/>
    <w:rsid w:val="009E2921"/>
    <w:rsid w:val="009E312B"/>
    <w:rsid w:val="009E34FD"/>
    <w:rsid w:val="009E3B0E"/>
    <w:rsid w:val="009E4291"/>
    <w:rsid w:val="009E5CFF"/>
    <w:rsid w:val="009E602C"/>
    <w:rsid w:val="009E645C"/>
    <w:rsid w:val="009E66F2"/>
    <w:rsid w:val="009E7908"/>
    <w:rsid w:val="009E7A34"/>
    <w:rsid w:val="009E7BDB"/>
    <w:rsid w:val="009F1453"/>
    <w:rsid w:val="009F16D7"/>
    <w:rsid w:val="009F17AC"/>
    <w:rsid w:val="009F1A9C"/>
    <w:rsid w:val="009F1EE0"/>
    <w:rsid w:val="009F2015"/>
    <w:rsid w:val="009F27E6"/>
    <w:rsid w:val="009F2A3D"/>
    <w:rsid w:val="009F2B77"/>
    <w:rsid w:val="009F3AE3"/>
    <w:rsid w:val="009F3F5B"/>
    <w:rsid w:val="009F4173"/>
    <w:rsid w:val="009F477B"/>
    <w:rsid w:val="009F4969"/>
    <w:rsid w:val="009F4F27"/>
    <w:rsid w:val="009F5288"/>
    <w:rsid w:val="009F6D8F"/>
    <w:rsid w:val="009F73B0"/>
    <w:rsid w:val="009F7F52"/>
    <w:rsid w:val="00A008F6"/>
    <w:rsid w:val="00A00B3A"/>
    <w:rsid w:val="00A00BC3"/>
    <w:rsid w:val="00A00DDE"/>
    <w:rsid w:val="00A0179A"/>
    <w:rsid w:val="00A01D0B"/>
    <w:rsid w:val="00A01D1F"/>
    <w:rsid w:val="00A022C1"/>
    <w:rsid w:val="00A029E1"/>
    <w:rsid w:val="00A02C04"/>
    <w:rsid w:val="00A02E2E"/>
    <w:rsid w:val="00A02EBC"/>
    <w:rsid w:val="00A03E6A"/>
    <w:rsid w:val="00A0430A"/>
    <w:rsid w:val="00A043D5"/>
    <w:rsid w:val="00A043EE"/>
    <w:rsid w:val="00A04CAF"/>
    <w:rsid w:val="00A05214"/>
    <w:rsid w:val="00A052F7"/>
    <w:rsid w:val="00A05524"/>
    <w:rsid w:val="00A058EA"/>
    <w:rsid w:val="00A05C35"/>
    <w:rsid w:val="00A05CE7"/>
    <w:rsid w:val="00A05FE6"/>
    <w:rsid w:val="00A06819"/>
    <w:rsid w:val="00A074B8"/>
    <w:rsid w:val="00A07601"/>
    <w:rsid w:val="00A101FE"/>
    <w:rsid w:val="00A10243"/>
    <w:rsid w:val="00A103FD"/>
    <w:rsid w:val="00A117DA"/>
    <w:rsid w:val="00A12C99"/>
    <w:rsid w:val="00A12F81"/>
    <w:rsid w:val="00A12F95"/>
    <w:rsid w:val="00A13533"/>
    <w:rsid w:val="00A14A96"/>
    <w:rsid w:val="00A152A4"/>
    <w:rsid w:val="00A160F7"/>
    <w:rsid w:val="00A165BC"/>
    <w:rsid w:val="00A166B9"/>
    <w:rsid w:val="00A1700E"/>
    <w:rsid w:val="00A17CF0"/>
    <w:rsid w:val="00A200C2"/>
    <w:rsid w:val="00A20762"/>
    <w:rsid w:val="00A2077D"/>
    <w:rsid w:val="00A21383"/>
    <w:rsid w:val="00A21D2C"/>
    <w:rsid w:val="00A22675"/>
    <w:rsid w:val="00A2312C"/>
    <w:rsid w:val="00A2373D"/>
    <w:rsid w:val="00A23AEE"/>
    <w:rsid w:val="00A2405B"/>
    <w:rsid w:val="00A242C7"/>
    <w:rsid w:val="00A24379"/>
    <w:rsid w:val="00A243AC"/>
    <w:rsid w:val="00A24BE2"/>
    <w:rsid w:val="00A24C54"/>
    <w:rsid w:val="00A24DBA"/>
    <w:rsid w:val="00A24DC0"/>
    <w:rsid w:val="00A250DC"/>
    <w:rsid w:val="00A25961"/>
    <w:rsid w:val="00A25CD9"/>
    <w:rsid w:val="00A264E2"/>
    <w:rsid w:val="00A26656"/>
    <w:rsid w:val="00A26738"/>
    <w:rsid w:val="00A27098"/>
    <w:rsid w:val="00A270CC"/>
    <w:rsid w:val="00A271A5"/>
    <w:rsid w:val="00A272C9"/>
    <w:rsid w:val="00A279DA"/>
    <w:rsid w:val="00A27A19"/>
    <w:rsid w:val="00A27BEF"/>
    <w:rsid w:val="00A30246"/>
    <w:rsid w:val="00A3039D"/>
    <w:rsid w:val="00A31433"/>
    <w:rsid w:val="00A31A66"/>
    <w:rsid w:val="00A31B6D"/>
    <w:rsid w:val="00A3222B"/>
    <w:rsid w:val="00A32DDF"/>
    <w:rsid w:val="00A33252"/>
    <w:rsid w:val="00A33767"/>
    <w:rsid w:val="00A34B42"/>
    <w:rsid w:val="00A34D2D"/>
    <w:rsid w:val="00A34FBE"/>
    <w:rsid w:val="00A35177"/>
    <w:rsid w:val="00A35E0F"/>
    <w:rsid w:val="00A37942"/>
    <w:rsid w:val="00A379D3"/>
    <w:rsid w:val="00A4027D"/>
    <w:rsid w:val="00A408CC"/>
    <w:rsid w:val="00A40947"/>
    <w:rsid w:val="00A40FC7"/>
    <w:rsid w:val="00A41D94"/>
    <w:rsid w:val="00A41E5E"/>
    <w:rsid w:val="00A41F3C"/>
    <w:rsid w:val="00A424CA"/>
    <w:rsid w:val="00A4283B"/>
    <w:rsid w:val="00A42949"/>
    <w:rsid w:val="00A42BAB"/>
    <w:rsid w:val="00A42BB5"/>
    <w:rsid w:val="00A43327"/>
    <w:rsid w:val="00A43D3C"/>
    <w:rsid w:val="00A44818"/>
    <w:rsid w:val="00A45BC9"/>
    <w:rsid w:val="00A461A6"/>
    <w:rsid w:val="00A4624C"/>
    <w:rsid w:val="00A464EF"/>
    <w:rsid w:val="00A46F53"/>
    <w:rsid w:val="00A470AC"/>
    <w:rsid w:val="00A475A5"/>
    <w:rsid w:val="00A478B8"/>
    <w:rsid w:val="00A47C45"/>
    <w:rsid w:val="00A47CF2"/>
    <w:rsid w:val="00A50012"/>
    <w:rsid w:val="00A50B4A"/>
    <w:rsid w:val="00A512B6"/>
    <w:rsid w:val="00A51697"/>
    <w:rsid w:val="00A5285D"/>
    <w:rsid w:val="00A5350E"/>
    <w:rsid w:val="00A53A72"/>
    <w:rsid w:val="00A53C87"/>
    <w:rsid w:val="00A54273"/>
    <w:rsid w:val="00A54A45"/>
    <w:rsid w:val="00A54BE0"/>
    <w:rsid w:val="00A5503B"/>
    <w:rsid w:val="00A5573C"/>
    <w:rsid w:val="00A56800"/>
    <w:rsid w:val="00A574B1"/>
    <w:rsid w:val="00A575D3"/>
    <w:rsid w:val="00A57783"/>
    <w:rsid w:val="00A57ED2"/>
    <w:rsid w:val="00A57FC8"/>
    <w:rsid w:val="00A602F8"/>
    <w:rsid w:val="00A60D2A"/>
    <w:rsid w:val="00A60E84"/>
    <w:rsid w:val="00A616C8"/>
    <w:rsid w:val="00A61E56"/>
    <w:rsid w:val="00A61EDE"/>
    <w:rsid w:val="00A6236C"/>
    <w:rsid w:val="00A63939"/>
    <w:rsid w:val="00A63FF8"/>
    <w:rsid w:val="00A6458A"/>
    <w:rsid w:val="00A649CA"/>
    <w:rsid w:val="00A65A7D"/>
    <w:rsid w:val="00A65E2F"/>
    <w:rsid w:val="00A66115"/>
    <w:rsid w:val="00A66CC4"/>
    <w:rsid w:val="00A67208"/>
    <w:rsid w:val="00A67331"/>
    <w:rsid w:val="00A67457"/>
    <w:rsid w:val="00A67741"/>
    <w:rsid w:val="00A71934"/>
    <w:rsid w:val="00A71FB8"/>
    <w:rsid w:val="00A7247E"/>
    <w:rsid w:val="00A7258F"/>
    <w:rsid w:val="00A726D6"/>
    <w:rsid w:val="00A72810"/>
    <w:rsid w:val="00A7327F"/>
    <w:rsid w:val="00A732E6"/>
    <w:rsid w:val="00A73EDD"/>
    <w:rsid w:val="00A745BD"/>
    <w:rsid w:val="00A74E00"/>
    <w:rsid w:val="00A75A82"/>
    <w:rsid w:val="00A76615"/>
    <w:rsid w:val="00A768B0"/>
    <w:rsid w:val="00A768E6"/>
    <w:rsid w:val="00A76B20"/>
    <w:rsid w:val="00A777D1"/>
    <w:rsid w:val="00A77C22"/>
    <w:rsid w:val="00A77F4A"/>
    <w:rsid w:val="00A81196"/>
    <w:rsid w:val="00A812CE"/>
    <w:rsid w:val="00A8167E"/>
    <w:rsid w:val="00A81DE5"/>
    <w:rsid w:val="00A82856"/>
    <w:rsid w:val="00A83977"/>
    <w:rsid w:val="00A84377"/>
    <w:rsid w:val="00A8493D"/>
    <w:rsid w:val="00A84AC3"/>
    <w:rsid w:val="00A84BC1"/>
    <w:rsid w:val="00A86369"/>
    <w:rsid w:val="00A86408"/>
    <w:rsid w:val="00A86445"/>
    <w:rsid w:val="00A86672"/>
    <w:rsid w:val="00A86DA8"/>
    <w:rsid w:val="00A87102"/>
    <w:rsid w:val="00A879F1"/>
    <w:rsid w:val="00A90798"/>
    <w:rsid w:val="00A9183A"/>
    <w:rsid w:val="00A91C37"/>
    <w:rsid w:val="00A92013"/>
    <w:rsid w:val="00A92834"/>
    <w:rsid w:val="00A92AC7"/>
    <w:rsid w:val="00A9328C"/>
    <w:rsid w:val="00A9331B"/>
    <w:rsid w:val="00A938F0"/>
    <w:rsid w:val="00A9458A"/>
    <w:rsid w:val="00A94592"/>
    <w:rsid w:val="00A9482A"/>
    <w:rsid w:val="00A95328"/>
    <w:rsid w:val="00A954C3"/>
    <w:rsid w:val="00A96077"/>
    <w:rsid w:val="00A969B5"/>
    <w:rsid w:val="00A97266"/>
    <w:rsid w:val="00A97F99"/>
    <w:rsid w:val="00AA0308"/>
    <w:rsid w:val="00AA0BC9"/>
    <w:rsid w:val="00AA0C5A"/>
    <w:rsid w:val="00AA1082"/>
    <w:rsid w:val="00AA162B"/>
    <w:rsid w:val="00AA1669"/>
    <w:rsid w:val="00AA1F43"/>
    <w:rsid w:val="00AA2F1C"/>
    <w:rsid w:val="00AA41B1"/>
    <w:rsid w:val="00AA4341"/>
    <w:rsid w:val="00AA4A85"/>
    <w:rsid w:val="00AA500F"/>
    <w:rsid w:val="00AA51A2"/>
    <w:rsid w:val="00AA545C"/>
    <w:rsid w:val="00AA55B6"/>
    <w:rsid w:val="00AA5771"/>
    <w:rsid w:val="00AA65FB"/>
    <w:rsid w:val="00AA7348"/>
    <w:rsid w:val="00AA73F9"/>
    <w:rsid w:val="00AB0ECD"/>
    <w:rsid w:val="00AB0EDE"/>
    <w:rsid w:val="00AB1577"/>
    <w:rsid w:val="00AB1909"/>
    <w:rsid w:val="00AB1937"/>
    <w:rsid w:val="00AB1EF8"/>
    <w:rsid w:val="00AB27AA"/>
    <w:rsid w:val="00AB2834"/>
    <w:rsid w:val="00AB293B"/>
    <w:rsid w:val="00AB2F43"/>
    <w:rsid w:val="00AB302C"/>
    <w:rsid w:val="00AB403B"/>
    <w:rsid w:val="00AB416F"/>
    <w:rsid w:val="00AB4BEE"/>
    <w:rsid w:val="00AB5926"/>
    <w:rsid w:val="00AB5F02"/>
    <w:rsid w:val="00AB6B3A"/>
    <w:rsid w:val="00AC0740"/>
    <w:rsid w:val="00AC0C9F"/>
    <w:rsid w:val="00AC2B1B"/>
    <w:rsid w:val="00AC396D"/>
    <w:rsid w:val="00AC46F2"/>
    <w:rsid w:val="00AC4835"/>
    <w:rsid w:val="00AC49DC"/>
    <w:rsid w:val="00AC5367"/>
    <w:rsid w:val="00AC5415"/>
    <w:rsid w:val="00AC57A0"/>
    <w:rsid w:val="00AC5AC0"/>
    <w:rsid w:val="00AC7A7D"/>
    <w:rsid w:val="00AC7BF3"/>
    <w:rsid w:val="00AD0376"/>
    <w:rsid w:val="00AD0AAB"/>
    <w:rsid w:val="00AD0F2F"/>
    <w:rsid w:val="00AD1A41"/>
    <w:rsid w:val="00AD1F50"/>
    <w:rsid w:val="00AD291A"/>
    <w:rsid w:val="00AD29A1"/>
    <w:rsid w:val="00AD3B83"/>
    <w:rsid w:val="00AD3F3F"/>
    <w:rsid w:val="00AD406B"/>
    <w:rsid w:val="00AD40BA"/>
    <w:rsid w:val="00AD4B0A"/>
    <w:rsid w:val="00AD4BA5"/>
    <w:rsid w:val="00AD52C8"/>
    <w:rsid w:val="00AD5515"/>
    <w:rsid w:val="00AD58E1"/>
    <w:rsid w:val="00AD5B12"/>
    <w:rsid w:val="00AD6808"/>
    <w:rsid w:val="00AD78C1"/>
    <w:rsid w:val="00AD7955"/>
    <w:rsid w:val="00AE0B57"/>
    <w:rsid w:val="00AE0D46"/>
    <w:rsid w:val="00AE1719"/>
    <w:rsid w:val="00AE17CF"/>
    <w:rsid w:val="00AE1B52"/>
    <w:rsid w:val="00AE1F03"/>
    <w:rsid w:val="00AE277B"/>
    <w:rsid w:val="00AE28D5"/>
    <w:rsid w:val="00AE2908"/>
    <w:rsid w:val="00AE3A63"/>
    <w:rsid w:val="00AE3E4E"/>
    <w:rsid w:val="00AE4052"/>
    <w:rsid w:val="00AE412A"/>
    <w:rsid w:val="00AE436C"/>
    <w:rsid w:val="00AE4718"/>
    <w:rsid w:val="00AE48F4"/>
    <w:rsid w:val="00AE4D4B"/>
    <w:rsid w:val="00AE544B"/>
    <w:rsid w:val="00AE5484"/>
    <w:rsid w:val="00AE57B0"/>
    <w:rsid w:val="00AE5B1D"/>
    <w:rsid w:val="00AE6559"/>
    <w:rsid w:val="00AE77C5"/>
    <w:rsid w:val="00AE7E62"/>
    <w:rsid w:val="00AF0364"/>
    <w:rsid w:val="00AF0661"/>
    <w:rsid w:val="00AF069C"/>
    <w:rsid w:val="00AF0B13"/>
    <w:rsid w:val="00AF0BD4"/>
    <w:rsid w:val="00AF0FA1"/>
    <w:rsid w:val="00AF1330"/>
    <w:rsid w:val="00AF13DB"/>
    <w:rsid w:val="00AF18DD"/>
    <w:rsid w:val="00AF1B3B"/>
    <w:rsid w:val="00AF1DCE"/>
    <w:rsid w:val="00AF1EE8"/>
    <w:rsid w:val="00AF288A"/>
    <w:rsid w:val="00AF44E7"/>
    <w:rsid w:val="00AF47F2"/>
    <w:rsid w:val="00AF58D0"/>
    <w:rsid w:val="00AF62D9"/>
    <w:rsid w:val="00AF73FA"/>
    <w:rsid w:val="00AF7BFB"/>
    <w:rsid w:val="00AF7CC1"/>
    <w:rsid w:val="00B00645"/>
    <w:rsid w:val="00B00DB3"/>
    <w:rsid w:val="00B014AF"/>
    <w:rsid w:val="00B0173E"/>
    <w:rsid w:val="00B01CA7"/>
    <w:rsid w:val="00B01F85"/>
    <w:rsid w:val="00B028CC"/>
    <w:rsid w:val="00B031D2"/>
    <w:rsid w:val="00B03876"/>
    <w:rsid w:val="00B03B59"/>
    <w:rsid w:val="00B03B83"/>
    <w:rsid w:val="00B04560"/>
    <w:rsid w:val="00B04E43"/>
    <w:rsid w:val="00B0518F"/>
    <w:rsid w:val="00B052B7"/>
    <w:rsid w:val="00B062FC"/>
    <w:rsid w:val="00B06462"/>
    <w:rsid w:val="00B06EC1"/>
    <w:rsid w:val="00B06F8F"/>
    <w:rsid w:val="00B07177"/>
    <w:rsid w:val="00B10A6A"/>
    <w:rsid w:val="00B10FB1"/>
    <w:rsid w:val="00B11A0A"/>
    <w:rsid w:val="00B11A2F"/>
    <w:rsid w:val="00B120CD"/>
    <w:rsid w:val="00B12D5E"/>
    <w:rsid w:val="00B135EC"/>
    <w:rsid w:val="00B1372C"/>
    <w:rsid w:val="00B14841"/>
    <w:rsid w:val="00B14BD2"/>
    <w:rsid w:val="00B14DD4"/>
    <w:rsid w:val="00B14F4F"/>
    <w:rsid w:val="00B1516A"/>
    <w:rsid w:val="00B155BC"/>
    <w:rsid w:val="00B16EE8"/>
    <w:rsid w:val="00B16F43"/>
    <w:rsid w:val="00B1790C"/>
    <w:rsid w:val="00B1795F"/>
    <w:rsid w:val="00B17F91"/>
    <w:rsid w:val="00B21436"/>
    <w:rsid w:val="00B2232C"/>
    <w:rsid w:val="00B224D9"/>
    <w:rsid w:val="00B22523"/>
    <w:rsid w:val="00B23135"/>
    <w:rsid w:val="00B23BC3"/>
    <w:rsid w:val="00B23BC4"/>
    <w:rsid w:val="00B24187"/>
    <w:rsid w:val="00B243E4"/>
    <w:rsid w:val="00B2445C"/>
    <w:rsid w:val="00B26511"/>
    <w:rsid w:val="00B26CE7"/>
    <w:rsid w:val="00B26F0B"/>
    <w:rsid w:val="00B27A4A"/>
    <w:rsid w:val="00B27F38"/>
    <w:rsid w:val="00B307ED"/>
    <w:rsid w:val="00B308CE"/>
    <w:rsid w:val="00B3143D"/>
    <w:rsid w:val="00B315C2"/>
    <w:rsid w:val="00B31A81"/>
    <w:rsid w:val="00B32002"/>
    <w:rsid w:val="00B32278"/>
    <w:rsid w:val="00B32392"/>
    <w:rsid w:val="00B32568"/>
    <w:rsid w:val="00B33C54"/>
    <w:rsid w:val="00B33E14"/>
    <w:rsid w:val="00B33EA0"/>
    <w:rsid w:val="00B346D6"/>
    <w:rsid w:val="00B34AB6"/>
    <w:rsid w:val="00B34D8B"/>
    <w:rsid w:val="00B34E82"/>
    <w:rsid w:val="00B363CE"/>
    <w:rsid w:val="00B36BB0"/>
    <w:rsid w:val="00B36CD2"/>
    <w:rsid w:val="00B37669"/>
    <w:rsid w:val="00B378C0"/>
    <w:rsid w:val="00B37A85"/>
    <w:rsid w:val="00B37F83"/>
    <w:rsid w:val="00B4075B"/>
    <w:rsid w:val="00B4118A"/>
    <w:rsid w:val="00B41210"/>
    <w:rsid w:val="00B413BB"/>
    <w:rsid w:val="00B41EAD"/>
    <w:rsid w:val="00B41F07"/>
    <w:rsid w:val="00B4241D"/>
    <w:rsid w:val="00B42DBF"/>
    <w:rsid w:val="00B43362"/>
    <w:rsid w:val="00B43530"/>
    <w:rsid w:val="00B4359D"/>
    <w:rsid w:val="00B44828"/>
    <w:rsid w:val="00B453B5"/>
    <w:rsid w:val="00B45906"/>
    <w:rsid w:val="00B45DC4"/>
    <w:rsid w:val="00B45E81"/>
    <w:rsid w:val="00B46612"/>
    <w:rsid w:val="00B468AF"/>
    <w:rsid w:val="00B46CBF"/>
    <w:rsid w:val="00B47525"/>
    <w:rsid w:val="00B47F3D"/>
    <w:rsid w:val="00B500A5"/>
    <w:rsid w:val="00B504F0"/>
    <w:rsid w:val="00B50A22"/>
    <w:rsid w:val="00B50B65"/>
    <w:rsid w:val="00B50F02"/>
    <w:rsid w:val="00B527AB"/>
    <w:rsid w:val="00B52EE4"/>
    <w:rsid w:val="00B52FB2"/>
    <w:rsid w:val="00B531E4"/>
    <w:rsid w:val="00B535F9"/>
    <w:rsid w:val="00B53A4A"/>
    <w:rsid w:val="00B53DD8"/>
    <w:rsid w:val="00B53ED0"/>
    <w:rsid w:val="00B53F43"/>
    <w:rsid w:val="00B54889"/>
    <w:rsid w:val="00B54CC4"/>
    <w:rsid w:val="00B551AC"/>
    <w:rsid w:val="00B55851"/>
    <w:rsid w:val="00B559D9"/>
    <w:rsid w:val="00B56399"/>
    <w:rsid w:val="00B566B8"/>
    <w:rsid w:val="00B56EDE"/>
    <w:rsid w:val="00B576E4"/>
    <w:rsid w:val="00B6049B"/>
    <w:rsid w:val="00B60512"/>
    <w:rsid w:val="00B60B5F"/>
    <w:rsid w:val="00B60C33"/>
    <w:rsid w:val="00B60C78"/>
    <w:rsid w:val="00B61588"/>
    <w:rsid w:val="00B616D6"/>
    <w:rsid w:val="00B618EB"/>
    <w:rsid w:val="00B6216D"/>
    <w:rsid w:val="00B625E2"/>
    <w:rsid w:val="00B638AE"/>
    <w:rsid w:val="00B63F7A"/>
    <w:rsid w:val="00B64462"/>
    <w:rsid w:val="00B64570"/>
    <w:rsid w:val="00B6481D"/>
    <w:rsid w:val="00B654F7"/>
    <w:rsid w:val="00B65CDF"/>
    <w:rsid w:val="00B663A4"/>
    <w:rsid w:val="00B667F5"/>
    <w:rsid w:val="00B66AFF"/>
    <w:rsid w:val="00B67E0C"/>
    <w:rsid w:val="00B700B8"/>
    <w:rsid w:val="00B70ADC"/>
    <w:rsid w:val="00B70AE1"/>
    <w:rsid w:val="00B70C48"/>
    <w:rsid w:val="00B71638"/>
    <w:rsid w:val="00B728AC"/>
    <w:rsid w:val="00B72B30"/>
    <w:rsid w:val="00B72B57"/>
    <w:rsid w:val="00B737F5"/>
    <w:rsid w:val="00B74027"/>
    <w:rsid w:val="00B7427C"/>
    <w:rsid w:val="00B74325"/>
    <w:rsid w:val="00B7478F"/>
    <w:rsid w:val="00B74F30"/>
    <w:rsid w:val="00B75909"/>
    <w:rsid w:val="00B75AEA"/>
    <w:rsid w:val="00B76DE1"/>
    <w:rsid w:val="00B77088"/>
    <w:rsid w:val="00B77338"/>
    <w:rsid w:val="00B8020E"/>
    <w:rsid w:val="00B802EF"/>
    <w:rsid w:val="00B80600"/>
    <w:rsid w:val="00B812D9"/>
    <w:rsid w:val="00B81F03"/>
    <w:rsid w:val="00B81F95"/>
    <w:rsid w:val="00B8200C"/>
    <w:rsid w:val="00B821CE"/>
    <w:rsid w:val="00B8226C"/>
    <w:rsid w:val="00B82287"/>
    <w:rsid w:val="00B82A0A"/>
    <w:rsid w:val="00B82A96"/>
    <w:rsid w:val="00B82B2A"/>
    <w:rsid w:val="00B82CA1"/>
    <w:rsid w:val="00B82E30"/>
    <w:rsid w:val="00B834D2"/>
    <w:rsid w:val="00B83D4E"/>
    <w:rsid w:val="00B83EE8"/>
    <w:rsid w:val="00B842E9"/>
    <w:rsid w:val="00B84DDE"/>
    <w:rsid w:val="00B84EAC"/>
    <w:rsid w:val="00B857A1"/>
    <w:rsid w:val="00B85A67"/>
    <w:rsid w:val="00B85DDB"/>
    <w:rsid w:val="00B85E7F"/>
    <w:rsid w:val="00B86123"/>
    <w:rsid w:val="00B86135"/>
    <w:rsid w:val="00B86466"/>
    <w:rsid w:val="00B86B86"/>
    <w:rsid w:val="00B86F7F"/>
    <w:rsid w:val="00B8740A"/>
    <w:rsid w:val="00B87490"/>
    <w:rsid w:val="00B87A8C"/>
    <w:rsid w:val="00B87C73"/>
    <w:rsid w:val="00B87FF5"/>
    <w:rsid w:val="00B91289"/>
    <w:rsid w:val="00B9134F"/>
    <w:rsid w:val="00B91768"/>
    <w:rsid w:val="00B91A64"/>
    <w:rsid w:val="00B91BC8"/>
    <w:rsid w:val="00B91E8C"/>
    <w:rsid w:val="00B91F57"/>
    <w:rsid w:val="00B92C70"/>
    <w:rsid w:val="00B93111"/>
    <w:rsid w:val="00B932C2"/>
    <w:rsid w:val="00B93E79"/>
    <w:rsid w:val="00B93EBF"/>
    <w:rsid w:val="00B93F25"/>
    <w:rsid w:val="00B94335"/>
    <w:rsid w:val="00B94371"/>
    <w:rsid w:val="00B946D2"/>
    <w:rsid w:val="00B94922"/>
    <w:rsid w:val="00B94E8C"/>
    <w:rsid w:val="00B95061"/>
    <w:rsid w:val="00B958E8"/>
    <w:rsid w:val="00B95989"/>
    <w:rsid w:val="00B95F90"/>
    <w:rsid w:val="00B95FFA"/>
    <w:rsid w:val="00B96627"/>
    <w:rsid w:val="00B971AA"/>
    <w:rsid w:val="00BA016C"/>
    <w:rsid w:val="00BA0FF1"/>
    <w:rsid w:val="00BA1356"/>
    <w:rsid w:val="00BA1441"/>
    <w:rsid w:val="00BA1496"/>
    <w:rsid w:val="00BA2163"/>
    <w:rsid w:val="00BA31DF"/>
    <w:rsid w:val="00BA38AC"/>
    <w:rsid w:val="00BA3BBA"/>
    <w:rsid w:val="00BA4797"/>
    <w:rsid w:val="00BA48B9"/>
    <w:rsid w:val="00BA4ED8"/>
    <w:rsid w:val="00BA5138"/>
    <w:rsid w:val="00BA52C9"/>
    <w:rsid w:val="00BA5C5D"/>
    <w:rsid w:val="00BA6338"/>
    <w:rsid w:val="00BA6930"/>
    <w:rsid w:val="00BA6DDB"/>
    <w:rsid w:val="00BA70CD"/>
    <w:rsid w:val="00BA7398"/>
    <w:rsid w:val="00BA758F"/>
    <w:rsid w:val="00BA7ECC"/>
    <w:rsid w:val="00BA7F20"/>
    <w:rsid w:val="00BB05BC"/>
    <w:rsid w:val="00BB0AC6"/>
    <w:rsid w:val="00BB0C17"/>
    <w:rsid w:val="00BB0F15"/>
    <w:rsid w:val="00BB11D0"/>
    <w:rsid w:val="00BB125E"/>
    <w:rsid w:val="00BB1C70"/>
    <w:rsid w:val="00BB221B"/>
    <w:rsid w:val="00BB2743"/>
    <w:rsid w:val="00BB420D"/>
    <w:rsid w:val="00BB49AD"/>
    <w:rsid w:val="00BB4DD4"/>
    <w:rsid w:val="00BB58D7"/>
    <w:rsid w:val="00BB5921"/>
    <w:rsid w:val="00BB5FC6"/>
    <w:rsid w:val="00BB694B"/>
    <w:rsid w:val="00BB7A80"/>
    <w:rsid w:val="00BB7F71"/>
    <w:rsid w:val="00BC01A7"/>
    <w:rsid w:val="00BC0746"/>
    <w:rsid w:val="00BC0F3B"/>
    <w:rsid w:val="00BC1288"/>
    <w:rsid w:val="00BC2C71"/>
    <w:rsid w:val="00BC306A"/>
    <w:rsid w:val="00BC3905"/>
    <w:rsid w:val="00BC3B09"/>
    <w:rsid w:val="00BC3EF8"/>
    <w:rsid w:val="00BC4371"/>
    <w:rsid w:val="00BC47B5"/>
    <w:rsid w:val="00BC494A"/>
    <w:rsid w:val="00BC5D4A"/>
    <w:rsid w:val="00BC76D9"/>
    <w:rsid w:val="00BC7A75"/>
    <w:rsid w:val="00BD0455"/>
    <w:rsid w:val="00BD0566"/>
    <w:rsid w:val="00BD0DA9"/>
    <w:rsid w:val="00BD0F98"/>
    <w:rsid w:val="00BD10EC"/>
    <w:rsid w:val="00BD156F"/>
    <w:rsid w:val="00BD1F1C"/>
    <w:rsid w:val="00BD2093"/>
    <w:rsid w:val="00BD28A2"/>
    <w:rsid w:val="00BD2D32"/>
    <w:rsid w:val="00BD33CA"/>
    <w:rsid w:val="00BD3FE7"/>
    <w:rsid w:val="00BD416E"/>
    <w:rsid w:val="00BD4745"/>
    <w:rsid w:val="00BD4895"/>
    <w:rsid w:val="00BD4998"/>
    <w:rsid w:val="00BD4B2D"/>
    <w:rsid w:val="00BD4B85"/>
    <w:rsid w:val="00BD54CB"/>
    <w:rsid w:val="00BD5B8A"/>
    <w:rsid w:val="00BD5BD4"/>
    <w:rsid w:val="00BD5E8E"/>
    <w:rsid w:val="00BD6005"/>
    <w:rsid w:val="00BD60E6"/>
    <w:rsid w:val="00BD6DF2"/>
    <w:rsid w:val="00BD7192"/>
    <w:rsid w:val="00BD75A9"/>
    <w:rsid w:val="00BD77DA"/>
    <w:rsid w:val="00BD789C"/>
    <w:rsid w:val="00BD7EBF"/>
    <w:rsid w:val="00BE08A2"/>
    <w:rsid w:val="00BE11E6"/>
    <w:rsid w:val="00BE157C"/>
    <w:rsid w:val="00BE1907"/>
    <w:rsid w:val="00BE2626"/>
    <w:rsid w:val="00BE28D1"/>
    <w:rsid w:val="00BE33CE"/>
    <w:rsid w:val="00BE38DC"/>
    <w:rsid w:val="00BE38E2"/>
    <w:rsid w:val="00BE3964"/>
    <w:rsid w:val="00BE3E05"/>
    <w:rsid w:val="00BE4575"/>
    <w:rsid w:val="00BE4AC3"/>
    <w:rsid w:val="00BE4B27"/>
    <w:rsid w:val="00BE5114"/>
    <w:rsid w:val="00BE5986"/>
    <w:rsid w:val="00BE6755"/>
    <w:rsid w:val="00BE6991"/>
    <w:rsid w:val="00BE6B48"/>
    <w:rsid w:val="00BE6D30"/>
    <w:rsid w:val="00BE738F"/>
    <w:rsid w:val="00BE73A1"/>
    <w:rsid w:val="00BE77D3"/>
    <w:rsid w:val="00BF1DE1"/>
    <w:rsid w:val="00BF2225"/>
    <w:rsid w:val="00BF352D"/>
    <w:rsid w:val="00BF3A2E"/>
    <w:rsid w:val="00BF3BFD"/>
    <w:rsid w:val="00BF4026"/>
    <w:rsid w:val="00BF4819"/>
    <w:rsid w:val="00BF55D1"/>
    <w:rsid w:val="00BF58A4"/>
    <w:rsid w:val="00BF5C01"/>
    <w:rsid w:val="00BF62D8"/>
    <w:rsid w:val="00BF68FF"/>
    <w:rsid w:val="00BF7861"/>
    <w:rsid w:val="00BF7B12"/>
    <w:rsid w:val="00C001D1"/>
    <w:rsid w:val="00C0032C"/>
    <w:rsid w:val="00C003C8"/>
    <w:rsid w:val="00C0068E"/>
    <w:rsid w:val="00C007DE"/>
    <w:rsid w:val="00C00E13"/>
    <w:rsid w:val="00C01629"/>
    <w:rsid w:val="00C01CAA"/>
    <w:rsid w:val="00C01DB7"/>
    <w:rsid w:val="00C01E29"/>
    <w:rsid w:val="00C020F0"/>
    <w:rsid w:val="00C02A7A"/>
    <w:rsid w:val="00C03CF8"/>
    <w:rsid w:val="00C04360"/>
    <w:rsid w:val="00C0479E"/>
    <w:rsid w:val="00C04EC7"/>
    <w:rsid w:val="00C05237"/>
    <w:rsid w:val="00C0545B"/>
    <w:rsid w:val="00C058A7"/>
    <w:rsid w:val="00C06FF2"/>
    <w:rsid w:val="00C074A8"/>
    <w:rsid w:val="00C0750D"/>
    <w:rsid w:val="00C07997"/>
    <w:rsid w:val="00C07C90"/>
    <w:rsid w:val="00C07F64"/>
    <w:rsid w:val="00C103A0"/>
    <w:rsid w:val="00C1073F"/>
    <w:rsid w:val="00C10DA4"/>
    <w:rsid w:val="00C113BF"/>
    <w:rsid w:val="00C11DAD"/>
    <w:rsid w:val="00C1283D"/>
    <w:rsid w:val="00C12BBD"/>
    <w:rsid w:val="00C12DC6"/>
    <w:rsid w:val="00C133BD"/>
    <w:rsid w:val="00C13708"/>
    <w:rsid w:val="00C13BBB"/>
    <w:rsid w:val="00C13EBE"/>
    <w:rsid w:val="00C13EF1"/>
    <w:rsid w:val="00C14066"/>
    <w:rsid w:val="00C1411C"/>
    <w:rsid w:val="00C14455"/>
    <w:rsid w:val="00C14827"/>
    <w:rsid w:val="00C14CA6"/>
    <w:rsid w:val="00C14D5C"/>
    <w:rsid w:val="00C15F37"/>
    <w:rsid w:val="00C161FE"/>
    <w:rsid w:val="00C165EF"/>
    <w:rsid w:val="00C1694B"/>
    <w:rsid w:val="00C16CEF"/>
    <w:rsid w:val="00C16F6E"/>
    <w:rsid w:val="00C17867"/>
    <w:rsid w:val="00C17C36"/>
    <w:rsid w:val="00C20E14"/>
    <w:rsid w:val="00C22038"/>
    <w:rsid w:val="00C23656"/>
    <w:rsid w:val="00C236E5"/>
    <w:rsid w:val="00C23965"/>
    <w:rsid w:val="00C239A3"/>
    <w:rsid w:val="00C23D6A"/>
    <w:rsid w:val="00C244B2"/>
    <w:rsid w:val="00C249D4"/>
    <w:rsid w:val="00C24D1E"/>
    <w:rsid w:val="00C25016"/>
    <w:rsid w:val="00C253C0"/>
    <w:rsid w:val="00C25602"/>
    <w:rsid w:val="00C25931"/>
    <w:rsid w:val="00C26DF0"/>
    <w:rsid w:val="00C270DB"/>
    <w:rsid w:val="00C273B4"/>
    <w:rsid w:val="00C2776E"/>
    <w:rsid w:val="00C27CCD"/>
    <w:rsid w:val="00C27FDE"/>
    <w:rsid w:val="00C30704"/>
    <w:rsid w:val="00C30DCF"/>
    <w:rsid w:val="00C31214"/>
    <w:rsid w:val="00C31287"/>
    <w:rsid w:val="00C312D2"/>
    <w:rsid w:val="00C32163"/>
    <w:rsid w:val="00C3307C"/>
    <w:rsid w:val="00C33733"/>
    <w:rsid w:val="00C33E28"/>
    <w:rsid w:val="00C33E3B"/>
    <w:rsid w:val="00C34184"/>
    <w:rsid w:val="00C342B6"/>
    <w:rsid w:val="00C34F4E"/>
    <w:rsid w:val="00C3545B"/>
    <w:rsid w:val="00C3549F"/>
    <w:rsid w:val="00C35775"/>
    <w:rsid w:val="00C3587C"/>
    <w:rsid w:val="00C35AEB"/>
    <w:rsid w:val="00C35BD3"/>
    <w:rsid w:val="00C36A16"/>
    <w:rsid w:val="00C36C93"/>
    <w:rsid w:val="00C372E5"/>
    <w:rsid w:val="00C37869"/>
    <w:rsid w:val="00C3791A"/>
    <w:rsid w:val="00C37A13"/>
    <w:rsid w:val="00C406E1"/>
    <w:rsid w:val="00C40860"/>
    <w:rsid w:val="00C409AC"/>
    <w:rsid w:val="00C4138B"/>
    <w:rsid w:val="00C41A4C"/>
    <w:rsid w:val="00C41A89"/>
    <w:rsid w:val="00C41D2D"/>
    <w:rsid w:val="00C41E80"/>
    <w:rsid w:val="00C42076"/>
    <w:rsid w:val="00C42BB3"/>
    <w:rsid w:val="00C4320C"/>
    <w:rsid w:val="00C43D44"/>
    <w:rsid w:val="00C4423E"/>
    <w:rsid w:val="00C4433B"/>
    <w:rsid w:val="00C443F7"/>
    <w:rsid w:val="00C44DB3"/>
    <w:rsid w:val="00C451A4"/>
    <w:rsid w:val="00C454AC"/>
    <w:rsid w:val="00C46545"/>
    <w:rsid w:val="00C47107"/>
    <w:rsid w:val="00C47607"/>
    <w:rsid w:val="00C476F7"/>
    <w:rsid w:val="00C5018A"/>
    <w:rsid w:val="00C50EA0"/>
    <w:rsid w:val="00C5101F"/>
    <w:rsid w:val="00C5114B"/>
    <w:rsid w:val="00C51861"/>
    <w:rsid w:val="00C51C00"/>
    <w:rsid w:val="00C51DC3"/>
    <w:rsid w:val="00C52214"/>
    <w:rsid w:val="00C5225D"/>
    <w:rsid w:val="00C52879"/>
    <w:rsid w:val="00C539A0"/>
    <w:rsid w:val="00C53A65"/>
    <w:rsid w:val="00C53E48"/>
    <w:rsid w:val="00C546EF"/>
    <w:rsid w:val="00C5475E"/>
    <w:rsid w:val="00C547C1"/>
    <w:rsid w:val="00C55236"/>
    <w:rsid w:val="00C553A0"/>
    <w:rsid w:val="00C554EC"/>
    <w:rsid w:val="00C555B0"/>
    <w:rsid w:val="00C559C6"/>
    <w:rsid w:val="00C55B82"/>
    <w:rsid w:val="00C575C5"/>
    <w:rsid w:val="00C5762A"/>
    <w:rsid w:val="00C579A9"/>
    <w:rsid w:val="00C60241"/>
    <w:rsid w:val="00C60820"/>
    <w:rsid w:val="00C60980"/>
    <w:rsid w:val="00C60E56"/>
    <w:rsid w:val="00C610D0"/>
    <w:rsid w:val="00C61279"/>
    <w:rsid w:val="00C61991"/>
    <w:rsid w:val="00C622E8"/>
    <w:rsid w:val="00C62B56"/>
    <w:rsid w:val="00C6308F"/>
    <w:rsid w:val="00C63145"/>
    <w:rsid w:val="00C635D1"/>
    <w:rsid w:val="00C64D04"/>
    <w:rsid w:val="00C64F16"/>
    <w:rsid w:val="00C6512A"/>
    <w:rsid w:val="00C652F8"/>
    <w:rsid w:val="00C6536C"/>
    <w:rsid w:val="00C655D2"/>
    <w:rsid w:val="00C65D89"/>
    <w:rsid w:val="00C662CD"/>
    <w:rsid w:val="00C675AB"/>
    <w:rsid w:val="00C677DF"/>
    <w:rsid w:val="00C6780F"/>
    <w:rsid w:val="00C67BBC"/>
    <w:rsid w:val="00C7098C"/>
    <w:rsid w:val="00C70C51"/>
    <w:rsid w:val="00C70C91"/>
    <w:rsid w:val="00C70EB2"/>
    <w:rsid w:val="00C7118B"/>
    <w:rsid w:val="00C72A04"/>
    <w:rsid w:val="00C737C6"/>
    <w:rsid w:val="00C7455D"/>
    <w:rsid w:val="00C745A7"/>
    <w:rsid w:val="00C748BB"/>
    <w:rsid w:val="00C75AC9"/>
    <w:rsid w:val="00C7637B"/>
    <w:rsid w:val="00C76632"/>
    <w:rsid w:val="00C7690C"/>
    <w:rsid w:val="00C76A2E"/>
    <w:rsid w:val="00C772B1"/>
    <w:rsid w:val="00C772C7"/>
    <w:rsid w:val="00C777C2"/>
    <w:rsid w:val="00C778DD"/>
    <w:rsid w:val="00C77BB9"/>
    <w:rsid w:val="00C77C0A"/>
    <w:rsid w:val="00C803FB"/>
    <w:rsid w:val="00C80505"/>
    <w:rsid w:val="00C806B3"/>
    <w:rsid w:val="00C8091A"/>
    <w:rsid w:val="00C80DCC"/>
    <w:rsid w:val="00C80DF6"/>
    <w:rsid w:val="00C81289"/>
    <w:rsid w:val="00C81466"/>
    <w:rsid w:val="00C81519"/>
    <w:rsid w:val="00C81627"/>
    <w:rsid w:val="00C81833"/>
    <w:rsid w:val="00C81D56"/>
    <w:rsid w:val="00C8290D"/>
    <w:rsid w:val="00C831D0"/>
    <w:rsid w:val="00C8537B"/>
    <w:rsid w:val="00C85651"/>
    <w:rsid w:val="00C85DF1"/>
    <w:rsid w:val="00C8636A"/>
    <w:rsid w:val="00C86F35"/>
    <w:rsid w:val="00C86FE8"/>
    <w:rsid w:val="00C871FD"/>
    <w:rsid w:val="00C87448"/>
    <w:rsid w:val="00C87760"/>
    <w:rsid w:val="00C87BF2"/>
    <w:rsid w:val="00C87D32"/>
    <w:rsid w:val="00C90392"/>
    <w:rsid w:val="00C908AD"/>
    <w:rsid w:val="00C90FAD"/>
    <w:rsid w:val="00C9158D"/>
    <w:rsid w:val="00C9272D"/>
    <w:rsid w:val="00C92BF8"/>
    <w:rsid w:val="00C92E6B"/>
    <w:rsid w:val="00C93044"/>
    <w:rsid w:val="00C93335"/>
    <w:rsid w:val="00C93438"/>
    <w:rsid w:val="00C94B3A"/>
    <w:rsid w:val="00C94E17"/>
    <w:rsid w:val="00C95C45"/>
    <w:rsid w:val="00C964F3"/>
    <w:rsid w:val="00C9699A"/>
    <w:rsid w:val="00C97CC2"/>
    <w:rsid w:val="00C97E10"/>
    <w:rsid w:val="00CA004D"/>
    <w:rsid w:val="00CA112A"/>
    <w:rsid w:val="00CA1B3F"/>
    <w:rsid w:val="00CA1B86"/>
    <w:rsid w:val="00CA222D"/>
    <w:rsid w:val="00CA22C8"/>
    <w:rsid w:val="00CA2423"/>
    <w:rsid w:val="00CA2EFE"/>
    <w:rsid w:val="00CA30E8"/>
    <w:rsid w:val="00CA3284"/>
    <w:rsid w:val="00CA3559"/>
    <w:rsid w:val="00CA3B22"/>
    <w:rsid w:val="00CA4E1E"/>
    <w:rsid w:val="00CA561D"/>
    <w:rsid w:val="00CA6A1B"/>
    <w:rsid w:val="00CA6A1D"/>
    <w:rsid w:val="00CA7118"/>
    <w:rsid w:val="00CA78E2"/>
    <w:rsid w:val="00CB0897"/>
    <w:rsid w:val="00CB0AD0"/>
    <w:rsid w:val="00CB0EC9"/>
    <w:rsid w:val="00CB1DA1"/>
    <w:rsid w:val="00CB2689"/>
    <w:rsid w:val="00CB2A40"/>
    <w:rsid w:val="00CB3039"/>
    <w:rsid w:val="00CB30A9"/>
    <w:rsid w:val="00CB3A94"/>
    <w:rsid w:val="00CB3B14"/>
    <w:rsid w:val="00CB3D69"/>
    <w:rsid w:val="00CB3F9F"/>
    <w:rsid w:val="00CB506C"/>
    <w:rsid w:val="00CB61A6"/>
    <w:rsid w:val="00CB70F1"/>
    <w:rsid w:val="00CB77EA"/>
    <w:rsid w:val="00CB7C03"/>
    <w:rsid w:val="00CB7C6B"/>
    <w:rsid w:val="00CB7CF1"/>
    <w:rsid w:val="00CC1993"/>
    <w:rsid w:val="00CC1B25"/>
    <w:rsid w:val="00CC1D22"/>
    <w:rsid w:val="00CC312B"/>
    <w:rsid w:val="00CC3173"/>
    <w:rsid w:val="00CC3607"/>
    <w:rsid w:val="00CC3A8F"/>
    <w:rsid w:val="00CC3A99"/>
    <w:rsid w:val="00CC3F5C"/>
    <w:rsid w:val="00CC4169"/>
    <w:rsid w:val="00CC4993"/>
    <w:rsid w:val="00CC4AB5"/>
    <w:rsid w:val="00CC4D6A"/>
    <w:rsid w:val="00CC519A"/>
    <w:rsid w:val="00CC56BE"/>
    <w:rsid w:val="00CC69AD"/>
    <w:rsid w:val="00CC6AF9"/>
    <w:rsid w:val="00CC7705"/>
    <w:rsid w:val="00CD05D4"/>
    <w:rsid w:val="00CD0628"/>
    <w:rsid w:val="00CD0CF1"/>
    <w:rsid w:val="00CD2D82"/>
    <w:rsid w:val="00CD3550"/>
    <w:rsid w:val="00CD393A"/>
    <w:rsid w:val="00CD3BCE"/>
    <w:rsid w:val="00CD45B8"/>
    <w:rsid w:val="00CD47B2"/>
    <w:rsid w:val="00CD4CFA"/>
    <w:rsid w:val="00CD4E63"/>
    <w:rsid w:val="00CD560A"/>
    <w:rsid w:val="00CD5898"/>
    <w:rsid w:val="00CD6155"/>
    <w:rsid w:val="00CD619C"/>
    <w:rsid w:val="00CD6DE3"/>
    <w:rsid w:val="00CD6FDD"/>
    <w:rsid w:val="00CD74AC"/>
    <w:rsid w:val="00CD7CEE"/>
    <w:rsid w:val="00CE0646"/>
    <w:rsid w:val="00CE08C8"/>
    <w:rsid w:val="00CE0D83"/>
    <w:rsid w:val="00CE14E8"/>
    <w:rsid w:val="00CE1A97"/>
    <w:rsid w:val="00CE1D04"/>
    <w:rsid w:val="00CE5E36"/>
    <w:rsid w:val="00CE60F3"/>
    <w:rsid w:val="00CE615B"/>
    <w:rsid w:val="00CE6923"/>
    <w:rsid w:val="00CE75C8"/>
    <w:rsid w:val="00CE7E10"/>
    <w:rsid w:val="00CF0C7B"/>
    <w:rsid w:val="00CF0FCC"/>
    <w:rsid w:val="00CF1C7D"/>
    <w:rsid w:val="00CF2004"/>
    <w:rsid w:val="00CF2888"/>
    <w:rsid w:val="00CF2B12"/>
    <w:rsid w:val="00CF314B"/>
    <w:rsid w:val="00CF359B"/>
    <w:rsid w:val="00CF4408"/>
    <w:rsid w:val="00CF4AAA"/>
    <w:rsid w:val="00CF53DB"/>
    <w:rsid w:val="00CF5F3F"/>
    <w:rsid w:val="00CF62BB"/>
    <w:rsid w:val="00CF664A"/>
    <w:rsid w:val="00CF6AEC"/>
    <w:rsid w:val="00CF6BC4"/>
    <w:rsid w:val="00CF6DFB"/>
    <w:rsid w:val="00CF71FF"/>
    <w:rsid w:val="00CF7D2A"/>
    <w:rsid w:val="00CF7D6E"/>
    <w:rsid w:val="00D00105"/>
    <w:rsid w:val="00D00268"/>
    <w:rsid w:val="00D007F1"/>
    <w:rsid w:val="00D007F3"/>
    <w:rsid w:val="00D00985"/>
    <w:rsid w:val="00D00B43"/>
    <w:rsid w:val="00D01412"/>
    <w:rsid w:val="00D01A2D"/>
    <w:rsid w:val="00D01E97"/>
    <w:rsid w:val="00D027C8"/>
    <w:rsid w:val="00D029AD"/>
    <w:rsid w:val="00D03105"/>
    <w:rsid w:val="00D03270"/>
    <w:rsid w:val="00D032B6"/>
    <w:rsid w:val="00D03559"/>
    <w:rsid w:val="00D03905"/>
    <w:rsid w:val="00D0397A"/>
    <w:rsid w:val="00D03A94"/>
    <w:rsid w:val="00D042AD"/>
    <w:rsid w:val="00D055C2"/>
    <w:rsid w:val="00D05666"/>
    <w:rsid w:val="00D05826"/>
    <w:rsid w:val="00D05A3E"/>
    <w:rsid w:val="00D05C4A"/>
    <w:rsid w:val="00D05D72"/>
    <w:rsid w:val="00D0688E"/>
    <w:rsid w:val="00D0716C"/>
    <w:rsid w:val="00D07B17"/>
    <w:rsid w:val="00D1013F"/>
    <w:rsid w:val="00D103DE"/>
    <w:rsid w:val="00D10450"/>
    <w:rsid w:val="00D104AC"/>
    <w:rsid w:val="00D10552"/>
    <w:rsid w:val="00D11B82"/>
    <w:rsid w:val="00D1214E"/>
    <w:rsid w:val="00D12257"/>
    <w:rsid w:val="00D12546"/>
    <w:rsid w:val="00D12706"/>
    <w:rsid w:val="00D12EE5"/>
    <w:rsid w:val="00D13110"/>
    <w:rsid w:val="00D13AE1"/>
    <w:rsid w:val="00D13F0D"/>
    <w:rsid w:val="00D144FF"/>
    <w:rsid w:val="00D14B71"/>
    <w:rsid w:val="00D15D61"/>
    <w:rsid w:val="00D165EF"/>
    <w:rsid w:val="00D1666E"/>
    <w:rsid w:val="00D16D58"/>
    <w:rsid w:val="00D171D9"/>
    <w:rsid w:val="00D17525"/>
    <w:rsid w:val="00D1779E"/>
    <w:rsid w:val="00D200D8"/>
    <w:rsid w:val="00D20358"/>
    <w:rsid w:val="00D2063E"/>
    <w:rsid w:val="00D206E0"/>
    <w:rsid w:val="00D21594"/>
    <w:rsid w:val="00D21F5B"/>
    <w:rsid w:val="00D252A2"/>
    <w:rsid w:val="00D257A0"/>
    <w:rsid w:val="00D257DE"/>
    <w:rsid w:val="00D25B18"/>
    <w:rsid w:val="00D25C9F"/>
    <w:rsid w:val="00D25EA7"/>
    <w:rsid w:val="00D268CC"/>
    <w:rsid w:val="00D268DB"/>
    <w:rsid w:val="00D27981"/>
    <w:rsid w:val="00D279B8"/>
    <w:rsid w:val="00D27F64"/>
    <w:rsid w:val="00D30E8B"/>
    <w:rsid w:val="00D310EA"/>
    <w:rsid w:val="00D31277"/>
    <w:rsid w:val="00D32394"/>
    <w:rsid w:val="00D32569"/>
    <w:rsid w:val="00D32ADF"/>
    <w:rsid w:val="00D32C24"/>
    <w:rsid w:val="00D330B8"/>
    <w:rsid w:val="00D33A71"/>
    <w:rsid w:val="00D33A88"/>
    <w:rsid w:val="00D34946"/>
    <w:rsid w:val="00D353E6"/>
    <w:rsid w:val="00D356EA"/>
    <w:rsid w:val="00D35CA7"/>
    <w:rsid w:val="00D3606F"/>
    <w:rsid w:val="00D366D9"/>
    <w:rsid w:val="00D37976"/>
    <w:rsid w:val="00D37D29"/>
    <w:rsid w:val="00D4046C"/>
    <w:rsid w:val="00D40F9D"/>
    <w:rsid w:val="00D413C1"/>
    <w:rsid w:val="00D414EC"/>
    <w:rsid w:val="00D415F4"/>
    <w:rsid w:val="00D4170C"/>
    <w:rsid w:val="00D42703"/>
    <w:rsid w:val="00D43A17"/>
    <w:rsid w:val="00D43FD9"/>
    <w:rsid w:val="00D441AD"/>
    <w:rsid w:val="00D44AC3"/>
    <w:rsid w:val="00D44CCA"/>
    <w:rsid w:val="00D45096"/>
    <w:rsid w:val="00D45240"/>
    <w:rsid w:val="00D45C81"/>
    <w:rsid w:val="00D473C3"/>
    <w:rsid w:val="00D4786C"/>
    <w:rsid w:val="00D508A8"/>
    <w:rsid w:val="00D50A5D"/>
    <w:rsid w:val="00D51322"/>
    <w:rsid w:val="00D51BF6"/>
    <w:rsid w:val="00D51D90"/>
    <w:rsid w:val="00D52293"/>
    <w:rsid w:val="00D5231A"/>
    <w:rsid w:val="00D5252D"/>
    <w:rsid w:val="00D526BE"/>
    <w:rsid w:val="00D52BCC"/>
    <w:rsid w:val="00D52F02"/>
    <w:rsid w:val="00D52F4D"/>
    <w:rsid w:val="00D53072"/>
    <w:rsid w:val="00D53769"/>
    <w:rsid w:val="00D53BAB"/>
    <w:rsid w:val="00D543E9"/>
    <w:rsid w:val="00D54887"/>
    <w:rsid w:val="00D54C73"/>
    <w:rsid w:val="00D55124"/>
    <w:rsid w:val="00D55CCA"/>
    <w:rsid w:val="00D562BE"/>
    <w:rsid w:val="00D56BE8"/>
    <w:rsid w:val="00D57408"/>
    <w:rsid w:val="00D57C47"/>
    <w:rsid w:val="00D604BD"/>
    <w:rsid w:val="00D60D00"/>
    <w:rsid w:val="00D6269D"/>
    <w:rsid w:val="00D63685"/>
    <w:rsid w:val="00D63839"/>
    <w:rsid w:val="00D63CB7"/>
    <w:rsid w:val="00D63E1C"/>
    <w:rsid w:val="00D640D3"/>
    <w:rsid w:val="00D65772"/>
    <w:rsid w:val="00D65C95"/>
    <w:rsid w:val="00D65E5C"/>
    <w:rsid w:val="00D70619"/>
    <w:rsid w:val="00D721B6"/>
    <w:rsid w:val="00D721E3"/>
    <w:rsid w:val="00D72660"/>
    <w:rsid w:val="00D72744"/>
    <w:rsid w:val="00D7302D"/>
    <w:rsid w:val="00D73307"/>
    <w:rsid w:val="00D73D53"/>
    <w:rsid w:val="00D745B3"/>
    <w:rsid w:val="00D74A2F"/>
    <w:rsid w:val="00D75A5A"/>
    <w:rsid w:val="00D76984"/>
    <w:rsid w:val="00D76D34"/>
    <w:rsid w:val="00D777E7"/>
    <w:rsid w:val="00D7785F"/>
    <w:rsid w:val="00D77896"/>
    <w:rsid w:val="00D8021E"/>
    <w:rsid w:val="00D80295"/>
    <w:rsid w:val="00D813FD"/>
    <w:rsid w:val="00D828FA"/>
    <w:rsid w:val="00D82952"/>
    <w:rsid w:val="00D82C5F"/>
    <w:rsid w:val="00D82D8B"/>
    <w:rsid w:val="00D82EF8"/>
    <w:rsid w:val="00D83029"/>
    <w:rsid w:val="00D83392"/>
    <w:rsid w:val="00D8363D"/>
    <w:rsid w:val="00D836E4"/>
    <w:rsid w:val="00D83D79"/>
    <w:rsid w:val="00D84128"/>
    <w:rsid w:val="00D84A5E"/>
    <w:rsid w:val="00D84FA5"/>
    <w:rsid w:val="00D851AA"/>
    <w:rsid w:val="00D85260"/>
    <w:rsid w:val="00D852AC"/>
    <w:rsid w:val="00D8551C"/>
    <w:rsid w:val="00D856BD"/>
    <w:rsid w:val="00D85C81"/>
    <w:rsid w:val="00D8607B"/>
    <w:rsid w:val="00D8660F"/>
    <w:rsid w:val="00D86EDF"/>
    <w:rsid w:val="00D87277"/>
    <w:rsid w:val="00D90164"/>
    <w:rsid w:val="00D9022F"/>
    <w:rsid w:val="00D90CC2"/>
    <w:rsid w:val="00D90D00"/>
    <w:rsid w:val="00D91199"/>
    <w:rsid w:val="00D91D80"/>
    <w:rsid w:val="00D92103"/>
    <w:rsid w:val="00D924FF"/>
    <w:rsid w:val="00D92953"/>
    <w:rsid w:val="00D92A1E"/>
    <w:rsid w:val="00D930E6"/>
    <w:rsid w:val="00D93F92"/>
    <w:rsid w:val="00D94690"/>
    <w:rsid w:val="00D960C7"/>
    <w:rsid w:val="00D9614A"/>
    <w:rsid w:val="00D96C02"/>
    <w:rsid w:val="00D974F1"/>
    <w:rsid w:val="00D975EC"/>
    <w:rsid w:val="00D97D81"/>
    <w:rsid w:val="00DA020D"/>
    <w:rsid w:val="00DA0318"/>
    <w:rsid w:val="00DA081F"/>
    <w:rsid w:val="00DA0FB4"/>
    <w:rsid w:val="00DA20D4"/>
    <w:rsid w:val="00DA21D9"/>
    <w:rsid w:val="00DA228A"/>
    <w:rsid w:val="00DA2E0D"/>
    <w:rsid w:val="00DA2FB2"/>
    <w:rsid w:val="00DA325D"/>
    <w:rsid w:val="00DA3EF2"/>
    <w:rsid w:val="00DA440E"/>
    <w:rsid w:val="00DA47F7"/>
    <w:rsid w:val="00DA4ADC"/>
    <w:rsid w:val="00DA4E95"/>
    <w:rsid w:val="00DA585C"/>
    <w:rsid w:val="00DA5DCA"/>
    <w:rsid w:val="00DA6479"/>
    <w:rsid w:val="00DA64C5"/>
    <w:rsid w:val="00DA6556"/>
    <w:rsid w:val="00DA6732"/>
    <w:rsid w:val="00DA6A2F"/>
    <w:rsid w:val="00DA7D76"/>
    <w:rsid w:val="00DA7DF3"/>
    <w:rsid w:val="00DA7F9D"/>
    <w:rsid w:val="00DB0B4E"/>
    <w:rsid w:val="00DB0BD5"/>
    <w:rsid w:val="00DB0C69"/>
    <w:rsid w:val="00DB19B9"/>
    <w:rsid w:val="00DB1EAD"/>
    <w:rsid w:val="00DB2094"/>
    <w:rsid w:val="00DB28C9"/>
    <w:rsid w:val="00DB2EAE"/>
    <w:rsid w:val="00DB3137"/>
    <w:rsid w:val="00DB37E8"/>
    <w:rsid w:val="00DB440C"/>
    <w:rsid w:val="00DB454E"/>
    <w:rsid w:val="00DB47D6"/>
    <w:rsid w:val="00DB4B6A"/>
    <w:rsid w:val="00DB4E56"/>
    <w:rsid w:val="00DB539A"/>
    <w:rsid w:val="00DB58E9"/>
    <w:rsid w:val="00DB7186"/>
    <w:rsid w:val="00DB723B"/>
    <w:rsid w:val="00DB7404"/>
    <w:rsid w:val="00DC069F"/>
    <w:rsid w:val="00DC0E9B"/>
    <w:rsid w:val="00DC17BF"/>
    <w:rsid w:val="00DC1DEF"/>
    <w:rsid w:val="00DC20CA"/>
    <w:rsid w:val="00DC210C"/>
    <w:rsid w:val="00DC26A0"/>
    <w:rsid w:val="00DC2C80"/>
    <w:rsid w:val="00DC2EF6"/>
    <w:rsid w:val="00DC3056"/>
    <w:rsid w:val="00DC3695"/>
    <w:rsid w:val="00DC3733"/>
    <w:rsid w:val="00DC3E9C"/>
    <w:rsid w:val="00DC4942"/>
    <w:rsid w:val="00DC530E"/>
    <w:rsid w:val="00DC68AD"/>
    <w:rsid w:val="00DC6B97"/>
    <w:rsid w:val="00DC6E6D"/>
    <w:rsid w:val="00DC7342"/>
    <w:rsid w:val="00DC7CAD"/>
    <w:rsid w:val="00DC7F42"/>
    <w:rsid w:val="00DD0918"/>
    <w:rsid w:val="00DD125E"/>
    <w:rsid w:val="00DD15F6"/>
    <w:rsid w:val="00DD166B"/>
    <w:rsid w:val="00DD1B78"/>
    <w:rsid w:val="00DD1BFE"/>
    <w:rsid w:val="00DD2294"/>
    <w:rsid w:val="00DD2AB5"/>
    <w:rsid w:val="00DD2BE1"/>
    <w:rsid w:val="00DD2E81"/>
    <w:rsid w:val="00DD3222"/>
    <w:rsid w:val="00DD4029"/>
    <w:rsid w:val="00DD4078"/>
    <w:rsid w:val="00DD4605"/>
    <w:rsid w:val="00DD5A3F"/>
    <w:rsid w:val="00DE0135"/>
    <w:rsid w:val="00DE15BB"/>
    <w:rsid w:val="00DE1E5A"/>
    <w:rsid w:val="00DE1FFD"/>
    <w:rsid w:val="00DE2443"/>
    <w:rsid w:val="00DE2665"/>
    <w:rsid w:val="00DE2A87"/>
    <w:rsid w:val="00DE2B08"/>
    <w:rsid w:val="00DE466F"/>
    <w:rsid w:val="00DE4D59"/>
    <w:rsid w:val="00DE4FD1"/>
    <w:rsid w:val="00DE54BB"/>
    <w:rsid w:val="00DE5980"/>
    <w:rsid w:val="00DE5ADE"/>
    <w:rsid w:val="00DE5FBA"/>
    <w:rsid w:val="00DE64D2"/>
    <w:rsid w:val="00DE6880"/>
    <w:rsid w:val="00DE6EE0"/>
    <w:rsid w:val="00DE78B9"/>
    <w:rsid w:val="00DE792C"/>
    <w:rsid w:val="00DF022F"/>
    <w:rsid w:val="00DF082B"/>
    <w:rsid w:val="00DF09E2"/>
    <w:rsid w:val="00DF0C26"/>
    <w:rsid w:val="00DF113F"/>
    <w:rsid w:val="00DF1846"/>
    <w:rsid w:val="00DF3310"/>
    <w:rsid w:val="00DF3920"/>
    <w:rsid w:val="00DF3D04"/>
    <w:rsid w:val="00DF4A9F"/>
    <w:rsid w:val="00DF6033"/>
    <w:rsid w:val="00DF60E1"/>
    <w:rsid w:val="00DF63CD"/>
    <w:rsid w:val="00DF63E3"/>
    <w:rsid w:val="00DF65B5"/>
    <w:rsid w:val="00DF6802"/>
    <w:rsid w:val="00DF6AA1"/>
    <w:rsid w:val="00DF719E"/>
    <w:rsid w:val="00DF71F8"/>
    <w:rsid w:val="00DF7205"/>
    <w:rsid w:val="00DF723F"/>
    <w:rsid w:val="00DF72C3"/>
    <w:rsid w:val="00DF73D4"/>
    <w:rsid w:val="00E01CA0"/>
    <w:rsid w:val="00E0230A"/>
    <w:rsid w:val="00E0249C"/>
    <w:rsid w:val="00E024CF"/>
    <w:rsid w:val="00E02CDF"/>
    <w:rsid w:val="00E0374E"/>
    <w:rsid w:val="00E03F86"/>
    <w:rsid w:val="00E052C0"/>
    <w:rsid w:val="00E059D3"/>
    <w:rsid w:val="00E05CB0"/>
    <w:rsid w:val="00E06809"/>
    <w:rsid w:val="00E0737E"/>
    <w:rsid w:val="00E073D4"/>
    <w:rsid w:val="00E075F9"/>
    <w:rsid w:val="00E07A5D"/>
    <w:rsid w:val="00E10639"/>
    <w:rsid w:val="00E108CF"/>
    <w:rsid w:val="00E10D45"/>
    <w:rsid w:val="00E10E94"/>
    <w:rsid w:val="00E11559"/>
    <w:rsid w:val="00E115CE"/>
    <w:rsid w:val="00E115DA"/>
    <w:rsid w:val="00E116B3"/>
    <w:rsid w:val="00E1170F"/>
    <w:rsid w:val="00E1186E"/>
    <w:rsid w:val="00E11F89"/>
    <w:rsid w:val="00E12599"/>
    <w:rsid w:val="00E1352F"/>
    <w:rsid w:val="00E142E6"/>
    <w:rsid w:val="00E143DA"/>
    <w:rsid w:val="00E14A11"/>
    <w:rsid w:val="00E1504F"/>
    <w:rsid w:val="00E1522A"/>
    <w:rsid w:val="00E1527A"/>
    <w:rsid w:val="00E15A33"/>
    <w:rsid w:val="00E164F9"/>
    <w:rsid w:val="00E16579"/>
    <w:rsid w:val="00E17842"/>
    <w:rsid w:val="00E17ACA"/>
    <w:rsid w:val="00E17C6C"/>
    <w:rsid w:val="00E17E19"/>
    <w:rsid w:val="00E17F35"/>
    <w:rsid w:val="00E20302"/>
    <w:rsid w:val="00E2030A"/>
    <w:rsid w:val="00E20360"/>
    <w:rsid w:val="00E20440"/>
    <w:rsid w:val="00E207EE"/>
    <w:rsid w:val="00E209A0"/>
    <w:rsid w:val="00E21DF9"/>
    <w:rsid w:val="00E21E8E"/>
    <w:rsid w:val="00E22147"/>
    <w:rsid w:val="00E2218E"/>
    <w:rsid w:val="00E2227B"/>
    <w:rsid w:val="00E222ED"/>
    <w:rsid w:val="00E2264A"/>
    <w:rsid w:val="00E23F83"/>
    <w:rsid w:val="00E24495"/>
    <w:rsid w:val="00E2483B"/>
    <w:rsid w:val="00E24921"/>
    <w:rsid w:val="00E24DEA"/>
    <w:rsid w:val="00E24FF9"/>
    <w:rsid w:val="00E2523B"/>
    <w:rsid w:val="00E25259"/>
    <w:rsid w:val="00E2655C"/>
    <w:rsid w:val="00E268E8"/>
    <w:rsid w:val="00E26946"/>
    <w:rsid w:val="00E26E11"/>
    <w:rsid w:val="00E26F5E"/>
    <w:rsid w:val="00E274A0"/>
    <w:rsid w:val="00E2761A"/>
    <w:rsid w:val="00E3003F"/>
    <w:rsid w:val="00E301A5"/>
    <w:rsid w:val="00E302F8"/>
    <w:rsid w:val="00E306BD"/>
    <w:rsid w:val="00E30787"/>
    <w:rsid w:val="00E311DA"/>
    <w:rsid w:val="00E31B97"/>
    <w:rsid w:val="00E3285C"/>
    <w:rsid w:val="00E32EFB"/>
    <w:rsid w:val="00E343BD"/>
    <w:rsid w:val="00E35436"/>
    <w:rsid w:val="00E35978"/>
    <w:rsid w:val="00E3660E"/>
    <w:rsid w:val="00E370B6"/>
    <w:rsid w:val="00E41221"/>
    <w:rsid w:val="00E41239"/>
    <w:rsid w:val="00E414D9"/>
    <w:rsid w:val="00E41AAD"/>
    <w:rsid w:val="00E42CDD"/>
    <w:rsid w:val="00E4341C"/>
    <w:rsid w:val="00E43B83"/>
    <w:rsid w:val="00E441BC"/>
    <w:rsid w:val="00E4488F"/>
    <w:rsid w:val="00E44AF9"/>
    <w:rsid w:val="00E44E67"/>
    <w:rsid w:val="00E4508A"/>
    <w:rsid w:val="00E45273"/>
    <w:rsid w:val="00E46268"/>
    <w:rsid w:val="00E46547"/>
    <w:rsid w:val="00E4782D"/>
    <w:rsid w:val="00E47B02"/>
    <w:rsid w:val="00E50247"/>
    <w:rsid w:val="00E51437"/>
    <w:rsid w:val="00E5210F"/>
    <w:rsid w:val="00E5251B"/>
    <w:rsid w:val="00E52612"/>
    <w:rsid w:val="00E52760"/>
    <w:rsid w:val="00E5354F"/>
    <w:rsid w:val="00E536F0"/>
    <w:rsid w:val="00E5481F"/>
    <w:rsid w:val="00E54F7F"/>
    <w:rsid w:val="00E55950"/>
    <w:rsid w:val="00E55A5F"/>
    <w:rsid w:val="00E5627F"/>
    <w:rsid w:val="00E56954"/>
    <w:rsid w:val="00E56AC2"/>
    <w:rsid w:val="00E56BDD"/>
    <w:rsid w:val="00E56F9F"/>
    <w:rsid w:val="00E57337"/>
    <w:rsid w:val="00E5756D"/>
    <w:rsid w:val="00E57613"/>
    <w:rsid w:val="00E6026D"/>
    <w:rsid w:val="00E60B59"/>
    <w:rsid w:val="00E61186"/>
    <w:rsid w:val="00E61C49"/>
    <w:rsid w:val="00E62C6C"/>
    <w:rsid w:val="00E6334C"/>
    <w:rsid w:val="00E639E3"/>
    <w:rsid w:val="00E63A25"/>
    <w:rsid w:val="00E64808"/>
    <w:rsid w:val="00E65C6C"/>
    <w:rsid w:val="00E66188"/>
    <w:rsid w:val="00E663F1"/>
    <w:rsid w:val="00E666EE"/>
    <w:rsid w:val="00E668A0"/>
    <w:rsid w:val="00E66C06"/>
    <w:rsid w:val="00E67213"/>
    <w:rsid w:val="00E67AE7"/>
    <w:rsid w:val="00E700C3"/>
    <w:rsid w:val="00E70401"/>
    <w:rsid w:val="00E708E9"/>
    <w:rsid w:val="00E714B8"/>
    <w:rsid w:val="00E71681"/>
    <w:rsid w:val="00E71C9B"/>
    <w:rsid w:val="00E736C2"/>
    <w:rsid w:val="00E736EC"/>
    <w:rsid w:val="00E737D7"/>
    <w:rsid w:val="00E74F73"/>
    <w:rsid w:val="00E752AB"/>
    <w:rsid w:val="00E7658D"/>
    <w:rsid w:val="00E767B1"/>
    <w:rsid w:val="00E77978"/>
    <w:rsid w:val="00E77B1D"/>
    <w:rsid w:val="00E77D17"/>
    <w:rsid w:val="00E77D46"/>
    <w:rsid w:val="00E80131"/>
    <w:rsid w:val="00E80507"/>
    <w:rsid w:val="00E808B2"/>
    <w:rsid w:val="00E80E6E"/>
    <w:rsid w:val="00E81E6E"/>
    <w:rsid w:val="00E82A20"/>
    <w:rsid w:val="00E82A36"/>
    <w:rsid w:val="00E82AEA"/>
    <w:rsid w:val="00E82F67"/>
    <w:rsid w:val="00E8349B"/>
    <w:rsid w:val="00E836FF"/>
    <w:rsid w:val="00E840A1"/>
    <w:rsid w:val="00E841E3"/>
    <w:rsid w:val="00E8420B"/>
    <w:rsid w:val="00E847BF"/>
    <w:rsid w:val="00E84D3A"/>
    <w:rsid w:val="00E85164"/>
    <w:rsid w:val="00E85D66"/>
    <w:rsid w:val="00E85EC9"/>
    <w:rsid w:val="00E8617D"/>
    <w:rsid w:val="00E8683D"/>
    <w:rsid w:val="00E90E94"/>
    <w:rsid w:val="00E910F2"/>
    <w:rsid w:val="00E91316"/>
    <w:rsid w:val="00E92EC0"/>
    <w:rsid w:val="00E935FE"/>
    <w:rsid w:val="00E95D26"/>
    <w:rsid w:val="00E95ECB"/>
    <w:rsid w:val="00E96618"/>
    <w:rsid w:val="00E968FC"/>
    <w:rsid w:val="00E969DA"/>
    <w:rsid w:val="00E9703D"/>
    <w:rsid w:val="00E9792E"/>
    <w:rsid w:val="00EA0200"/>
    <w:rsid w:val="00EA098F"/>
    <w:rsid w:val="00EA177C"/>
    <w:rsid w:val="00EA1AA5"/>
    <w:rsid w:val="00EA1B9C"/>
    <w:rsid w:val="00EA2044"/>
    <w:rsid w:val="00EA221C"/>
    <w:rsid w:val="00EA2C66"/>
    <w:rsid w:val="00EA3A1C"/>
    <w:rsid w:val="00EA3D6A"/>
    <w:rsid w:val="00EA3F0A"/>
    <w:rsid w:val="00EA4AC1"/>
    <w:rsid w:val="00EA4C97"/>
    <w:rsid w:val="00EA4CD8"/>
    <w:rsid w:val="00EA5D60"/>
    <w:rsid w:val="00EA5E60"/>
    <w:rsid w:val="00EA65B4"/>
    <w:rsid w:val="00EA721A"/>
    <w:rsid w:val="00EA721E"/>
    <w:rsid w:val="00EA7815"/>
    <w:rsid w:val="00EA7838"/>
    <w:rsid w:val="00EA7CDC"/>
    <w:rsid w:val="00EB0042"/>
    <w:rsid w:val="00EB0523"/>
    <w:rsid w:val="00EB0A57"/>
    <w:rsid w:val="00EB0FDE"/>
    <w:rsid w:val="00EB13BF"/>
    <w:rsid w:val="00EB1F13"/>
    <w:rsid w:val="00EB2113"/>
    <w:rsid w:val="00EB21DC"/>
    <w:rsid w:val="00EB2857"/>
    <w:rsid w:val="00EB2B86"/>
    <w:rsid w:val="00EB2FCD"/>
    <w:rsid w:val="00EB3A0E"/>
    <w:rsid w:val="00EB3ABB"/>
    <w:rsid w:val="00EB3B2F"/>
    <w:rsid w:val="00EB4102"/>
    <w:rsid w:val="00EB47F9"/>
    <w:rsid w:val="00EB4953"/>
    <w:rsid w:val="00EB4987"/>
    <w:rsid w:val="00EB4BBB"/>
    <w:rsid w:val="00EB4F49"/>
    <w:rsid w:val="00EB50A6"/>
    <w:rsid w:val="00EB59DD"/>
    <w:rsid w:val="00EB5CE7"/>
    <w:rsid w:val="00EB5F84"/>
    <w:rsid w:val="00EB6088"/>
    <w:rsid w:val="00EB62B4"/>
    <w:rsid w:val="00EB6488"/>
    <w:rsid w:val="00EB6695"/>
    <w:rsid w:val="00EB746C"/>
    <w:rsid w:val="00EC03B7"/>
    <w:rsid w:val="00EC0843"/>
    <w:rsid w:val="00EC0D08"/>
    <w:rsid w:val="00EC0D4A"/>
    <w:rsid w:val="00EC1247"/>
    <w:rsid w:val="00EC13B9"/>
    <w:rsid w:val="00EC13CB"/>
    <w:rsid w:val="00EC2600"/>
    <w:rsid w:val="00EC427A"/>
    <w:rsid w:val="00EC4625"/>
    <w:rsid w:val="00EC476C"/>
    <w:rsid w:val="00EC485E"/>
    <w:rsid w:val="00EC49F2"/>
    <w:rsid w:val="00EC4C79"/>
    <w:rsid w:val="00EC53DC"/>
    <w:rsid w:val="00EC5A3A"/>
    <w:rsid w:val="00EC5CF1"/>
    <w:rsid w:val="00EC638A"/>
    <w:rsid w:val="00EC6891"/>
    <w:rsid w:val="00EC68A7"/>
    <w:rsid w:val="00EC68C7"/>
    <w:rsid w:val="00EC6A58"/>
    <w:rsid w:val="00EC7571"/>
    <w:rsid w:val="00EC7769"/>
    <w:rsid w:val="00EC789A"/>
    <w:rsid w:val="00ED0478"/>
    <w:rsid w:val="00ED08EF"/>
    <w:rsid w:val="00ED09B7"/>
    <w:rsid w:val="00ED25F9"/>
    <w:rsid w:val="00ED3257"/>
    <w:rsid w:val="00ED3C83"/>
    <w:rsid w:val="00ED3F57"/>
    <w:rsid w:val="00ED41B5"/>
    <w:rsid w:val="00ED4F5C"/>
    <w:rsid w:val="00ED4F87"/>
    <w:rsid w:val="00ED50EE"/>
    <w:rsid w:val="00ED5268"/>
    <w:rsid w:val="00ED61B9"/>
    <w:rsid w:val="00ED61EC"/>
    <w:rsid w:val="00ED6380"/>
    <w:rsid w:val="00ED65B6"/>
    <w:rsid w:val="00ED6D39"/>
    <w:rsid w:val="00ED6DA9"/>
    <w:rsid w:val="00ED7519"/>
    <w:rsid w:val="00ED79B6"/>
    <w:rsid w:val="00ED79EB"/>
    <w:rsid w:val="00EE17F0"/>
    <w:rsid w:val="00EE1E14"/>
    <w:rsid w:val="00EE1E9B"/>
    <w:rsid w:val="00EE2FDD"/>
    <w:rsid w:val="00EE306F"/>
    <w:rsid w:val="00EE39F3"/>
    <w:rsid w:val="00EE3FD6"/>
    <w:rsid w:val="00EE4026"/>
    <w:rsid w:val="00EE4776"/>
    <w:rsid w:val="00EE5079"/>
    <w:rsid w:val="00EE5F15"/>
    <w:rsid w:val="00EE6203"/>
    <w:rsid w:val="00EE6374"/>
    <w:rsid w:val="00EE717B"/>
    <w:rsid w:val="00EE7B02"/>
    <w:rsid w:val="00EE7CB7"/>
    <w:rsid w:val="00EF02F9"/>
    <w:rsid w:val="00EF1094"/>
    <w:rsid w:val="00EF1C67"/>
    <w:rsid w:val="00EF1ED8"/>
    <w:rsid w:val="00EF225F"/>
    <w:rsid w:val="00EF236B"/>
    <w:rsid w:val="00EF2BA8"/>
    <w:rsid w:val="00EF2DE4"/>
    <w:rsid w:val="00EF2F27"/>
    <w:rsid w:val="00EF2F31"/>
    <w:rsid w:val="00EF3016"/>
    <w:rsid w:val="00EF33EB"/>
    <w:rsid w:val="00EF4273"/>
    <w:rsid w:val="00EF494E"/>
    <w:rsid w:val="00EF4CEF"/>
    <w:rsid w:val="00EF4DE8"/>
    <w:rsid w:val="00EF53C2"/>
    <w:rsid w:val="00EF54B8"/>
    <w:rsid w:val="00EF5F2C"/>
    <w:rsid w:val="00EF6304"/>
    <w:rsid w:val="00EF66D9"/>
    <w:rsid w:val="00EF6E09"/>
    <w:rsid w:val="00EF71BA"/>
    <w:rsid w:val="00F001A0"/>
    <w:rsid w:val="00F0064E"/>
    <w:rsid w:val="00F00805"/>
    <w:rsid w:val="00F00AC9"/>
    <w:rsid w:val="00F00E70"/>
    <w:rsid w:val="00F02138"/>
    <w:rsid w:val="00F02604"/>
    <w:rsid w:val="00F026D8"/>
    <w:rsid w:val="00F06BE1"/>
    <w:rsid w:val="00F07584"/>
    <w:rsid w:val="00F07AB6"/>
    <w:rsid w:val="00F07B4D"/>
    <w:rsid w:val="00F07C51"/>
    <w:rsid w:val="00F07EB6"/>
    <w:rsid w:val="00F10C4A"/>
    <w:rsid w:val="00F10CAF"/>
    <w:rsid w:val="00F11109"/>
    <w:rsid w:val="00F11363"/>
    <w:rsid w:val="00F11639"/>
    <w:rsid w:val="00F12172"/>
    <w:rsid w:val="00F12733"/>
    <w:rsid w:val="00F12A7A"/>
    <w:rsid w:val="00F12A8B"/>
    <w:rsid w:val="00F12F40"/>
    <w:rsid w:val="00F136BD"/>
    <w:rsid w:val="00F13A7D"/>
    <w:rsid w:val="00F14156"/>
    <w:rsid w:val="00F149B5"/>
    <w:rsid w:val="00F14A67"/>
    <w:rsid w:val="00F14FF7"/>
    <w:rsid w:val="00F15315"/>
    <w:rsid w:val="00F15326"/>
    <w:rsid w:val="00F15720"/>
    <w:rsid w:val="00F15E17"/>
    <w:rsid w:val="00F16578"/>
    <w:rsid w:val="00F16AA4"/>
    <w:rsid w:val="00F16C8D"/>
    <w:rsid w:val="00F1796E"/>
    <w:rsid w:val="00F21655"/>
    <w:rsid w:val="00F22006"/>
    <w:rsid w:val="00F22721"/>
    <w:rsid w:val="00F22855"/>
    <w:rsid w:val="00F229A9"/>
    <w:rsid w:val="00F2324F"/>
    <w:rsid w:val="00F23399"/>
    <w:rsid w:val="00F2381D"/>
    <w:rsid w:val="00F23954"/>
    <w:rsid w:val="00F23C82"/>
    <w:rsid w:val="00F244FB"/>
    <w:rsid w:val="00F249BE"/>
    <w:rsid w:val="00F25348"/>
    <w:rsid w:val="00F25DCE"/>
    <w:rsid w:val="00F25F63"/>
    <w:rsid w:val="00F261C5"/>
    <w:rsid w:val="00F2660A"/>
    <w:rsid w:val="00F267FC"/>
    <w:rsid w:val="00F26C32"/>
    <w:rsid w:val="00F26DD8"/>
    <w:rsid w:val="00F300A9"/>
    <w:rsid w:val="00F30A21"/>
    <w:rsid w:val="00F311FD"/>
    <w:rsid w:val="00F3139E"/>
    <w:rsid w:val="00F319A0"/>
    <w:rsid w:val="00F31C27"/>
    <w:rsid w:val="00F31D8E"/>
    <w:rsid w:val="00F3270B"/>
    <w:rsid w:val="00F3376D"/>
    <w:rsid w:val="00F33A72"/>
    <w:rsid w:val="00F33AE6"/>
    <w:rsid w:val="00F33D8C"/>
    <w:rsid w:val="00F342F8"/>
    <w:rsid w:val="00F345D9"/>
    <w:rsid w:val="00F357D0"/>
    <w:rsid w:val="00F35B54"/>
    <w:rsid w:val="00F35D53"/>
    <w:rsid w:val="00F36520"/>
    <w:rsid w:val="00F36BF9"/>
    <w:rsid w:val="00F36E73"/>
    <w:rsid w:val="00F3705B"/>
    <w:rsid w:val="00F375EC"/>
    <w:rsid w:val="00F37661"/>
    <w:rsid w:val="00F37C30"/>
    <w:rsid w:val="00F406E3"/>
    <w:rsid w:val="00F40CEF"/>
    <w:rsid w:val="00F40EEF"/>
    <w:rsid w:val="00F41092"/>
    <w:rsid w:val="00F41434"/>
    <w:rsid w:val="00F415DE"/>
    <w:rsid w:val="00F41E33"/>
    <w:rsid w:val="00F42AD7"/>
    <w:rsid w:val="00F42BE6"/>
    <w:rsid w:val="00F42C71"/>
    <w:rsid w:val="00F42FAE"/>
    <w:rsid w:val="00F44022"/>
    <w:rsid w:val="00F4444D"/>
    <w:rsid w:val="00F44AE9"/>
    <w:rsid w:val="00F45239"/>
    <w:rsid w:val="00F454A4"/>
    <w:rsid w:val="00F45AF8"/>
    <w:rsid w:val="00F479EC"/>
    <w:rsid w:val="00F47B9D"/>
    <w:rsid w:val="00F47F6B"/>
    <w:rsid w:val="00F50600"/>
    <w:rsid w:val="00F50A75"/>
    <w:rsid w:val="00F51ACD"/>
    <w:rsid w:val="00F51BE5"/>
    <w:rsid w:val="00F52DDC"/>
    <w:rsid w:val="00F534EC"/>
    <w:rsid w:val="00F535F9"/>
    <w:rsid w:val="00F53901"/>
    <w:rsid w:val="00F53A11"/>
    <w:rsid w:val="00F53D57"/>
    <w:rsid w:val="00F53DB0"/>
    <w:rsid w:val="00F53EA1"/>
    <w:rsid w:val="00F5472E"/>
    <w:rsid w:val="00F54A50"/>
    <w:rsid w:val="00F54C18"/>
    <w:rsid w:val="00F5602A"/>
    <w:rsid w:val="00F56287"/>
    <w:rsid w:val="00F56797"/>
    <w:rsid w:val="00F56853"/>
    <w:rsid w:val="00F569A6"/>
    <w:rsid w:val="00F56BAA"/>
    <w:rsid w:val="00F56C1A"/>
    <w:rsid w:val="00F56F7C"/>
    <w:rsid w:val="00F574AD"/>
    <w:rsid w:val="00F60C31"/>
    <w:rsid w:val="00F60DA4"/>
    <w:rsid w:val="00F6240C"/>
    <w:rsid w:val="00F63B49"/>
    <w:rsid w:val="00F63C6F"/>
    <w:rsid w:val="00F63FE5"/>
    <w:rsid w:val="00F640E2"/>
    <w:rsid w:val="00F6428C"/>
    <w:rsid w:val="00F643F1"/>
    <w:rsid w:val="00F64C2B"/>
    <w:rsid w:val="00F64F80"/>
    <w:rsid w:val="00F64F89"/>
    <w:rsid w:val="00F65211"/>
    <w:rsid w:val="00F66D1D"/>
    <w:rsid w:val="00F66D53"/>
    <w:rsid w:val="00F70F0D"/>
    <w:rsid w:val="00F70F8A"/>
    <w:rsid w:val="00F713D3"/>
    <w:rsid w:val="00F71674"/>
    <w:rsid w:val="00F72465"/>
    <w:rsid w:val="00F72515"/>
    <w:rsid w:val="00F730BD"/>
    <w:rsid w:val="00F753AE"/>
    <w:rsid w:val="00F7612A"/>
    <w:rsid w:val="00F762AC"/>
    <w:rsid w:val="00F76747"/>
    <w:rsid w:val="00F768B1"/>
    <w:rsid w:val="00F771A9"/>
    <w:rsid w:val="00F77349"/>
    <w:rsid w:val="00F77ED1"/>
    <w:rsid w:val="00F80D53"/>
    <w:rsid w:val="00F80DFB"/>
    <w:rsid w:val="00F8101B"/>
    <w:rsid w:val="00F81561"/>
    <w:rsid w:val="00F8175A"/>
    <w:rsid w:val="00F819EF"/>
    <w:rsid w:val="00F81D55"/>
    <w:rsid w:val="00F81DB7"/>
    <w:rsid w:val="00F81E11"/>
    <w:rsid w:val="00F820D7"/>
    <w:rsid w:val="00F82AEA"/>
    <w:rsid w:val="00F83011"/>
    <w:rsid w:val="00F8335E"/>
    <w:rsid w:val="00F8390E"/>
    <w:rsid w:val="00F83E32"/>
    <w:rsid w:val="00F83E79"/>
    <w:rsid w:val="00F84109"/>
    <w:rsid w:val="00F8428A"/>
    <w:rsid w:val="00F8512D"/>
    <w:rsid w:val="00F852A2"/>
    <w:rsid w:val="00F85307"/>
    <w:rsid w:val="00F853E6"/>
    <w:rsid w:val="00F854A6"/>
    <w:rsid w:val="00F8672B"/>
    <w:rsid w:val="00F87954"/>
    <w:rsid w:val="00F904BF"/>
    <w:rsid w:val="00F90545"/>
    <w:rsid w:val="00F90893"/>
    <w:rsid w:val="00F90AF5"/>
    <w:rsid w:val="00F90E25"/>
    <w:rsid w:val="00F91ED1"/>
    <w:rsid w:val="00F94B60"/>
    <w:rsid w:val="00F94FD7"/>
    <w:rsid w:val="00F94FF5"/>
    <w:rsid w:val="00F95009"/>
    <w:rsid w:val="00F95C61"/>
    <w:rsid w:val="00F95FBC"/>
    <w:rsid w:val="00F9627F"/>
    <w:rsid w:val="00F96A74"/>
    <w:rsid w:val="00F96F02"/>
    <w:rsid w:val="00F976D8"/>
    <w:rsid w:val="00F97CCB"/>
    <w:rsid w:val="00FA0596"/>
    <w:rsid w:val="00FA0F76"/>
    <w:rsid w:val="00FA2EC9"/>
    <w:rsid w:val="00FA34A6"/>
    <w:rsid w:val="00FA3850"/>
    <w:rsid w:val="00FA42E0"/>
    <w:rsid w:val="00FA4661"/>
    <w:rsid w:val="00FA471F"/>
    <w:rsid w:val="00FA4827"/>
    <w:rsid w:val="00FA4F79"/>
    <w:rsid w:val="00FA4FFF"/>
    <w:rsid w:val="00FA5DAB"/>
    <w:rsid w:val="00FA68B7"/>
    <w:rsid w:val="00FA6DDD"/>
    <w:rsid w:val="00FA6F63"/>
    <w:rsid w:val="00FA7195"/>
    <w:rsid w:val="00FA731E"/>
    <w:rsid w:val="00FA7946"/>
    <w:rsid w:val="00FB0205"/>
    <w:rsid w:val="00FB0321"/>
    <w:rsid w:val="00FB0B74"/>
    <w:rsid w:val="00FB0D7E"/>
    <w:rsid w:val="00FB10CA"/>
    <w:rsid w:val="00FB155D"/>
    <w:rsid w:val="00FB1A3E"/>
    <w:rsid w:val="00FB1DC2"/>
    <w:rsid w:val="00FB1F7B"/>
    <w:rsid w:val="00FB1F8A"/>
    <w:rsid w:val="00FB2653"/>
    <w:rsid w:val="00FB2BD3"/>
    <w:rsid w:val="00FB2EEA"/>
    <w:rsid w:val="00FB35CC"/>
    <w:rsid w:val="00FB3D19"/>
    <w:rsid w:val="00FB5622"/>
    <w:rsid w:val="00FB596B"/>
    <w:rsid w:val="00FB5CF8"/>
    <w:rsid w:val="00FB72C4"/>
    <w:rsid w:val="00FB7CD7"/>
    <w:rsid w:val="00FC03EC"/>
    <w:rsid w:val="00FC03EF"/>
    <w:rsid w:val="00FC149A"/>
    <w:rsid w:val="00FC181B"/>
    <w:rsid w:val="00FC1A60"/>
    <w:rsid w:val="00FC1F11"/>
    <w:rsid w:val="00FC214B"/>
    <w:rsid w:val="00FC2CD6"/>
    <w:rsid w:val="00FC30D1"/>
    <w:rsid w:val="00FC3850"/>
    <w:rsid w:val="00FC3862"/>
    <w:rsid w:val="00FC3C31"/>
    <w:rsid w:val="00FC3F7B"/>
    <w:rsid w:val="00FC50C7"/>
    <w:rsid w:val="00FC547E"/>
    <w:rsid w:val="00FC6A43"/>
    <w:rsid w:val="00FC724F"/>
    <w:rsid w:val="00FC7B36"/>
    <w:rsid w:val="00FC7CD3"/>
    <w:rsid w:val="00FD002F"/>
    <w:rsid w:val="00FD06EB"/>
    <w:rsid w:val="00FD165F"/>
    <w:rsid w:val="00FD17A6"/>
    <w:rsid w:val="00FD1CD9"/>
    <w:rsid w:val="00FD1ED5"/>
    <w:rsid w:val="00FD22DC"/>
    <w:rsid w:val="00FD24DC"/>
    <w:rsid w:val="00FD274E"/>
    <w:rsid w:val="00FD27EF"/>
    <w:rsid w:val="00FD2DA1"/>
    <w:rsid w:val="00FD32CC"/>
    <w:rsid w:val="00FD3CC0"/>
    <w:rsid w:val="00FD4336"/>
    <w:rsid w:val="00FD4744"/>
    <w:rsid w:val="00FD585F"/>
    <w:rsid w:val="00FD6D57"/>
    <w:rsid w:val="00FD76AE"/>
    <w:rsid w:val="00FD7BDE"/>
    <w:rsid w:val="00FD7C70"/>
    <w:rsid w:val="00FD7DBB"/>
    <w:rsid w:val="00FE0112"/>
    <w:rsid w:val="00FE0454"/>
    <w:rsid w:val="00FE0AA2"/>
    <w:rsid w:val="00FE0FAF"/>
    <w:rsid w:val="00FE1367"/>
    <w:rsid w:val="00FE271D"/>
    <w:rsid w:val="00FE2A6A"/>
    <w:rsid w:val="00FE2D01"/>
    <w:rsid w:val="00FE356D"/>
    <w:rsid w:val="00FE405C"/>
    <w:rsid w:val="00FE455C"/>
    <w:rsid w:val="00FE56AE"/>
    <w:rsid w:val="00FE575B"/>
    <w:rsid w:val="00FE57B6"/>
    <w:rsid w:val="00FE5E13"/>
    <w:rsid w:val="00FE62CF"/>
    <w:rsid w:val="00FE6696"/>
    <w:rsid w:val="00FF01B5"/>
    <w:rsid w:val="00FF0462"/>
    <w:rsid w:val="00FF0660"/>
    <w:rsid w:val="00FF0A0D"/>
    <w:rsid w:val="00FF1100"/>
    <w:rsid w:val="00FF1153"/>
    <w:rsid w:val="00FF13BD"/>
    <w:rsid w:val="00FF16C4"/>
    <w:rsid w:val="00FF197E"/>
    <w:rsid w:val="00FF1DED"/>
    <w:rsid w:val="00FF1FFC"/>
    <w:rsid w:val="00FF2114"/>
    <w:rsid w:val="00FF276F"/>
    <w:rsid w:val="00FF297B"/>
    <w:rsid w:val="00FF2A7D"/>
    <w:rsid w:val="00FF2BDE"/>
    <w:rsid w:val="00FF3118"/>
    <w:rsid w:val="00FF3179"/>
    <w:rsid w:val="00FF376B"/>
    <w:rsid w:val="00FF3A90"/>
    <w:rsid w:val="00FF3E19"/>
    <w:rsid w:val="00FF41D4"/>
    <w:rsid w:val="00FF4680"/>
    <w:rsid w:val="00FF4827"/>
    <w:rsid w:val="00FF4B28"/>
    <w:rsid w:val="00FF58B2"/>
    <w:rsid w:val="00FF5D63"/>
    <w:rsid w:val="00FF61CE"/>
    <w:rsid w:val="00FF6BFE"/>
    <w:rsid w:val="00FF72BF"/>
    <w:rsid w:val="00FF750C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26C39C"/>
  <w15:chartTrackingRefBased/>
  <w15:docId w15:val="{D486EF65-28B7-4770-AEBF-89E993A0B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5AC"/>
  </w:style>
  <w:style w:type="paragraph" w:styleId="Heading1">
    <w:name w:val="heading 1"/>
    <w:basedOn w:val="Normal"/>
    <w:next w:val="Normal"/>
    <w:link w:val="Heading1Char"/>
    <w:uiPriority w:val="9"/>
    <w:qFormat/>
    <w:rsid w:val="008755AC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5AC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55AC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55A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755A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55A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55A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55A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55AC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46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057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755AC"/>
    <w:rPr>
      <w:b/>
      <w:bCs/>
    </w:rPr>
  </w:style>
  <w:style w:type="character" w:styleId="Hyperlink">
    <w:name w:val="Hyperlink"/>
    <w:basedOn w:val="DefaultParagraphFont"/>
    <w:uiPriority w:val="99"/>
    <w:unhideWhenUsed/>
    <w:rsid w:val="00AC54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41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755AC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755AC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755AC"/>
    <w:rPr>
      <w:rFonts w:asciiTheme="majorHAnsi" w:eastAsiaTheme="majorEastAsia" w:hAnsiTheme="majorHAnsi" w:cstheme="majorBidi"/>
      <w:sz w:val="28"/>
      <w:szCs w:val="28"/>
    </w:rPr>
  </w:style>
  <w:style w:type="paragraph" w:styleId="NormalWeb">
    <w:name w:val="Normal (Web)"/>
    <w:basedOn w:val="Normal"/>
    <w:link w:val="NormalWebChar"/>
    <w:uiPriority w:val="99"/>
    <w:unhideWhenUsed/>
    <w:rsid w:val="00473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5AC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86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646"/>
  </w:style>
  <w:style w:type="paragraph" w:styleId="Footer">
    <w:name w:val="footer"/>
    <w:basedOn w:val="Normal"/>
    <w:link w:val="FooterChar"/>
    <w:uiPriority w:val="99"/>
    <w:unhideWhenUsed/>
    <w:rsid w:val="00086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646"/>
  </w:style>
  <w:style w:type="character" w:styleId="LineNumber">
    <w:name w:val="line number"/>
    <w:basedOn w:val="DefaultParagraphFont"/>
    <w:uiPriority w:val="99"/>
    <w:semiHidden/>
    <w:unhideWhenUsed/>
    <w:rsid w:val="00540DD0"/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21D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D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D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D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D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DF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31C3E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8755A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755A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55AC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55A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55A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55AC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8755A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755AC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755AC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55AC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5AC"/>
    <w:rPr>
      <w:color w:val="44546A" w:themeColor="text2"/>
      <w:sz w:val="28"/>
      <w:szCs w:val="28"/>
    </w:rPr>
  </w:style>
  <w:style w:type="paragraph" w:styleId="NoSpacing">
    <w:name w:val="No Spacing"/>
    <w:uiPriority w:val="1"/>
    <w:qFormat/>
    <w:rsid w:val="008755A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755AC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755AC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55AC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5AC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755A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755A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755A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755AC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755AC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55AC"/>
    <w:pPr>
      <w:outlineLvl w:val="9"/>
    </w:pPr>
  </w:style>
  <w:style w:type="character" w:customStyle="1" w:styleId="apple-tab-span">
    <w:name w:val="apple-tab-span"/>
    <w:basedOn w:val="DefaultParagraphFont"/>
    <w:rsid w:val="00CC519A"/>
  </w:style>
  <w:style w:type="character" w:styleId="FollowedHyperlink">
    <w:name w:val="FollowedHyperlink"/>
    <w:basedOn w:val="DefaultParagraphFont"/>
    <w:uiPriority w:val="99"/>
    <w:semiHidden/>
    <w:unhideWhenUsed/>
    <w:rsid w:val="00135C9B"/>
    <w:rPr>
      <w:color w:val="954F72" w:themeColor="followedHyperlink"/>
      <w:u w:val="single"/>
    </w:rPr>
  </w:style>
  <w:style w:type="table" w:styleId="GridTable4">
    <w:name w:val="Grid Table 4"/>
    <w:basedOn w:val="TableNormal"/>
    <w:uiPriority w:val="49"/>
    <w:rsid w:val="009B70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9B707D"/>
    <w:pPr>
      <w:spacing w:after="0" w:line="240" w:lineRule="auto"/>
    </w:pPr>
    <w:rPr>
      <w:rFonts w:eastAsiaTheme="minorHAns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Light">
    <w:name w:val="Grid Table Light"/>
    <w:basedOn w:val="TableNormal"/>
    <w:uiPriority w:val="40"/>
    <w:rsid w:val="004D62F2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13">
    <w:name w:val="Pa13"/>
    <w:basedOn w:val="Normal"/>
    <w:next w:val="Normal"/>
    <w:uiPriority w:val="99"/>
    <w:rsid w:val="00654801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E935F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ableSubHead">
    <w:name w:val="TableSubHead"/>
    <w:basedOn w:val="Normal"/>
    <w:rsid w:val="00630610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Header">
    <w:name w:val="TableHeader"/>
    <w:basedOn w:val="Normal"/>
    <w:rsid w:val="00630610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label">
    <w:name w:val="label"/>
    <w:basedOn w:val="DefaultParagraphFont"/>
    <w:rsid w:val="00253076"/>
  </w:style>
  <w:style w:type="paragraph" w:customStyle="1" w:styleId="EndNoteBibliographyTitle">
    <w:name w:val="EndNote Bibliography Title"/>
    <w:basedOn w:val="Normal"/>
    <w:link w:val="EndNoteBibliographyTitleChar"/>
    <w:rsid w:val="00E2523B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NormalWebChar">
    <w:name w:val="Normal (Web) Char"/>
    <w:basedOn w:val="DefaultParagraphFont"/>
    <w:link w:val="NormalWeb"/>
    <w:uiPriority w:val="99"/>
    <w:rsid w:val="00E2523B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E2523B"/>
    <w:rPr>
      <w:rFonts w:ascii="Calibri" w:eastAsia="Times New Roman" w:hAnsi="Calibri" w:cs="Calibri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E2523B"/>
    <w:pPr>
      <w:spacing w:line="240" w:lineRule="auto"/>
      <w:jc w:val="both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NormalWebChar"/>
    <w:link w:val="EndNoteBibliography"/>
    <w:rsid w:val="00E2523B"/>
    <w:rPr>
      <w:rFonts w:ascii="Calibri" w:eastAsia="Times New Roman" w:hAnsi="Calibri" w:cs="Calibri"/>
      <w:noProof/>
      <w:sz w:val="20"/>
      <w:szCs w:val="24"/>
    </w:rPr>
  </w:style>
  <w:style w:type="character" w:customStyle="1" w:styleId="a">
    <w:name w:val="_"/>
    <w:basedOn w:val="DefaultParagraphFont"/>
    <w:rsid w:val="00431DEA"/>
  </w:style>
  <w:style w:type="character" w:customStyle="1" w:styleId="r-search-result">
    <w:name w:val="r-search-result"/>
    <w:basedOn w:val="DefaultParagraphFont"/>
    <w:rsid w:val="00431DEA"/>
  </w:style>
  <w:style w:type="character" w:customStyle="1" w:styleId="ff4">
    <w:name w:val="ff4"/>
    <w:basedOn w:val="DefaultParagraphFont"/>
    <w:rsid w:val="00431DEA"/>
  </w:style>
  <w:style w:type="character" w:styleId="UnresolvedMention">
    <w:name w:val="Unresolved Mention"/>
    <w:basedOn w:val="DefaultParagraphFont"/>
    <w:uiPriority w:val="99"/>
    <w:semiHidden/>
    <w:unhideWhenUsed/>
    <w:rsid w:val="00AD2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8075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376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513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8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54832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4772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6049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0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8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1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19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4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6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2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165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6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726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1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6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5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8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932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930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3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4828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874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3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8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06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3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57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8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73869">
          <w:marLeft w:val="0"/>
          <w:marRight w:val="0"/>
          <w:marTop w:val="150"/>
          <w:marBottom w:val="480"/>
          <w:divBdr>
            <w:top w:val="none" w:sz="0" w:space="0" w:color="auto"/>
            <w:left w:val="none" w:sz="0" w:space="0" w:color="auto"/>
            <w:bottom w:val="single" w:sz="12" w:space="0" w:color="666666"/>
            <w:right w:val="none" w:sz="0" w:space="0" w:color="auto"/>
          </w:divBdr>
          <w:divsChild>
            <w:div w:id="15901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37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single" w:sz="2" w:space="0" w:color="666666"/>
                  </w:divBdr>
                </w:div>
                <w:div w:id="139724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single" w:sz="2" w:space="0" w:color="666666"/>
                  </w:divBdr>
                </w:div>
                <w:div w:id="183533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666666"/>
                    <w:bottom w:val="single" w:sz="6" w:space="0" w:color="666666"/>
                    <w:right w:val="single" w:sz="2" w:space="0" w:color="666666"/>
                  </w:divBdr>
                </w:div>
              </w:divsChild>
            </w:div>
            <w:div w:id="16704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78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5D5D5D"/>
                  </w:divBdr>
                </w:div>
                <w:div w:id="74090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5D5D5D"/>
                  </w:divBdr>
                </w:div>
                <w:div w:id="127968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5D5D5D"/>
                  </w:divBdr>
                </w:div>
              </w:divsChild>
            </w:div>
          </w:divsChild>
        </w:div>
      </w:divsChild>
    </w:div>
    <w:div w:id="6487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1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96836">
          <w:marLeft w:val="0"/>
          <w:marRight w:val="0"/>
          <w:marTop w:val="150"/>
          <w:marBottom w:val="480"/>
          <w:divBdr>
            <w:top w:val="none" w:sz="0" w:space="0" w:color="auto"/>
            <w:left w:val="none" w:sz="0" w:space="0" w:color="auto"/>
            <w:bottom w:val="single" w:sz="12" w:space="0" w:color="666666"/>
            <w:right w:val="none" w:sz="0" w:space="0" w:color="auto"/>
          </w:divBdr>
          <w:divsChild>
            <w:div w:id="11329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6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666666"/>
                    <w:bottom w:val="single" w:sz="6" w:space="0" w:color="666666"/>
                    <w:right w:val="single" w:sz="2" w:space="0" w:color="666666"/>
                  </w:divBdr>
                </w:div>
                <w:div w:id="77745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single" w:sz="2" w:space="0" w:color="666666"/>
                  </w:divBdr>
                </w:div>
                <w:div w:id="121262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single" w:sz="2" w:space="0" w:color="666666"/>
                  </w:divBdr>
                </w:div>
              </w:divsChild>
            </w:div>
            <w:div w:id="14525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5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5D5D5D"/>
                  </w:divBdr>
                </w:div>
                <w:div w:id="11024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5D5D5D"/>
                  </w:divBdr>
                </w:div>
                <w:div w:id="79942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2" w:space="0" w:color="5D5D5D"/>
                  </w:divBdr>
                </w:div>
              </w:divsChild>
            </w:div>
          </w:divsChild>
        </w:div>
      </w:divsChild>
    </w:div>
    <w:div w:id="8268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299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51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6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9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3461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5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414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1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9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32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06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738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5521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7406315">
                      <w:marLeft w:val="0"/>
                      <w:marRight w:val="0"/>
                      <w:marTop w:val="0"/>
                      <w:marBottom w:val="270"/>
                      <w:divBdr>
                        <w:top w:val="single" w:sz="6" w:space="0" w:color="C0C0C0"/>
                        <w:left w:val="single" w:sz="6" w:space="0" w:color="C0C0C0"/>
                        <w:bottom w:val="single" w:sz="6" w:space="0" w:color="C0C0C0"/>
                        <w:right w:val="single" w:sz="6" w:space="0" w:color="C0C0C0"/>
                      </w:divBdr>
                    </w:div>
                    <w:div w:id="89123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445708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1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618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544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022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9409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531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2096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426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872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5576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7178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3590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33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3123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925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8144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36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71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71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4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42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2685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9136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948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645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991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8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943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1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2" w:space="0" w:color="5D5D5D"/>
          </w:divBdr>
        </w:div>
        <w:div w:id="118818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2" w:space="0" w:color="5D5D5D"/>
          </w:divBdr>
        </w:div>
        <w:div w:id="172602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2" w:space="0" w:color="5D5D5D"/>
          </w:divBdr>
        </w:div>
      </w:divsChild>
    </w:div>
    <w:div w:id="14136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8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532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7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7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7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4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2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43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33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5703C-43D9-435A-8AE2-B02BAEACD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 Lorenzatti</dc:creator>
  <cp:keywords/>
  <dc:description/>
  <cp:lastModifiedBy>Lorenzatti Hiles, Guadalupe</cp:lastModifiedBy>
  <cp:revision>5</cp:revision>
  <cp:lastPrinted>2019-07-23T13:55:00Z</cp:lastPrinted>
  <dcterms:created xsi:type="dcterms:W3CDTF">2021-04-13T20:42:00Z</dcterms:created>
  <dcterms:modified xsi:type="dcterms:W3CDTF">2021-04-13T20:42:00Z</dcterms:modified>
</cp:coreProperties>
</file>